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6306" w14:textId="7C4B75F2" w:rsidR="00781361" w:rsidRPr="00DA76AA" w:rsidRDefault="00781361" w:rsidP="005904C1">
      <w:pPr>
        <w:pStyle w:val="Default"/>
        <w:spacing w:line="276" w:lineRule="auto"/>
        <w:ind w:left="-284" w:right="-330"/>
        <w:rPr>
          <w:rFonts w:cstheme="minorHAnsi"/>
          <w:b/>
          <w:bCs/>
        </w:rPr>
      </w:pPr>
      <w:r w:rsidRPr="00DA76AA">
        <w:rPr>
          <w:rFonts w:asciiTheme="minorHAnsi" w:hAnsiTheme="minorHAnsi" w:cstheme="minorHAnsi"/>
        </w:rPr>
        <w:t xml:space="preserve">  </w:t>
      </w:r>
      <w:r w:rsidR="00DA76AA" w:rsidRPr="00DA76AA">
        <w:rPr>
          <w:rFonts w:asciiTheme="minorHAnsi" w:hAnsiTheme="minorHAnsi" w:cstheme="minorHAnsi"/>
        </w:rPr>
        <w:t xml:space="preserve">   </w:t>
      </w:r>
      <w:r w:rsidRPr="00DA76AA">
        <w:rPr>
          <w:rFonts w:asciiTheme="minorHAnsi" w:hAnsiTheme="minorHAnsi" w:cstheme="minorHAnsi"/>
        </w:rPr>
        <w:t xml:space="preserve">   </w:t>
      </w:r>
      <w:r w:rsidR="00F64720">
        <w:rPr>
          <w:rFonts w:asciiTheme="minorHAnsi" w:hAnsiTheme="minorHAnsi" w:cstheme="minorHAnsi"/>
        </w:rPr>
        <w:t xml:space="preserve">  </w:t>
      </w:r>
      <w:r w:rsidR="005904C1">
        <w:rPr>
          <w:rFonts w:asciiTheme="minorHAnsi" w:hAnsiTheme="minorHAnsi" w:cstheme="minorHAnsi"/>
        </w:rPr>
        <w:t xml:space="preserve">  </w:t>
      </w:r>
      <w:r w:rsidR="00F64720">
        <w:rPr>
          <w:rFonts w:asciiTheme="minorHAnsi" w:hAnsiTheme="minorHAnsi" w:cstheme="minorHAnsi"/>
        </w:rPr>
        <w:t xml:space="preserve">  </w:t>
      </w:r>
      <w:bookmarkStart w:id="0" w:name="_Hlk138760911"/>
      <w:r w:rsidR="00F619A6">
        <w:rPr>
          <w:noProof/>
        </w:rPr>
        <w:drawing>
          <wp:inline distT="0" distB="0" distL="0" distR="0" wp14:anchorId="75F8C1F7" wp14:editId="63362713">
            <wp:extent cx="1790700" cy="438150"/>
            <wp:effectExtent l="0" t="0" r="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/>
                    <a:srcRect t="-2" b="3061"/>
                    <a:stretch/>
                  </pic:blipFill>
                  <pic:spPr bwMode="auto">
                    <a:xfrm>
                      <a:off x="0" y="0"/>
                      <a:ext cx="1790700" cy="4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19A6" w:rsidRPr="00DA76AA">
        <w:rPr>
          <w:rFonts w:asciiTheme="minorHAnsi" w:hAnsiTheme="minorHAnsi" w:cstheme="minorHAnsi"/>
          <w:noProof/>
        </w:rPr>
        <w:drawing>
          <wp:inline distT="0" distB="0" distL="0" distR="0" wp14:anchorId="54A62439" wp14:editId="04C8879C">
            <wp:extent cx="1876425" cy="625475"/>
            <wp:effectExtent l="0" t="0" r="9525" b="3175"/>
            <wp:docPr id="1" name="Picture 1" descr="La Trobe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a Trobe Universit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182" cy="625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4720">
        <w:rPr>
          <w:rFonts w:asciiTheme="minorHAnsi" w:hAnsiTheme="minorHAnsi" w:cstheme="minorHAnsi"/>
        </w:rPr>
        <w:t xml:space="preserve"> </w:t>
      </w:r>
      <w:r w:rsidR="00F619A6" w:rsidRPr="00DA76AA">
        <w:rPr>
          <w:rFonts w:asciiTheme="minorHAnsi" w:hAnsiTheme="minorHAnsi" w:cstheme="minorHAnsi"/>
          <w:noProof/>
        </w:rPr>
        <w:drawing>
          <wp:inline distT="0" distB="0" distL="0" distR="0" wp14:anchorId="2A0E227A" wp14:editId="7B4D7064">
            <wp:extent cx="1743075" cy="514350"/>
            <wp:effectExtent l="0" t="0" r="9525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1A8500B5" w14:textId="18337F20" w:rsidR="005904C1" w:rsidRDefault="005904C1" w:rsidP="007D210D">
      <w:pPr>
        <w:spacing w:after="0"/>
        <w:ind w:right="-188"/>
        <w:rPr>
          <w:rFonts w:cstheme="minorHAnsi"/>
          <w:b/>
          <w:sz w:val="28"/>
          <w:szCs w:val="28"/>
        </w:rPr>
      </w:pPr>
    </w:p>
    <w:p w14:paraId="2BA19166" w14:textId="7B78DBD8" w:rsidR="002E3476" w:rsidRDefault="002E3476" w:rsidP="007D210D">
      <w:pPr>
        <w:spacing w:after="0"/>
        <w:ind w:right="-188"/>
        <w:rPr>
          <w:rFonts w:cstheme="minorHAnsi"/>
          <w:b/>
          <w:sz w:val="28"/>
          <w:szCs w:val="28"/>
        </w:rPr>
      </w:pPr>
      <w:r w:rsidRPr="00DA76AA">
        <w:rPr>
          <w:rFonts w:cstheme="minorHAnsi"/>
          <w:b/>
          <w:sz w:val="28"/>
          <w:szCs w:val="28"/>
        </w:rPr>
        <w:t xml:space="preserve">Guidelines for </w:t>
      </w:r>
      <w:r w:rsidR="007D210D">
        <w:rPr>
          <w:rFonts w:cstheme="minorHAnsi"/>
          <w:b/>
          <w:sz w:val="28"/>
          <w:szCs w:val="28"/>
        </w:rPr>
        <w:t xml:space="preserve">LGAs - </w:t>
      </w:r>
      <w:r w:rsidRPr="00DA76AA">
        <w:rPr>
          <w:rFonts w:cstheme="minorHAnsi"/>
          <w:b/>
          <w:sz w:val="28"/>
          <w:szCs w:val="28"/>
        </w:rPr>
        <w:t xml:space="preserve">MCH </w:t>
      </w:r>
      <w:r w:rsidR="000D1532" w:rsidRPr="00DA76AA">
        <w:rPr>
          <w:rFonts w:cstheme="minorHAnsi"/>
          <w:b/>
          <w:sz w:val="28"/>
          <w:szCs w:val="28"/>
        </w:rPr>
        <w:t>clinical placements</w:t>
      </w:r>
    </w:p>
    <w:p w14:paraId="4587CD16" w14:textId="77777777" w:rsidR="007D210D" w:rsidRPr="00DA76AA" w:rsidRDefault="007D210D" w:rsidP="007D210D">
      <w:pPr>
        <w:spacing w:after="0"/>
        <w:ind w:right="-188"/>
        <w:rPr>
          <w:rFonts w:cstheme="minorHAnsi"/>
          <w:b/>
          <w:sz w:val="28"/>
          <w:szCs w:val="28"/>
        </w:rPr>
      </w:pPr>
    </w:p>
    <w:p w14:paraId="31BB0150" w14:textId="485D7FE0" w:rsidR="00002ECE" w:rsidRPr="00DA76AA" w:rsidRDefault="00002ECE" w:rsidP="007D210D">
      <w:pPr>
        <w:spacing w:after="0"/>
        <w:rPr>
          <w:rFonts w:cstheme="minorHAnsi"/>
          <w:b/>
          <w:sz w:val="28"/>
          <w:szCs w:val="28"/>
        </w:rPr>
      </w:pPr>
      <w:r w:rsidRPr="00DA76AA">
        <w:rPr>
          <w:rFonts w:cstheme="minorHAnsi"/>
          <w:b/>
          <w:sz w:val="28"/>
          <w:szCs w:val="28"/>
        </w:rPr>
        <w:t>Background</w:t>
      </w:r>
    </w:p>
    <w:p w14:paraId="32367BBD" w14:textId="3E93D422" w:rsidR="00B83DE6" w:rsidRDefault="00B83DE6" w:rsidP="00B83DE6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</w:t>
      </w:r>
      <w:r w:rsidR="007D76BE" w:rsidRPr="00DA76AA">
        <w:rPr>
          <w:rFonts w:cstheme="minorHAnsi"/>
          <w:sz w:val="24"/>
          <w:szCs w:val="24"/>
        </w:rPr>
        <w:t xml:space="preserve"> process to consider applications for MCH clinical places was introduced </w:t>
      </w:r>
      <w:r w:rsidR="00002ECE" w:rsidRPr="00DA76AA">
        <w:rPr>
          <w:rFonts w:cstheme="minorHAnsi"/>
          <w:sz w:val="24"/>
          <w:szCs w:val="24"/>
        </w:rPr>
        <w:t xml:space="preserve">following consultation between Victorian </w:t>
      </w:r>
      <w:r w:rsidR="005D042E" w:rsidRPr="00DA76AA">
        <w:rPr>
          <w:rFonts w:cstheme="minorHAnsi"/>
          <w:sz w:val="24"/>
          <w:szCs w:val="24"/>
        </w:rPr>
        <w:t>Local Government Areas (LGAs)</w:t>
      </w:r>
      <w:r w:rsidR="00002ECE" w:rsidRPr="00DA76AA">
        <w:rPr>
          <w:rFonts w:cstheme="minorHAnsi"/>
          <w:sz w:val="24"/>
          <w:szCs w:val="24"/>
        </w:rPr>
        <w:t xml:space="preserve"> and </w:t>
      </w:r>
      <w:r w:rsidR="004E3059">
        <w:rPr>
          <w:rFonts w:cstheme="minorHAnsi"/>
          <w:sz w:val="24"/>
          <w:szCs w:val="24"/>
        </w:rPr>
        <w:t xml:space="preserve">La Trobe and </w:t>
      </w:r>
      <w:r w:rsidR="00002ECE" w:rsidRPr="00DA76AA">
        <w:rPr>
          <w:rFonts w:cstheme="minorHAnsi"/>
          <w:sz w:val="24"/>
          <w:szCs w:val="24"/>
        </w:rPr>
        <w:t>RMIT and universities. It aim</w:t>
      </w:r>
      <w:r w:rsidR="007D76BE" w:rsidRPr="00DA76AA">
        <w:rPr>
          <w:rFonts w:cstheme="minorHAnsi"/>
          <w:sz w:val="24"/>
          <w:szCs w:val="24"/>
        </w:rPr>
        <w:t>ed</w:t>
      </w:r>
      <w:r w:rsidR="00002ECE" w:rsidRPr="00DA76AA">
        <w:rPr>
          <w:rFonts w:cstheme="minorHAnsi"/>
          <w:sz w:val="24"/>
          <w:szCs w:val="24"/>
        </w:rPr>
        <w:t xml:space="preserve"> to meet the needs of applicants, the </w:t>
      </w:r>
      <w:r w:rsidR="004E3059">
        <w:rPr>
          <w:rFonts w:cstheme="minorHAnsi"/>
          <w:sz w:val="24"/>
          <w:szCs w:val="24"/>
        </w:rPr>
        <w:t>LGAs</w:t>
      </w:r>
      <w:r w:rsidR="004E3059" w:rsidRPr="00DA76AA">
        <w:rPr>
          <w:rFonts w:cstheme="minorHAnsi"/>
          <w:sz w:val="24"/>
          <w:szCs w:val="24"/>
        </w:rPr>
        <w:t xml:space="preserve"> </w:t>
      </w:r>
      <w:r w:rsidR="00002ECE" w:rsidRPr="00DA76AA">
        <w:rPr>
          <w:rFonts w:cstheme="minorHAnsi"/>
          <w:sz w:val="24"/>
          <w:szCs w:val="24"/>
        </w:rPr>
        <w:t xml:space="preserve">that offer clinical places, as well as the universities who provide courses of study. </w:t>
      </w:r>
    </w:p>
    <w:p w14:paraId="483DE4F5" w14:textId="77777777" w:rsidR="001F70B3" w:rsidRDefault="001F70B3" w:rsidP="00B83DE6">
      <w:pPr>
        <w:spacing w:after="0"/>
        <w:rPr>
          <w:rFonts w:cstheme="minorHAnsi"/>
          <w:sz w:val="24"/>
          <w:szCs w:val="24"/>
        </w:rPr>
      </w:pPr>
    </w:p>
    <w:p w14:paraId="17A96116" w14:textId="6769222F" w:rsidR="00E46A1B" w:rsidRDefault="00B83DE6" w:rsidP="00B83DE6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n reviewing the application process, it was agreed that s</w:t>
      </w:r>
      <w:r w:rsidR="00E46A1B" w:rsidRPr="00DA76AA">
        <w:rPr>
          <w:rFonts w:cstheme="minorHAnsi"/>
          <w:sz w:val="24"/>
          <w:szCs w:val="24"/>
        </w:rPr>
        <w:t xml:space="preserve">ome LGAs prefer the flexibility of direct contact from applicants and ad-hoc offers throughout the year. Other LGAs appreciate the more structured approach, with applicants being considered and </w:t>
      </w:r>
      <w:r w:rsidR="006E297E" w:rsidRPr="00DA76AA">
        <w:rPr>
          <w:rFonts w:cstheme="minorHAnsi"/>
          <w:sz w:val="24"/>
          <w:szCs w:val="24"/>
        </w:rPr>
        <w:t xml:space="preserve">placements </w:t>
      </w:r>
      <w:r w:rsidR="00E46A1B" w:rsidRPr="00DA76AA">
        <w:rPr>
          <w:rFonts w:cstheme="minorHAnsi"/>
          <w:sz w:val="24"/>
          <w:szCs w:val="24"/>
        </w:rPr>
        <w:t xml:space="preserve">offered as a group. This difference in </w:t>
      </w:r>
      <w:r w:rsidR="001F70B3">
        <w:rPr>
          <w:rFonts w:cstheme="minorHAnsi"/>
          <w:sz w:val="24"/>
          <w:szCs w:val="24"/>
        </w:rPr>
        <w:t>opinio</w:t>
      </w:r>
      <w:r w:rsidR="00E46A1B" w:rsidRPr="00DA76AA">
        <w:rPr>
          <w:rFonts w:cstheme="minorHAnsi"/>
          <w:sz w:val="24"/>
          <w:szCs w:val="24"/>
        </w:rPr>
        <w:t xml:space="preserve">n </w:t>
      </w:r>
      <w:r w:rsidR="00984B4B" w:rsidRPr="00DA76AA">
        <w:rPr>
          <w:rFonts w:cstheme="minorHAnsi"/>
          <w:sz w:val="24"/>
          <w:szCs w:val="24"/>
        </w:rPr>
        <w:t xml:space="preserve">seems to </w:t>
      </w:r>
      <w:r w:rsidR="00E46A1B" w:rsidRPr="00DA76AA">
        <w:rPr>
          <w:rFonts w:cstheme="minorHAnsi"/>
          <w:sz w:val="24"/>
          <w:szCs w:val="24"/>
        </w:rPr>
        <w:t xml:space="preserve">relate to the size of the LGA and the number of applicants to be considered. </w:t>
      </w:r>
    </w:p>
    <w:p w14:paraId="47515BB0" w14:textId="77777777" w:rsidR="001F70B3" w:rsidRPr="00DA76AA" w:rsidRDefault="001F70B3" w:rsidP="00B83DE6">
      <w:pPr>
        <w:spacing w:after="0"/>
        <w:rPr>
          <w:rFonts w:cstheme="minorHAnsi"/>
          <w:sz w:val="24"/>
          <w:szCs w:val="24"/>
        </w:rPr>
      </w:pPr>
    </w:p>
    <w:p w14:paraId="3993F03B" w14:textId="095F857B" w:rsidR="00E46A1B" w:rsidRPr="00DA76AA" w:rsidRDefault="00DA76A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The </w:t>
      </w:r>
      <w:r w:rsidR="005D042E" w:rsidRPr="00DA76AA">
        <w:rPr>
          <w:rFonts w:cstheme="minorHAnsi"/>
          <w:sz w:val="24"/>
          <w:szCs w:val="24"/>
        </w:rPr>
        <w:t>suggested timeline</w:t>
      </w:r>
      <w:r w:rsidR="00E46A1B" w:rsidRPr="00DA76AA">
        <w:rPr>
          <w:rFonts w:cstheme="minorHAnsi"/>
          <w:sz w:val="24"/>
          <w:szCs w:val="24"/>
        </w:rPr>
        <w:t xml:space="preserve"> enables more structure for those who prefer that, however, </w:t>
      </w:r>
      <w:r w:rsidRPr="00DA76AA">
        <w:rPr>
          <w:rFonts w:cstheme="minorHAnsi"/>
          <w:sz w:val="24"/>
          <w:szCs w:val="24"/>
        </w:rPr>
        <w:t xml:space="preserve">also </w:t>
      </w:r>
      <w:r w:rsidR="00E46A1B" w:rsidRPr="00DA76AA">
        <w:rPr>
          <w:rFonts w:cstheme="minorHAnsi"/>
          <w:sz w:val="24"/>
          <w:szCs w:val="24"/>
        </w:rPr>
        <w:t>accommodate</w:t>
      </w:r>
      <w:r w:rsidRPr="00DA76AA">
        <w:rPr>
          <w:rFonts w:cstheme="minorHAnsi"/>
          <w:sz w:val="24"/>
          <w:szCs w:val="24"/>
        </w:rPr>
        <w:t>s</w:t>
      </w:r>
      <w:r w:rsidR="00E46A1B" w:rsidRPr="00DA76AA">
        <w:rPr>
          <w:rFonts w:cstheme="minorHAnsi"/>
          <w:sz w:val="24"/>
          <w:szCs w:val="24"/>
        </w:rPr>
        <w:t xml:space="preserve"> the needs of MCH coordinators and applicants, who may need to work outside of this process.</w:t>
      </w:r>
      <w:r w:rsidR="005D042E" w:rsidRPr="00DA76AA">
        <w:rPr>
          <w:rFonts w:cstheme="minorHAnsi"/>
          <w:sz w:val="24"/>
          <w:szCs w:val="24"/>
        </w:rPr>
        <w:t xml:space="preserve"> </w:t>
      </w:r>
    </w:p>
    <w:p w14:paraId="130220DB" w14:textId="77777777" w:rsidR="00F64720" w:rsidRDefault="00F64720" w:rsidP="007D210D">
      <w:pPr>
        <w:spacing w:after="0"/>
        <w:rPr>
          <w:rFonts w:cstheme="minorHAnsi"/>
          <w:b/>
          <w:sz w:val="28"/>
          <w:szCs w:val="28"/>
        </w:rPr>
      </w:pPr>
    </w:p>
    <w:p w14:paraId="1681E687" w14:textId="582B5FAC" w:rsidR="005D042E" w:rsidRDefault="005D042E" w:rsidP="007D210D">
      <w:pPr>
        <w:spacing w:after="0"/>
        <w:rPr>
          <w:rFonts w:cstheme="minorHAnsi"/>
          <w:b/>
          <w:sz w:val="28"/>
          <w:szCs w:val="28"/>
        </w:rPr>
      </w:pPr>
      <w:r w:rsidRPr="00DA76AA">
        <w:rPr>
          <w:rFonts w:cstheme="minorHAnsi"/>
          <w:b/>
          <w:sz w:val="28"/>
          <w:szCs w:val="28"/>
        </w:rPr>
        <w:t>Key contacts</w:t>
      </w:r>
    </w:p>
    <w:p w14:paraId="4C1B8E35" w14:textId="77777777" w:rsidR="00F64720" w:rsidRPr="00DA76AA" w:rsidRDefault="00F64720" w:rsidP="007D210D">
      <w:pPr>
        <w:spacing w:after="0"/>
        <w:rPr>
          <w:rFonts w:cstheme="minorHAnsi"/>
          <w:sz w:val="28"/>
          <w:szCs w:val="28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531"/>
        <w:gridCol w:w="4678"/>
      </w:tblGrid>
      <w:tr w:rsidR="005D042E" w:rsidRPr="00DA76AA" w14:paraId="06DE610D" w14:textId="77777777" w:rsidTr="00F64720">
        <w:tc>
          <w:tcPr>
            <w:tcW w:w="4531" w:type="dxa"/>
            <w:tcBorders>
              <w:bottom w:val="single" w:sz="4" w:space="0" w:color="auto"/>
            </w:tcBorders>
          </w:tcPr>
          <w:p w14:paraId="107579D3" w14:textId="77777777" w:rsidR="005D042E" w:rsidRPr="00DA76AA" w:rsidRDefault="005D042E" w:rsidP="00B83DE6">
            <w:pPr>
              <w:rPr>
                <w:rFonts w:cstheme="minorHAnsi"/>
                <w:b/>
                <w:sz w:val="24"/>
                <w:szCs w:val="24"/>
              </w:rPr>
            </w:pPr>
            <w:r w:rsidRPr="00DA76AA">
              <w:rPr>
                <w:rFonts w:cstheme="minorHAnsi"/>
                <w:b/>
                <w:sz w:val="24"/>
                <w:szCs w:val="24"/>
              </w:rPr>
              <w:t>Catina Adams</w:t>
            </w:r>
          </w:p>
          <w:p w14:paraId="45BA864C" w14:textId="520A015A" w:rsidR="00DA76AA" w:rsidRPr="00DA76AA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 xml:space="preserve">Course </w:t>
            </w:r>
            <w:r w:rsidR="00B83DE6">
              <w:rPr>
                <w:rFonts w:cstheme="minorHAnsi"/>
                <w:sz w:val="24"/>
                <w:szCs w:val="24"/>
              </w:rPr>
              <w:t>c</w:t>
            </w:r>
            <w:r w:rsidRPr="00DA76AA">
              <w:rPr>
                <w:rFonts w:cstheme="minorHAnsi"/>
                <w:sz w:val="24"/>
                <w:szCs w:val="24"/>
              </w:rPr>
              <w:t xml:space="preserve">oordinator, </w:t>
            </w:r>
          </w:p>
          <w:p w14:paraId="05CF50A6" w14:textId="74C1B144" w:rsidR="005D042E" w:rsidRPr="00DA76AA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Child</w:t>
            </w:r>
            <w:r w:rsidR="006E297E" w:rsidRPr="00DA76AA">
              <w:rPr>
                <w:rFonts w:cstheme="minorHAnsi"/>
                <w:sz w:val="24"/>
                <w:szCs w:val="24"/>
              </w:rPr>
              <w:t>,</w:t>
            </w:r>
            <w:r w:rsidRPr="00DA76AA">
              <w:rPr>
                <w:rFonts w:cstheme="minorHAnsi"/>
                <w:sz w:val="24"/>
                <w:szCs w:val="24"/>
              </w:rPr>
              <w:t xml:space="preserve"> Family &amp; Community Nursing</w:t>
            </w:r>
          </w:p>
          <w:p w14:paraId="7D559E3B" w14:textId="77777777" w:rsidR="005D042E" w:rsidRPr="00DA76AA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La Trobe University</w:t>
            </w:r>
          </w:p>
          <w:p w14:paraId="58A44AE6" w14:textId="77777777" w:rsidR="005D042E" w:rsidRPr="00DA76AA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School of Nursing and Midwifery</w:t>
            </w:r>
          </w:p>
          <w:p w14:paraId="31DA30FF" w14:textId="77777777" w:rsidR="005D042E" w:rsidRPr="00DA76AA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Bundoora 3086</w:t>
            </w:r>
          </w:p>
          <w:p w14:paraId="323CADD6" w14:textId="77777777" w:rsidR="005D042E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 xml:space="preserve">Tel: </w:t>
            </w:r>
            <w:r w:rsidR="00DA76AA" w:rsidRPr="00DA76AA">
              <w:rPr>
                <w:rFonts w:cstheme="minorHAnsi"/>
                <w:sz w:val="24"/>
                <w:szCs w:val="24"/>
              </w:rPr>
              <w:t>0403 550 935</w:t>
            </w:r>
          </w:p>
          <w:p w14:paraId="3CFD8E3F" w14:textId="14123C6C" w:rsidR="00B83DE6" w:rsidRDefault="00F619A6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1" w:history="1">
              <w:r w:rsidR="00B83DE6" w:rsidRPr="0046469A">
                <w:rPr>
                  <w:rStyle w:val="Hyperlink"/>
                  <w:rFonts w:cstheme="minorHAnsi"/>
                  <w:sz w:val="24"/>
                  <w:szCs w:val="24"/>
                </w:rPr>
                <w:t>catina.adams@latrobe.edu.au</w:t>
              </w:r>
            </w:hyperlink>
          </w:p>
          <w:p w14:paraId="1AA63BAD" w14:textId="12C22476" w:rsidR="00B83DE6" w:rsidRPr="00DA76AA" w:rsidRDefault="00B83DE6" w:rsidP="00B83DE6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764C1E15" w14:textId="721FEF2A" w:rsidR="005D042E" w:rsidRPr="00DA76AA" w:rsidRDefault="00DA76AA" w:rsidP="00B83DE6">
            <w:pPr>
              <w:rPr>
                <w:rFonts w:cstheme="minorHAnsi"/>
                <w:b/>
                <w:sz w:val="24"/>
                <w:szCs w:val="24"/>
              </w:rPr>
            </w:pPr>
            <w:r w:rsidRPr="00DA76AA">
              <w:rPr>
                <w:rFonts w:cstheme="minorHAnsi"/>
                <w:b/>
                <w:sz w:val="24"/>
                <w:szCs w:val="24"/>
              </w:rPr>
              <w:t xml:space="preserve">Dr </w:t>
            </w:r>
            <w:r w:rsidR="005D042E" w:rsidRPr="00DA76AA">
              <w:rPr>
                <w:rFonts w:cstheme="minorHAnsi"/>
                <w:b/>
                <w:sz w:val="24"/>
                <w:szCs w:val="24"/>
              </w:rPr>
              <w:t>Leanne Sheeran</w:t>
            </w:r>
          </w:p>
          <w:p w14:paraId="7B1EE3A7" w14:textId="40604D94" w:rsidR="00DA76AA" w:rsidRPr="00DA76AA" w:rsidRDefault="00B83DE6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rogram </w:t>
            </w:r>
            <w:r w:rsidR="00A804AD">
              <w:rPr>
                <w:rFonts w:cstheme="minorHAnsi"/>
                <w:sz w:val="24"/>
                <w:szCs w:val="24"/>
              </w:rPr>
              <w:t>m</w:t>
            </w:r>
            <w:r>
              <w:rPr>
                <w:rFonts w:cstheme="minorHAnsi"/>
                <w:sz w:val="24"/>
                <w:szCs w:val="24"/>
              </w:rPr>
              <w:t>anager,</w:t>
            </w:r>
          </w:p>
          <w:p w14:paraId="612AFB58" w14:textId="1FBEF08C" w:rsidR="005D042E" w:rsidRPr="00DA76AA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 xml:space="preserve">Child &amp; Family Nursing </w:t>
            </w:r>
          </w:p>
          <w:p w14:paraId="48F95894" w14:textId="77777777" w:rsidR="005D042E" w:rsidRPr="00DA76AA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School of Health &amp; Biomedical Sciences</w:t>
            </w:r>
          </w:p>
          <w:p w14:paraId="20C7F80A" w14:textId="77777777" w:rsidR="005D042E" w:rsidRPr="00DA76AA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RMIT University</w:t>
            </w:r>
          </w:p>
          <w:p w14:paraId="32835C0B" w14:textId="77777777" w:rsidR="005D042E" w:rsidRPr="00DA76AA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Bundoora 3083</w:t>
            </w:r>
          </w:p>
          <w:p w14:paraId="72D48E92" w14:textId="77777777" w:rsidR="005D042E" w:rsidRDefault="005D042E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Tel: 9925 7445</w:t>
            </w:r>
          </w:p>
          <w:p w14:paraId="3BD3852C" w14:textId="20AB0E7B" w:rsidR="00B83DE6" w:rsidRDefault="00F619A6" w:rsidP="00B83DE6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2" w:history="1">
              <w:r w:rsidR="00B83DE6" w:rsidRPr="0046469A">
                <w:rPr>
                  <w:rStyle w:val="Hyperlink"/>
                  <w:rFonts w:cstheme="minorHAnsi"/>
                  <w:sz w:val="24"/>
                  <w:szCs w:val="24"/>
                </w:rPr>
                <w:t>Leanne.sheeran@rmit.edu.au</w:t>
              </w:r>
            </w:hyperlink>
          </w:p>
          <w:p w14:paraId="5D6BAD26" w14:textId="458FE1BA" w:rsidR="00B83DE6" w:rsidRPr="00DA76AA" w:rsidRDefault="00B83DE6" w:rsidP="00B83DE6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F64720" w:rsidRPr="00DA76AA" w14:paraId="2FC18380" w14:textId="77777777" w:rsidTr="00F64720">
        <w:tc>
          <w:tcPr>
            <w:tcW w:w="4531" w:type="dxa"/>
            <w:tcBorders>
              <w:right w:val="single" w:sz="4" w:space="0" w:color="auto"/>
            </w:tcBorders>
          </w:tcPr>
          <w:p w14:paraId="6AB7260E" w14:textId="1BE872C7" w:rsidR="00F64720" w:rsidRDefault="00F64720" w:rsidP="00B83DE6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r Rayleen Breach</w:t>
            </w:r>
          </w:p>
          <w:p w14:paraId="3F880161" w14:textId="1289DB1F" w:rsidR="00F64720" w:rsidRDefault="00B83DE6" w:rsidP="00B83DE6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Course </w:t>
            </w:r>
            <w:r w:rsidR="00A804AD">
              <w:rPr>
                <w:rFonts w:cstheme="minorHAnsi"/>
                <w:bCs/>
                <w:sz w:val="24"/>
                <w:szCs w:val="24"/>
              </w:rPr>
              <w:t>c</w:t>
            </w:r>
            <w:r>
              <w:rPr>
                <w:rFonts w:cstheme="minorHAnsi"/>
                <w:bCs/>
                <w:sz w:val="24"/>
                <w:szCs w:val="24"/>
              </w:rPr>
              <w:t>oordinator</w:t>
            </w:r>
          </w:p>
          <w:p w14:paraId="44F73CF2" w14:textId="4143B1AD" w:rsidR="00B83DE6" w:rsidRDefault="00B83DE6" w:rsidP="00B83DE6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Child and Family Health Nursing</w:t>
            </w:r>
          </w:p>
          <w:p w14:paraId="6249F5BC" w14:textId="7E9B8BC0" w:rsidR="00B83DE6" w:rsidRDefault="00B83DE6" w:rsidP="00B83DE6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School of Health</w:t>
            </w:r>
          </w:p>
          <w:p w14:paraId="31BB2B98" w14:textId="3C680BDA" w:rsidR="00B83DE6" w:rsidRPr="00B83DE6" w:rsidRDefault="00B83DE6" w:rsidP="00B83DE6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Federation University</w:t>
            </w:r>
          </w:p>
          <w:p w14:paraId="0B3273DC" w14:textId="5F24948D" w:rsidR="00F64720" w:rsidRPr="00B83DE6" w:rsidRDefault="00B83DE6" w:rsidP="00B83DE6">
            <w:pPr>
              <w:rPr>
                <w:rFonts w:cstheme="minorHAnsi"/>
                <w:bCs/>
                <w:sz w:val="24"/>
                <w:szCs w:val="24"/>
              </w:rPr>
            </w:pPr>
            <w:r w:rsidRPr="00B83DE6">
              <w:rPr>
                <w:rFonts w:cstheme="minorHAnsi"/>
                <w:bCs/>
                <w:sz w:val="24"/>
                <w:szCs w:val="24"/>
              </w:rPr>
              <w:t>Berwick 3806</w:t>
            </w:r>
          </w:p>
          <w:p w14:paraId="20175615" w14:textId="39328A61" w:rsidR="00F64720" w:rsidRDefault="00B83DE6" w:rsidP="00B83DE6">
            <w:pPr>
              <w:rPr>
                <w:rFonts w:cstheme="minorHAnsi"/>
                <w:b/>
                <w:sz w:val="24"/>
                <w:szCs w:val="24"/>
              </w:rPr>
            </w:pPr>
            <w:r w:rsidRPr="00B83DE6">
              <w:rPr>
                <w:rFonts w:cstheme="minorHAnsi"/>
                <w:bCs/>
                <w:sz w:val="24"/>
                <w:szCs w:val="24"/>
              </w:rPr>
              <w:t>Tel: 0408 655 916</w:t>
            </w:r>
          </w:p>
          <w:p w14:paraId="6E6698FA" w14:textId="37B16585" w:rsidR="00F64720" w:rsidRDefault="00F619A6" w:rsidP="00B83DE6">
            <w:pPr>
              <w:rPr>
                <w:rFonts w:cstheme="minorHAnsi"/>
                <w:sz w:val="24"/>
                <w:szCs w:val="24"/>
              </w:rPr>
            </w:pPr>
            <w:hyperlink r:id="rId13" w:history="1">
              <w:r w:rsidR="00B83DE6" w:rsidRPr="0046469A">
                <w:rPr>
                  <w:rStyle w:val="Hyperlink"/>
                  <w:rFonts w:cstheme="minorHAnsi"/>
                  <w:sz w:val="24"/>
                  <w:szCs w:val="24"/>
                </w:rPr>
                <w:t>r.breach@federation.edu.au</w:t>
              </w:r>
            </w:hyperlink>
          </w:p>
          <w:p w14:paraId="6580136B" w14:textId="088B9883" w:rsidR="00B83DE6" w:rsidRPr="00DA76AA" w:rsidRDefault="00B83DE6" w:rsidP="00B83DE6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D75EAE6" w14:textId="77777777" w:rsidR="00F64720" w:rsidRPr="00DA76AA" w:rsidRDefault="00F64720" w:rsidP="00B83DE6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2E9C34B8" w14:textId="77777777" w:rsidR="00B83DE6" w:rsidRDefault="00B83DE6" w:rsidP="007D210D">
      <w:pPr>
        <w:spacing w:after="0"/>
        <w:rPr>
          <w:rFonts w:eastAsiaTheme="minorHAnsi" w:cstheme="minorHAnsi"/>
          <w:b/>
          <w:sz w:val="28"/>
          <w:szCs w:val="28"/>
          <w:lang w:eastAsia="en-US"/>
        </w:rPr>
      </w:pPr>
    </w:p>
    <w:p w14:paraId="2B666F1B" w14:textId="77777777" w:rsidR="00B83DE6" w:rsidRDefault="00B83DE6">
      <w:pPr>
        <w:rPr>
          <w:rFonts w:eastAsiaTheme="minorHAnsi" w:cstheme="minorHAnsi"/>
          <w:b/>
          <w:sz w:val="28"/>
          <w:szCs w:val="28"/>
          <w:lang w:eastAsia="en-US"/>
        </w:rPr>
      </w:pPr>
      <w:r>
        <w:rPr>
          <w:rFonts w:eastAsiaTheme="minorHAnsi" w:cstheme="minorHAnsi"/>
          <w:b/>
          <w:sz w:val="28"/>
          <w:szCs w:val="28"/>
          <w:lang w:eastAsia="en-US"/>
        </w:rPr>
        <w:br w:type="page"/>
      </w:r>
    </w:p>
    <w:p w14:paraId="2421F37F" w14:textId="399F32A3" w:rsidR="00C36581" w:rsidRDefault="00D5639A" w:rsidP="007D210D">
      <w:pPr>
        <w:spacing w:after="0"/>
        <w:rPr>
          <w:rFonts w:eastAsiaTheme="minorHAnsi" w:cstheme="minorHAnsi"/>
          <w:b/>
          <w:sz w:val="28"/>
          <w:szCs w:val="28"/>
          <w:lang w:eastAsia="en-US"/>
        </w:rPr>
      </w:pPr>
      <w:r w:rsidRPr="00B22802">
        <w:rPr>
          <w:rFonts w:eastAsiaTheme="minorHAnsi" w:cstheme="minorHAnsi"/>
          <w:b/>
          <w:sz w:val="28"/>
          <w:szCs w:val="28"/>
          <w:lang w:eastAsia="en-US"/>
        </w:rPr>
        <w:lastRenderedPageBreak/>
        <w:t>T</w:t>
      </w:r>
      <w:r w:rsidR="00C36581" w:rsidRPr="00B22802">
        <w:rPr>
          <w:rFonts w:eastAsiaTheme="minorHAnsi" w:cstheme="minorHAnsi"/>
          <w:b/>
          <w:sz w:val="28"/>
          <w:szCs w:val="28"/>
          <w:lang w:eastAsia="en-US"/>
        </w:rPr>
        <w:t xml:space="preserve">imeline – MCH </w:t>
      </w:r>
      <w:r w:rsidR="002858ED" w:rsidRPr="00B22802">
        <w:rPr>
          <w:rFonts w:eastAsiaTheme="minorHAnsi" w:cstheme="minorHAnsi"/>
          <w:b/>
          <w:sz w:val="28"/>
          <w:szCs w:val="28"/>
          <w:lang w:eastAsia="en-US"/>
        </w:rPr>
        <w:t>s</w:t>
      </w:r>
      <w:r w:rsidR="00C36581" w:rsidRPr="00B22802">
        <w:rPr>
          <w:rFonts w:eastAsiaTheme="minorHAnsi" w:cstheme="minorHAnsi"/>
          <w:b/>
          <w:sz w:val="28"/>
          <w:szCs w:val="28"/>
          <w:lang w:eastAsia="en-US"/>
        </w:rPr>
        <w:t xml:space="preserve">tudent </w:t>
      </w:r>
      <w:r w:rsidR="002858ED" w:rsidRPr="00B22802">
        <w:rPr>
          <w:rFonts w:eastAsiaTheme="minorHAnsi" w:cstheme="minorHAnsi"/>
          <w:b/>
          <w:sz w:val="28"/>
          <w:szCs w:val="28"/>
          <w:lang w:eastAsia="en-US"/>
        </w:rPr>
        <w:t>p</w:t>
      </w:r>
      <w:r w:rsidR="00C36581" w:rsidRPr="00B22802">
        <w:rPr>
          <w:rFonts w:eastAsiaTheme="minorHAnsi" w:cstheme="minorHAnsi"/>
          <w:b/>
          <w:sz w:val="28"/>
          <w:szCs w:val="28"/>
          <w:lang w:eastAsia="en-US"/>
        </w:rPr>
        <w:t xml:space="preserve">lacement </w:t>
      </w:r>
      <w:r w:rsidR="002858ED" w:rsidRPr="00B22802">
        <w:rPr>
          <w:rFonts w:eastAsiaTheme="minorHAnsi" w:cstheme="minorHAnsi"/>
          <w:b/>
          <w:sz w:val="28"/>
          <w:szCs w:val="28"/>
          <w:lang w:eastAsia="en-US"/>
        </w:rPr>
        <w:t>a</w:t>
      </w:r>
      <w:r w:rsidR="00FC76F5" w:rsidRPr="00B22802">
        <w:rPr>
          <w:rFonts w:eastAsiaTheme="minorHAnsi" w:cstheme="minorHAnsi"/>
          <w:b/>
          <w:sz w:val="28"/>
          <w:szCs w:val="28"/>
          <w:lang w:eastAsia="en-US"/>
        </w:rPr>
        <w:t>pplic</w:t>
      </w:r>
      <w:r w:rsidR="00C36581" w:rsidRPr="00B22802">
        <w:rPr>
          <w:rFonts w:eastAsiaTheme="minorHAnsi" w:cstheme="minorHAnsi"/>
          <w:b/>
          <w:sz w:val="28"/>
          <w:szCs w:val="28"/>
          <w:lang w:eastAsia="en-US"/>
        </w:rPr>
        <w:t>ation</w:t>
      </w:r>
      <w:r w:rsidR="0057763A" w:rsidRPr="00B22802">
        <w:rPr>
          <w:rFonts w:eastAsiaTheme="minorHAnsi" w:cstheme="minorHAnsi"/>
          <w:b/>
          <w:sz w:val="28"/>
          <w:szCs w:val="28"/>
          <w:lang w:eastAsia="en-US"/>
        </w:rPr>
        <w:t>s</w:t>
      </w:r>
    </w:p>
    <w:p w14:paraId="6671B9AF" w14:textId="77777777" w:rsidR="007D210D" w:rsidRPr="00B22802" w:rsidRDefault="007D210D" w:rsidP="007D210D">
      <w:pPr>
        <w:spacing w:after="0"/>
        <w:rPr>
          <w:rFonts w:eastAsiaTheme="minorHAnsi" w:cstheme="minorHAnsi"/>
          <w:b/>
          <w:sz w:val="28"/>
          <w:szCs w:val="28"/>
          <w:lang w:eastAsia="en-US"/>
        </w:rPr>
      </w:pPr>
    </w:p>
    <w:tbl>
      <w:tblPr>
        <w:tblStyle w:val="TableGrid"/>
        <w:tblW w:w="5110" w:type="pct"/>
        <w:tblInd w:w="-5" w:type="dxa"/>
        <w:tblLook w:val="04A0" w:firstRow="1" w:lastRow="0" w:firstColumn="1" w:lastColumn="0" w:noHBand="0" w:noVBand="1"/>
      </w:tblPr>
      <w:tblGrid>
        <w:gridCol w:w="896"/>
        <w:gridCol w:w="6617"/>
        <w:gridCol w:w="1701"/>
      </w:tblGrid>
      <w:tr w:rsidR="001451F2" w:rsidRPr="00DA76AA" w14:paraId="3B9EA447" w14:textId="77777777" w:rsidTr="001F70B3">
        <w:tc>
          <w:tcPr>
            <w:tcW w:w="486" w:type="pct"/>
            <w:shd w:val="clear" w:color="auto" w:fill="D6E3BC" w:themeFill="accent3" w:themeFillTint="66"/>
          </w:tcPr>
          <w:p w14:paraId="2FDA184C" w14:textId="77777777" w:rsidR="001451F2" w:rsidRPr="00D340A4" w:rsidRDefault="001451F2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Month</w:t>
            </w:r>
          </w:p>
        </w:tc>
        <w:tc>
          <w:tcPr>
            <w:tcW w:w="3591" w:type="pct"/>
            <w:shd w:val="clear" w:color="auto" w:fill="D6E3BC" w:themeFill="accent3" w:themeFillTint="66"/>
          </w:tcPr>
          <w:p w14:paraId="5CE2D946" w14:textId="77777777" w:rsidR="001451F2" w:rsidRPr="00D340A4" w:rsidRDefault="001451F2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 xml:space="preserve">Activity </w:t>
            </w:r>
          </w:p>
        </w:tc>
        <w:tc>
          <w:tcPr>
            <w:tcW w:w="923" w:type="pct"/>
            <w:shd w:val="clear" w:color="auto" w:fill="D6E3BC" w:themeFill="accent3" w:themeFillTint="66"/>
          </w:tcPr>
          <w:p w14:paraId="05B63F14" w14:textId="77777777" w:rsidR="001451F2" w:rsidRPr="00D340A4" w:rsidRDefault="001451F2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Note</w:t>
            </w:r>
          </w:p>
        </w:tc>
      </w:tr>
      <w:tr w:rsidR="00F64720" w:rsidRPr="00DA76AA" w14:paraId="51A8D6E9" w14:textId="77777777" w:rsidTr="001F70B3">
        <w:tc>
          <w:tcPr>
            <w:tcW w:w="486" w:type="pct"/>
          </w:tcPr>
          <w:p w14:paraId="00E7463A" w14:textId="3FBC43C0" w:rsidR="00F64720" w:rsidRPr="00D340A4" w:rsidRDefault="00B83DE6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June</w:t>
            </w:r>
          </w:p>
        </w:tc>
        <w:tc>
          <w:tcPr>
            <w:tcW w:w="3591" w:type="pct"/>
          </w:tcPr>
          <w:p w14:paraId="1CE90AFD" w14:textId="66ACCDE7" w:rsidR="00F64720" w:rsidRDefault="00F64720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Universities to review s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>e</w:t>
            </w: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lection and enrolment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timeline and documentation</w:t>
            </w: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. Forms updated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>.</w:t>
            </w:r>
          </w:p>
          <w:p w14:paraId="437DC881" w14:textId="33BAD41B" w:rsidR="00F64720" w:rsidRPr="00D340A4" w:rsidRDefault="00F64720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LGA to provide updated 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>numbers of clinical places for 202</w:t>
            </w:r>
            <w:r w:rsidR="004E3059">
              <w:rPr>
                <w:rFonts w:eastAsiaTheme="minorHAnsi" w:cstheme="minorHAnsi"/>
                <w:sz w:val="24"/>
                <w:szCs w:val="24"/>
                <w:lang w:eastAsia="en-US"/>
              </w:rPr>
              <w:t>3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>/2</w:t>
            </w:r>
            <w:r w:rsidR="004E3059">
              <w:rPr>
                <w:rFonts w:eastAsiaTheme="minorHAnsi" w:cstheme="minorHAnsi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923" w:type="pct"/>
          </w:tcPr>
          <w:p w14:paraId="4B81E7DD" w14:textId="77777777" w:rsidR="00F64720" w:rsidRPr="00D340A4" w:rsidRDefault="00F64720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</w:p>
        </w:tc>
      </w:tr>
      <w:tr w:rsidR="001451F2" w:rsidRPr="00DA76AA" w14:paraId="67C6D1C0" w14:textId="77777777" w:rsidTr="001F70B3">
        <w:tc>
          <w:tcPr>
            <w:tcW w:w="486" w:type="pct"/>
          </w:tcPr>
          <w:p w14:paraId="3A03A3D8" w14:textId="791E1408" w:rsidR="001451F2" w:rsidRPr="00D340A4" w:rsidRDefault="001451F2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July</w:t>
            </w:r>
          </w:p>
        </w:tc>
        <w:tc>
          <w:tcPr>
            <w:tcW w:w="3591" w:type="pct"/>
          </w:tcPr>
          <w:p w14:paraId="4B09D7C3" w14:textId="05995663" w:rsidR="001451F2" w:rsidRPr="00D340A4" w:rsidRDefault="001451F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Application </w:t>
            </w:r>
            <w:r w:rsidR="00ED401F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procedure and forms 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available @ MAV for students to download:</w:t>
            </w:r>
          </w:p>
          <w:p w14:paraId="38B15FA6" w14:textId="6B99B943" w:rsidR="001451F2" w:rsidRPr="00D340A4" w:rsidRDefault="001451F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Style w:val="Hyperlink"/>
                <w:rFonts w:eastAsiaTheme="minorHAnsi" w:cstheme="minorHAnsi"/>
                <w:sz w:val="24"/>
                <w:szCs w:val="24"/>
                <w:lang w:eastAsia="en-US"/>
              </w:rPr>
              <w:t>https://www.mav.asn.au/what-we-do/policy-advocacy/social-community/children-youth-family/maternal-and-child-health-children-0-6-years</w:t>
            </w:r>
          </w:p>
        </w:tc>
        <w:tc>
          <w:tcPr>
            <w:tcW w:w="923" w:type="pct"/>
          </w:tcPr>
          <w:p w14:paraId="07AF3667" w14:textId="34C57BBE" w:rsidR="001451F2" w:rsidRPr="00D340A4" w:rsidRDefault="001451F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Uni</w:t>
            </w:r>
            <w:r w:rsidR="004E3059">
              <w:rPr>
                <w:rFonts w:eastAsiaTheme="minorHAnsi" w:cstheme="minorHAnsi"/>
                <w:sz w:val="24"/>
                <w:szCs w:val="24"/>
                <w:lang w:eastAsia="en-US"/>
              </w:rPr>
              <w:t>versitie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s &amp; LGAs to refer students to MAV site</w:t>
            </w:r>
          </w:p>
        </w:tc>
      </w:tr>
      <w:tr w:rsidR="001451F2" w:rsidRPr="00DA76AA" w14:paraId="4B0BA6E4" w14:textId="77777777" w:rsidTr="001F70B3">
        <w:tc>
          <w:tcPr>
            <w:tcW w:w="486" w:type="pct"/>
          </w:tcPr>
          <w:p w14:paraId="5D092313" w14:textId="423075E2" w:rsidR="001451F2" w:rsidRPr="00D340A4" w:rsidRDefault="001451F2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Aug</w:t>
            </w:r>
          </w:p>
        </w:tc>
        <w:tc>
          <w:tcPr>
            <w:tcW w:w="3591" w:type="pct"/>
          </w:tcPr>
          <w:p w14:paraId="429365B2" w14:textId="0B21C00E" w:rsidR="001451F2" w:rsidRPr="00D340A4" w:rsidRDefault="001451F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University Open Days</w:t>
            </w:r>
            <w:r w:rsidR="00DA76AA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– 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>may</w:t>
            </w:r>
            <w:r w:rsidR="00DA76AA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be online this year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.</w:t>
            </w:r>
          </w:p>
          <w:p w14:paraId="488B82F5" w14:textId="355872F5" w:rsidR="00DD742A" w:rsidRPr="00D340A4" w:rsidRDefault="001451F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Students can apply directly to 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>more than one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universit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>y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and lodge an Expression of Interest (EOI) for clinical placement with a maximum of 3 LGAs</w:t>
            </w:r>
            <w:r w:rsidR="00B83DE6">
              <w:rPr>
                <w:rFonts w:eastAsiaTheme="minorHAnsi" w:cstheme="minorHAnsi"/>
                <w:sz w:val="24"/>
                <w:szCs w:val="24"/>
                <w:lang w:eastAsia="en-US"/>
              </w:rPr>
              <w:t>, in the first instance.</w:t>
            </w:r>
          </w:p>
        </w:tc>
        <w:tc>
          <w:tcPr>
            <w:tcW w:w="923" w:type="pct"/>
          </w:tcPr>
          <w:p w14:paraId="2B2BD15D" w14:textId="56D6407D" w:rsidR="00D5639A" w:rsidRPr="00D340A4" w:rsidRDefault="001451F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Applications open </w:t>
            </w:r>
            <w:r w:rsidR="000D1532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from </w:t>
            </w:r>
            <w:r w:rsidR="00F64720">
              <w:rPr>
                <w:rFonts w:eastAsiaTheme="minorHAnsi" w:cstheme="minorHAnsi"/>
                <w:sz w:val="24"/>
                <w:szCs w:val="24"/>
                <w:lang w:eastAsia="en-US"/>
              </w:rPr>
              <w:t>beginning of</w:t>
            </w:r>
            <w:r w:rsidR="000D1532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August</w:t>
            </w:r>
          </w:p>
        </w:tc>
      </w:tr>
      <w:tr w:rsidR="00F64720" w:rsidRPr="00DA76AA" w14:paraId="319A6E07" w14:textId="77777777" w:rsidTr="001F70B3">
        <w:tc>
          <w:tcPr>
            <w:tcW w:w="486" w:type="pct"/>
          </w:tcPr>
          <w:p w14:paraId="0A3BC789" w14:textId="3C82FA32" w:rsidR="00F64720" w:rsidRPr="00D340A4" w:rsidRDefault="00F64720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Aug - Dec</w:t>
            </w:r>
          </w:p>
        </w:tc>
        <w:tc>
          <w:tcPr>
            <w:tcW w:w="3591" w:type="pct"/>
          </w:tcPr>
          <w:p w14:paraId="68D90D5D" w14:textId="77777777" w:rsidR="00DD742A" w:rsidRDefault="00F64720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Universities make conditional offers</w:t>
            </w:r>
            <w:r w:rsidR="00DD742A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to applicants</w:t>
            </w: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- conditional on applicants providing evidence of a clinical place.</w:t>
            </w:r>
          </w:p>
          <w:p w14:paraId="59BDFF85" w14:textId="3F2132D6" w:rsidR="00DD742A" w:rsidRDefault="00DD742A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RMIT – timely applications close on 10</w:t>
            </w:r>
            <w:r w:rsidRPr="00DD742A">
              <w:rPr>
                <w:rFonts w:eastAsiaTheme="minorHAnsi" w:cstheme="minorHAnsi"/>
                <w:sz w:val="24"/>
                <w:szCs w:val="24"/>
                <w:vertAlign w:val="superscript"/>
                <w:lang w:eastAsia="en-US"/>
              </w:rPr>
              <w:t>th</w:t>
            </w: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November. </w:t>
            </w:r>
          </w:p>
          <w:p w14:paraId="52DE851A" w14:textId="77777777" w:rsidR="0039110B" w:rsidRDefault="00DD742A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La Trobe and Federation Uni – timely applications close 10</w:t>
            </w:r>
            <w:r w:rsidRPr="00DD742A">
              <w:rPr>
                <w:rFonts w:eastAsiaTheme="minorHAnsi" w:cstheme="minorHAnsi"/>
                <w:sz w:val="24"/>
                <w:szCs w:val="24"/>
                <w:vertAlign w:val="superscript"/>
                <w:lang w:eastAsia="en-US"/>
              </w:rPr>
              <w:t>th</w:t>
            </w: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December. </w:t>
            </w:r>
          </w:p>
          <w:p w14:paraId="32628725" w14:textId="77A81D12" w:rsidR="00DD742A" w:rsidRPr="00D340A4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All universities </w:t>
            </w:r>
            <w:r w:rsidR="00DD742A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may </w:t>
            </w: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accept late applications</w:t>
            </w:r>
            <w:r w:rsidR="00DD742A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if places are available.</w:t>
            </w:r>
          </w:p>
        </w:tc>
        <w:tc>
          <w:tcPr>
            <w:tcW w:w="923" w:type="pct"/>
          </w:tcPr>
          <w:p w14:paraId="08E76F03" w14:textId="77777777" w:rsidR="00F64720" w:rsidRPr="00D340A4" w:rsidRDefault="00F64720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</w:p>
        </w:tc>
      </w:tr>
      <w:tr w:rsidR="000D1532" w:rsidRPr="00DA76AA" w14:paraId="79C93A7D" w14:textId="77777777" w:rsidTr="001F70B3">
        <w:tc>
          <w:tcPr>
            <w:tcW w:w="486" w:type="pct"/>
            <w:shd w:val="clear" w:color="auto" w:fill="auto"/>
          </w:tcPr>
          <w:p w14:paraId="168ACE82" w14:textId="11221028" w:rsidR="000D1532" w:rsidRPr="00D340A4" w:rsidRDefault="000D1532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Aug</w:t>
            </w:r>
            <w:r w:rsidR="00F64720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 xml:space="preserve"> - Dec</w:t>
            </w:r>
          </w:p>
        </w:tc>
        <w:tc>
          <w:tcPr>
            <w:tcW w:w="3591" w:type="pct"/>
            <w:shd w:val="clear" w:color="auto" w:fill="auto"/>
          </w:tcPr>
          <w:p w14:paraId="66211F13" w14:textId="17942177" w:rsidR="00252755" w:rsidRPr="00D340A4" w:rsidRDefault="000D153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LGAs </w:t>
            </w:r>
            <w:r w:rsidR="0039110B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may 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offer clinical places during this time. LGAs to notify applicants and universities if a clinical place is </w:t>
            </w:r>
            <w:r w:rsidR="00B22802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confirmed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, 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Universities can then confirm </w:t>
            </w:r>
            <w:r w:rsidR="00B83DE6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the 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course 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offer.</w:t>
            </w:r>
            <w:r w:rsidR="0039110B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923" w:type="pct"/>
            <w:shd w:val="clear" w:color="auto" w:fill="auto"/>
          </w:tcPr>
          <w:p w14:paraId="0D57BBB8" w14:textId="77777777" w:rsidR="000D1532" w:rsidRPr="00D340A4" w:rsidRDefault="000D153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</w:p>
        </w:tc>
      </w:tr>
      <w:tr w:rsidR="001451F2" w:rsidRPr="00DA76AA" w14:paraId="4936ACE1" w14:textId="77777777" w:rsidTr="001F70B3">
        <w:tc>
          <w:tcPr>
            <w:tcW w:w="486" w:type="pct"/>
          </w:tcPr>
          <w:p w14:paraId="47988D97" w14:textId="7845BFAB" w:rsidR="001451F2" w:rsidRPr="00D340A4" w:rsidRDefault="00F64720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Dec</w:t>
            </w:r>
          </w:p>
        </w:tc>
        <w:tc>
          <w:tcPr>
            <w:tcW w:w="3591" w:type="pct"/>
          </w:tcPr>
          <w:p w14:paraId="47CC8564" w14:textId="2671C188" w:rsidR="001451F2" w:rsidRPr="00D340A4" w:rsidRDefault="001451F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Final review of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</w:t>
            </w:r>
            <w:r w:rsidR="00DD742A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timely 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applicants by LGAs</w:t>
            </w:r>
          </w:p>
          <w:p w14:paraId="1E7657C3" w14:textId="162E438F" w:rsidR="00B22802" w:rsidRPr="00D340A4" w:rsidRDefault="0057763A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 xml:space="preserve">By </w:t>
            </w:r>
            <w:r w:rsidR="00F64720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first week December</w:t>
            </w:r>
            <w:r w:rsidR="000D1532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- A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dvise applicants of </w:t>
            </w:r>
            <w:r w:rsidR="00B22802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an offer of a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clinical place</w:t>
            </w:r>
            <w:r w:rsidR="00B22802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. LGAs to advise universities of </w:t>
            </w:r>
            <w:r w:rsidR="00AC6386">
              <w:rPr>
                <w:rFonts w:eastAsiaTheme="minorHAnsi" w:cstheme="minorHAnsi"/>
                <w:sz w:val="24"/>
                <w:szCs w:val="24"/>
                <w:lang w:eastAsia="en-US"/>
              </w:rPr>
              <w:t>clinical place</w:t>
            </w:r>
            <w:r w:rsidR="00B22802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offers made to students</w:t>
            </w:r>
            <w:r w:rsidR="0039110B">
              <w:rPr>
                <w:rFonts w:eastAsiaTheme="minorHAnsi" w:cstheme="minorHAnsi"/>
                <w:sz w:val="24"/>
                <w:szCs w:val="24"/>
                <w:lang w:eastAsia="en-US"/>
              </w:rPr>
              <w:t>.</w:t>
            </w:r>
          </w:p>
          <w:p w14:paraId="5ED50F01" w14:textId="27BDE66F" w:rsidR="00B059AE" w:rsidRDefault="00F64720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F64720">
              <w:rPr>
                <w:rFonts w:eastAsiaTheme="minorHAnsi" w:cstheme="minorHAnsi"/>
                <w:bCs/>
                <w:sz w:val="24"/>
                <w:szCs w:val="24"/>
                <w:lang w:eastAsia="en-US"/>
              </w:rPr>
              <w:t>LGAs to a</w:t>
            </w:r>
            <w:r w:rsidR="0057763A" w:rsidRPr="00F64720">
              <w:rPr>
                <w:rFonts w:eastAsiaTheme="minorHAnsi" w:cstheme="minorHAnsi"/>
                <w:bCs/>
                <w:sz w:val="24"/>
                <w:szCs w:val="24"/>
                <w:lang w:eastAsia="en-US"/>
              </w:rPr>
              <w:t>dvise</w:t>
            </w:r>
            <w:r w:rsidR="0057763A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universities of any </w:t>
            </w:r>
            <w:r w:rsidR="00B22802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remaining</w:t>
            </w:r>
            <w:r w:rsidR="0057763A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clinical places</w:t>
            </w:r>
            <w:r w:rsidR="004E3059">
              <w:rPr>
                <w:rFonts w:eastAsiaTheme="minorHAnsi" w:cstheme="minorHAnsi"/>
                <w:sz w:val="24"/>
                <w:szCs w:val="24"/>
                <w:lang w:eastAsia="en-US"/>
              </w:rPr>
              <w:t>.</w:t>
            </w:r>
          </w:p>
          <w:p w14:paraId="70809ADA" w14:textId="2CEC212D" w:rsidR="0039110B" w:rsidRPr="00D340A4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Universities will advise qualified applicants if clinical places are still available</w:t>
            </w: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.</w:t>
            </w:r>
          </w:p>
        </w:tc>
        <w:tc>
          <w:tcPr>
            <w:tcW w:w="923" w:type="pct"/>
          </w:tcPr>
          <w:p w14:paraId="6C385C37" w14:textId="7E8F8ED9" w:rsidR="001451F2" w:rsidRPr="00D340A4" w:rsidRDefault="001451F2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</w:p>
        </w:tc>
      </w:tr>
      <w:tr w:rsidR="0039110B" w:rsidRPr="00DA76AA" w14:paraId="61B9B5A5" w14:textId="77777777" w:rsidTr="001F70B3">
        <w:tc>
          <w:tcPr>
            <w:tcW w:w="486" w:type="pct"/>
          </w:tcPr>
          <w:p w14:paraId="135FA2B7" w14:textId="799CAE8F" w:rsidR="0039110B" w:rsidRPr="00D340A4" w:rsidRDefault="0039110B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First week Dec</w:t>
            </w:r>
          </w:p>
        </w:tc>
        <w:tc>
          <w:tcPr>
            <w:tcW w:w="3591" w:type="pct"/>
          </w:tcPr>
          <w:p w14:paraId="53E83826" w14:textId="77777777" w:rsidR="004E3059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Student clinical places confirmed. </w:t>
            </w:r>
          </w:p>
          <w:p w14:paraId="5ACFA82C" w14:textId="3B3DFB8E" w:rsidR="0039110B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University enrolment confirmed. </w:t>
            </w:r>
          </w:p>
          <w:p w14:paraId="0D3C3A16" w14:textId="4BD126E1" w:rsidR="0039110B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Applicants must enrol to accept </w:t>
            </w:r>
            <w:r w:rsidR="004E3059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a 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university place.</w:t>
            </w:r>
          </w:p>
          <w:p w14:paraId="19E64685" w14:textId="06A3F3E1" w:rsidR="0039110B" w:rsidRPr="00D340A4" w:rsidRDefault="0039110B" w:rsidP="0039110B">
            <w:pPr>
              <w:rPr>
                <w:rFonts w:eastAsiaTheme="minorHAnsi" w:cstheme="minorHAnsi"/>
                <w:b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923" w:type="pct"/>
          </w:tcPr>
          <w:p w14:paraId="322C1F4E" w14:textId="4D47C424" w:rsidR="0039110B" w:rsidRPr="00D340A4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</w:p>
        </w:tc>
      </w:tr>
      <w:tr w:rsidR="0039110B" w:rsidRPr="00DA76AA" w14:paraId="35930F05" w14:textId="77777777" w:rsidTr="001F70B3">
        <w:tc>
          <w:tcPr>
            <w:tcW w:w="486" w:type="pct"/>
          </w:tcPr>
          <w:p w14:paraId="40E4FD67" w14:textId="1DB1B776" w:rsidR="0039110B" w:rsidRPr="00D340A4" w:rsidRDefault="0039110B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Feb</w:t>
            </w:r>
          </w:p>
        </w:tc>
        <w:tc>
          <w:tcPr>
            <w:tcW w:w="3591" w:type="pct"/>
          </w:tcPr>
          <w:p w14:paraId="0562ADB9" w14:textId="77777777" w:rsidR="0039110B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All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universities have preclinical requirements before students </w:t>
            </w: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can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begin MCH placements</w:t>
            </w: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– immunisation, WWC, Fit-to-Work</w:t>
            </w:r>
          </w:p>
          <w:p w14:paraId="6E1CF042" w14:textId="7067A4AB" w:rsidR="0039110B" w:rsidRPr="00D340A4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>RMIT – mid-Feb Early Start Workshops</w:t>
            </w:r>
          </w:p>
        </w:tc>
        <w:tc>
          <w:tcPr>
            <w:tcW w:w="923" w:type="pct"/>
          </w:tcPr>
          <w:p w14:paraId="6739F5AE" w14:textId="77777777" w:rsidR="0039110B" w:rsidRPr="00D340A4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</w:p>
        </w:tc>
      </w:tr>
      <w:tr w:rsidR="0039110B" w:rsidRPr="00DA76AA" w14:paraId="61E45C9D" w14:textId="77777777" w:rsidTr="001F70B3">
        <w:tc>
          <w:tcPr>
            <w:tcW w:w="486" w:type="pct"/>
          </w:tcPr>
          <w:p w14:paraId="11E7C537" w14:textId="6C77FA74" w:rsidR="0039110B" w:rsidRPr="00D340A4" w:rsidRDefault="0039110B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March</w:t>
            </w:r>
          </w:p>
        </w:tc>
        <w:tc>
          <w:tcPr>
            <w:tcW w:w="3591" w:type="pct"/>
          </w:tcPr>
          <w:p w14:paraId="3277C4DC" w14:textId="28D49897" w:rsidR="0039110B" w:rsidRPr="00D340A4" w:rsidRDefault="004E3059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La Trobe </w:t>
            </w:r>
            <w:r w:rsidR="0039110B">
              <w:rPr>
                <w:rFonts w:eastAsiaTheme="minorHAnsi" w:cstheme="minorHAnsi"/>
                <w:sz w:val="24"/>
                <w:szCs w:val="24"/>
                <w:lang w:eastAsia="en-US"/>
              </w:rPr>
              <w:t>and Federation – classes start</w:t>
            </w:r>
          </w:p>
          <w:p w14:paraId="37C7FFD8" w14:textId="77777777" w:rsidR="0039110B" w:rsidRPr="00D340A4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</w:p>
        </w:tc>
        <w:tc>
          <w:tcPr>
            <w:tcW w:w="923" w:type="pct"/>
          </w:tcPr>
          <w:p w14:paraId="0EAEC5BB" w14:textId="77777777" w:rsidR="0039110B" w:rsidRPr="00D340A4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</w:p>
        </w:tc>
      </w:tr>
      <w:tr w:rsidR="0039110B" w:rsidRPr="00DA76AA" w14:paraId="66CCE1DF" w14:textId="77777777" w:rsidTr="001F70B3">
        <w:tc>
          <w:tcPr>
            <w:tcW w:w="486" w:type="pct"/>
          </w:tcPr>
          <w:p w14:paraId="45AA0DF9" w14:textId="77777777" w:rsidR="0039110B" w:rsidRPr="00D340A4" w:rsidRDefault="0039110B" w:rsidP="0039110B">
            <w:pPr>
              <w:rPr>
                <w:rFonts w:eastAsiaTheme="minorHAnsi" w:cstheme="minorHAnsi"/>
                <w:b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b/>
                <w:sz w:val="24"/>
                <w:szCs w:val="24"/>
                <w:lang w:eastAsia="en-US"/>
              </w:rPr>
              <w:t>April</w:t>
            </w:r>
          </w:p>
        </w:tc>
        <w:tc>
          <w:tcPr>
            <w:tcW w:w="3591" w:type="pct"/>
          </w:tcPr>
          <w:p w14:paraId="27E6E313" w14:textId="7EEEA1D5" w:rsidR="0039110B" w:rsidRPr="00D340A4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Students at </w:t>
            </w:r>
            <w:r w:rsidR="004E3059">
              <w:rPr>
                <w:rFonts w:eastAsiaTheme="minorHAnsi" w:cstheme="minorHAnsi"/>
                <w:sz w:val="24"/>
                <w:szCs w:val="24"/>
                <w:lang w:eastAsia="en-US"/>
              </w:rPr>
              <w:t>all</w:t>
            </w:r>
            <w:r w:rsidR="004E3059"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>universities are ready to begin MCH clinical placements (1</w:t>
            </w:r>
            <w:r w:rsidRPr="00D340A4">
              <w:rPr>
                <w:rFonts w:eastAsiaTheme="minorHAnsi" w:cstheme="minorHAnsi"/>
                <w:sz w:val="24"/>
                <w:szCs w:val="24"/>
                <w:vertAlign w:val="superscript"/>
                <w:lang w:eastAsia="en-US"/>
              </w:rPr>
              <w:t>st</w:t>
            </w:r>
            <w:r w:rsidRPr="00D340A4">
              <w:rPr>
                <w:rFonts w:eastAsiaTheme="minorHAnsi" w:cstheme="minorHAnsi"/>
                <w:sz w:val="24"/>
                <w:szCs w:val="24"/>
                <w:lang w:eastAsia="en-US"/>
              </w:rPr>
              <w:t xml:space="preserve"> April through to mid Oct).</w:t>
            </w:r>
          </w:p>
        </w:tc>
        <w:tc>
          <w:tcPr>
            <w:tcW w:w="923" w:type="pct"/>
          </w:tcPr>
          <w:p w14:paraId="5FA20CAB" w14:textId="77777777" w:rsidR="0039110B" w:rsidRPr="00D340A4" w:rsidRDefault="0039110B" w:rsidP="0039110B">
            <w:pPr>
              <w:rPr>
                <w:rFonts w:eastAsiaTheme="minorHAnsi" w:cstheme="minorHAnsi"/>
                <w:sz w:val="24"/>
                <w:szCs w:val="24"/>
                <w:lang w:eastAsia="en-US"/>
              </w:rPr>
            </w:pPr>
          </w:p>
        </w:tc>
      </w:tr>
    </w:tbl>
    <w:p w14:paraId="72ADEDE7" w14:textId="51D3490E" w:rsidR="0072094A" w:rsidRPr="00DA76AA" w:rsidRDefault="0072094A" w:rsidP="007D210D">
      <w:pPr>
        <w:spacing w:after="0"/>
        <w:rPr>
          <w:rFonts w:cstheme="minorHAnsi"/>
          <w:b/>
          <w:sz w:val="24"/>
          <w:szCs w:val="24"/>
        </w:rPr>
        <w:sectPr w:rsidR="0072094A" w:rsidRPr="00DA76AA" w:rsidSect="0072094A">
          <w:footerReference w:type="default" r:id="rId14"/>
          <w:pgSz w:w="11906" w:h="16838"/>
          <w:pgMar w:top="1134" w:right="1440" w:bottom="993" w:left="1440" w:header="708" w:footer="6" w:gutter="0"/>
          <w:cols w:space="708"/>
          <w:docGrid w:linePitch="360"/>
        </w:sectPr>
      </w:pPr>
    </w:p>
    <w:p w14:paraId="73E078D8" w14:textId="4097B19B" w:rsidR="009F489F" w:rsidRPr="00D340A4" w:rsidRDefault="009F489F" w:rsidP="007D210D">
      <w:pPr>
        <w:spacing w:after="0"/>
        <w:rPr>
          <w:rFonts w:cstheme="minorHAnsi"/>
          <w:b/>
          <w:sz w:val="28"/>
          <w:szCs w:val="28"/>
        </w:rPr>
      </w:pPr>
      <w:r w:rsidRPr="00DA76AA">
        <w:rPr>
          <w:rFonts w:cstheme="minorHAnsi"/>
          <w:b/>
          <w:sz w:val="24"/>
          <w:szCs w:val="24"/>
        </w:rPr>
        <w:br w:type="page"/>
      </w:r>
      <w:r w:rsidR="002178A7" w:rsidRPr="00D340A4">
        <w:rPr>
          <w:rFonts w:cstheme="minorHAnsi"/>
          <w:b/>
          <w:sz w:val="28"/>
          <w:szCs w:val="28"/>
        </w:rPr>
        <w:lastRenderedPageBreak/>
        <w:t xml:space="preserve">Responding to </w:t>
      </w:r>
      <w:r w:rsidR="002858ED" w:rsidRPr="00D340A4">
        <w:rPr>
          <w:rFonts w:cstheme="minorHAnsi"/>
          <w:b/>
          <w:sz w:val="28"/>
          <w:szCs w:val="28"/>
        </w:rPr>
        <w:t>a</w:t>
      </w:r>
      <w:r w:rsidR="002178A7" w:rsidRPr="00D340A4">
        <w:rPr>
          <w:rFonts w:cstheme="minorHAnsi"/>
          <w:b/>
          <w:sz w:val="28"/>
          <w:szCs w:val="28"/>
        </w:rPr>
        <w:t xml:space="preserve">pplications for MCH </w:t>
      </w:r>
      <w:r w:rsidR="002858ED" w:rsidRPr="00D340A4">
        <w:rPr>
          <w:rFonts w:cstheme="minorHAnsi"/>
          <w:b/>
          <w:sz w:val="28"/>
          <w:szCs w:val="28"/>
        </w:rPr>
        <w:t>c</w:t>
      </w:r>
      <w:r w:rsidR="002178A7" w:rsidRPr="00D340A4">
        <w:rPr>
          <w:rFonts w:cstheme="minorHAnsi"/>
          <w:b/>
          <w:sz w:val="28"/>
          <w:szCs w:val="28"/>
        </w:rPr>
        <w:t xml:space="preserve">linical </w:t>
      </w:r>
      <w:r w:rsidR="002858ED" w:rsidRPr="00D340A4">
        <w:rPr>
          <w:rFonts w:cstheme="minorHAnsi"/>
          <w:b/>
          <w:sz w:val="28"/>
          <w:szCs w:val="28"/>
        </w:rPr>
        <w:t>p</w:t>
      </w:r>
      <w:r w:rsidR="002178A7" w:rsidRPr="00D340A4">
        <w:rPr>
          <w:rFonts w:cstheme="minorHAnsi"/>
          <w:b/>
          <w:sz w:val="28"/>
          <w:szCs w:val="28"/>
        </w:rPr>
        <w:t>laces</w:t>
      </w:r>
      <w:r w:rsidR="00FF3531" w:rsidRPr="00D340A4">
        <w:rPr>
          <w:rFonts w:cstheme="minorHAnsi"/>
          <w:b/>
          <w:sz w:val="28"/>
          <w:szCs w:val="28"/>
        </w:rPr>
        <w:t xml:space="preserve"> - Pr</w:t>
      </w:r>
      <w:r w:rsidRPr="00D340A4">
        <w:rPr>
          <w:rFonts w:cstheme="minorHAnsi"/>
          <w:b/>
          <w:sz w:val="28"/>
          <w:szCs w:val="28"/>
        </w:rPr>
        <w:t xml:space="preserve">ocedure </w:t>
      </w:r>
    </w:p>
    <w:p w14:paraId="0C5EBA35" w14:textId="38B6DA7D" w:rsidR="00D5639A" w:rsidRPr="00DA76AA" w:rsidRDefault="009F489F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1. </w:t>
      </w:r>
      <w:r w:rsidRPr="00DA76AA">
        <w:rPr>
          <w:rFonts w:cstheme="minorHAnsi"/>
          <w:sz w:val="24"/>
          <w:szCs w:val="24"/>
        </w:rPr>
        <w:tab/>
      </w:r>
      <w:r w:rsidR="00D340A4">
        <w:rPr>
          <w:rFonts w:cstheme="minorHAnsi"/>
          <w:sz w:val="24"/>
          <w:szCs w:val="24"/>
        </w:rPr>
        <w:t xml:space="preserve">Update the </w:t>
      </w:r>
      <w:r w:rsidR="0039110B" w:rsidRPr="0039110B">
        <w:rPr>
          <w:rFonts w:eastAsiaTheme="minorHAnsi" w:cstheme="minorHAnsi"/>
          <w:sz w:val="24"/>
          <w:szCs w:val="24"/>
          <w:u w:val="single"/>
          <w:lang w:eastAsia="en-US"/>
        </w:rPr>
        <w:t>Clinical Place Availabil</w:t>
      </w:r>
      <w:r w:rsidR="0039110B">
        <w:rPr>
          <w:rFonts w:eastAsiaTheme="minorHAnsi" w:cstheme="minorHAnsi"/>
          <w:sz w:val="24"/>
          <w:szCs w:val="24"/>
          <w:u w:val="single"/>
          <w:lang w:eastAsia="en-US"/>
        </w:rPr>
        <w:t>i</w:t>
      </w:r>
      <w:r w:rsidR="0039110B" w:rsidRPr="0039110B">
        <w:rPr>
          <w:rFonts w:eastAsiaTheme="minorHAnsi" w:cstheme="minorHAnsi"/>
          <w:sz w:val="24"/>
          <w:szCs w:val="24"/>
          <w:u w:val="single"/>
          <w:lang w:eastAsia="en-US"/>
        </w:rPr>
        <w:t>ty Table</w:t>
      </w:r>
      <w:r w:rsidR="0039110B">
        <w:rPr>
          <w:rFonts w:cstheme="minorHAnsi"/>
          <w:sz w:val="24"/>
          <w:szCs w:val="24"/>
        </w:rPr>
        <w:t xml:space="preserve"> </w:t>
      </w:r>
      <w:r w:rsidR="00D340A4">
        <w:rPr>
          <w:rFonts w:cstheme="minorHAnsi"/>
          <w:sz w:val="24"/>
          <w:szCs w:val="24"/>
        </w:rPr>
        <w:t>which is included on the MAV website.</w:t>
      </w:r>
    </w:p>
    <w:p w14:paraId="739408FC" w14:textId="142FE487" w:rsidR="009F489F" w:rsidRPr="00DA76AA" w:rsidRDefault="009F489F" w:rsidP="007D210D">
      <w:pPr>
        <w:spacing w:after="0"/>
        <w:ind w:left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Please note:</w:t>
      </w:r>
    </w:p>
    <w:p w14:paraId="11299067" w14:textId="765E177F" w:rsidR="009F489F" w:rsidRPr="00DA76AA" w:rsidRDefault="0026602F" w:rsidP="007D210D">
      <w:pPr>
        <w:pStyle w:val="ListParagraph"/>
        <w:numPr>
          <w:ilvl w:val="0"/>
          <w:numId w:val="3"/>
        </w:numPr>
        <w:spacing w:after="0"/>
        <w:ind w:left="993" w:hanging="28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ll-time students</w:t>
      </w:r>
      <w:r w:rsidR="009F489F" w:rsidRPr="00DA76AA">
        <w:rPr>
          <w:rFonts w:cstheme="minorHAnsi"/>
          <w:sz w:val="24"/>
          <w:szCs w:val="24"/>
        </w:rPr>
        <w:t xml:space="preserve"> will need 30 days MCH placement.</w:t>
      </w:r>
    </w:p>
    <w:p w14:paraId="029585C8" w14:textId="0E637F75" w:rsidR="009F489F" w:rsidRPr="00DA76AA" w:rsidRDefault="0026602F" w:rsidP="007D210D">
      <w:pPr>
        <w:pStyle w:val="ListParagraph"/>
        <w:numPr>
          <w:ilvl w:val="0"/>
          <w:numId w:val="3"/>
        </w:numPr>
        <w:spacing w:after="0"/>
        <w:ind w:left="993" w:hanging="28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art-time </w:t>
      </w:r>
      <w:r w:rsidR="009F489F" w:rsidRPr="00DA76AA">
        <w:rPr>
          <w:rFonts w:cstheme="minorHAnsi"/>
          <w:sz w:val="24"/>
          <w:szCs w:val="24"/>
        </w:rPr>
        <w:t xml:space="preserve">RMIT students part time will need 30 days MCH placement in </w:t>
      </w:r>
      <w:r>
        <w:rPr>
          <w:rFonts w:cstheme="minorHAnsi"/>
          <w:sz w:val="24"/>
          <w:szCs w:val="24"/>
        </w:rPr>
        <w:t xml:space="preserve">their second </w:t>
      </w:r>
      <w:r w:rsidR="009F489F" w:rsidRPr="00DA76AA">
        <w:rPr>
          <w:rFonts w:cstheme="minorHAnsi"/>
          <w:sz w:val="24"/>
          <w:szCs w:val="24"/>
        </w:rPr>
        <w:t>year of study.</w:t>
      </w:r>
    </w:p>
    <w:p w14:paraId="722A101F" w14:textId="4781DB8B" w:rsidR="009F489F" w:rsidRPr="00DA76AA" w:rsidRDefault="0026602F" w:rsidP="007D210D">
      <w:pPr>
        <w:pStyle w:val="ListParagraph"/>
        <w:numPr>
          <w:ilvl w:val="0"/>
          <w:numId w:val="3"/>
        </w:numPr>
        <w:spacing w:after="0"/>
        <w:ind w:left="993" w:hanging="28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art-time Federation and </w:t>
      </w:r>
      <w:r w:rsidR="009F489F" w:rsidRPr="00DA76AA">
        <w:rPr>
          <w:rFonts w:cstheme="minorHAnsi"/>
          <w:sz w:val="24"/>
          <w:szCs w:val="24"/>
        </w:rPr>
        <w:t xml:space="preserve">La Trobe students will need 15 days MCH placement in </w:t>
      </w:r>
      <w:r>
        <w:rPr>
          <w:rFonts w:cstheme="minorHAnsi"/>
          <w:sz w:val="24"/>
          <w:szCs w:val="24"/>
        </w:rPr>
        <w:t>each of two years.</w:t>
      </w:r>
    </w:p>
    <w:p w14:paraId="52B96C2C" w14:textId="7FC70AAD" w:rsidR="009F489F" w:rsidRPr="00DA76AA" w:rsidRDefault="009F489F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2. </w:t>
      </w:r>
      <w:r w:rsidRPr="00DA76AA">
        <w:rPr>
          <w:rFonts w:cstheme="minorHAnsi"/>
          <w:sz w:val="24"/>
          <w:szCs w:val="24"/>
        </w:rPr>
        <w:tab/>
        <w:t>Refer applicants for clinical places to the MAV site where they can download an Applicant information pack and Expression of Interest</w:t>
      </w:r>
      <w:r w:rsidR="004E3059">
        <w:rPr>
          <w:rFonts w:cstheme="minorHAnsi"/>
          <w:sz w:val="24"/>
          <w:szCs w:val="24"/>
        </w:rPr>
        <w:t xml:space="preserve"> (EOI)</w:t>
      </w:r>
      <w:r w:rsidRPr="00DA76AA">
        <w:rPr>
          <w:rFonts w:cstheme="minorHAnsi"/>
          <w:sz w:val="24"/>
          <w:szCs w:val="24"/>
        </w:rPr>
        <w:t xml:space="preserve"> form.</w:t>
      </w:r>
    </w:p>
    <w:p w14:paraId="11AF3EA4" w14:textId="1A17334F" w:rsidR="00FF3531" w:rsidRPr="00DA76AA" w:rsidRDefault="009F489F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3. </w:t>
      </w:r>
      <w:r w:rsidRPr="00DA76AA">
        <w:rPr>
          <w:rFonts w:cstheme="minorHAnsi"/>
          <w:sz w:val="24"/>
          <w:szCs w:val="24"/>
        </w:rPr>
        <w:tab/>
      </w:r>
      <w:r w:rsidR="00D340A4">
        <w:rPr>
          <w:rFonts w:cstheme="minorHAnsi"/>
          <w:sz w:val="24"/>
          <w:szCs w:val="24"/>
        </w:rPr>
        <w:t xml:space="preserve">Ask </w:t>
      </w:r>
      <w:r w:rsidR="00FF3531" w:rsidRPr="00DA76AA">
        <w:rPr>
          <w:rFonts w:cstheme="minorHAnsi"/>
          <w:sz w:val="24"/>
          <w:szCs w:val="24"/>
        </w:rPr>
        <w:t xml:space="preserve">applicants to send you an </w:t>
      </w:r>
      <w:r w:rsidR="004E3059">
        <w:rPr>
          <w:rFonts w:cstheme="minorHAnsi"/>
          <w:sz w:val="24"/>
          <w:szCs w:val="24"/>
        </w:rPr>
        <w:t>EOI</w:t>
      </w:r>
      <w:r w:rsidR="00FF3531" w:rsidRPr="00DA76AA">
        <w:rPr>
          <w:rFonts w:cstheme="minorHAnsi"/>
          <w:sz w:val="24"/>
          <w:szCs w:val="24"/>
        </w:rPr>
        <w:t xml:space="preserve"> form and their CV. </w:t>
      </w:r>
    </w:p>
    <w:p w14:paraId="2E77B804" w14:textId="323D7FF2" w:rsidR="009F489F" w:rsidRPr="00DA76AA" w:rsidRDefault="00FF3531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4.</w:t>
      </w:r>
      <w:r w:rsidRPr="00DA76AA">
        <w:rPr>
          <w:rFonts w:cstheme="minorHAnsi"/>
          <w:sz w:val="24"/>
          <w:szCs w:val="24"/>
        </w:rPr>
        <w:tab/>
      </w:r>
      <w:r w:rsidR="009F489F" w:rsidRPr="00DA76AA">
        <w:rPr>
          <w:rFonts w:cstheme="minorHAnsi"/>
          <w:sz w:val="24"/>
          <w:szCs w:val="24"/>
        </w:rPr>
        <w:t>Consider putting a statement on your Council website to refer applicants to the MAV site.</w:t>
      </w:r>
    </w:p>
    <w:p w14:paraId="41DB37BC" w14:textId="6B79CA48" w:rsidR="009F489F" w:rsidRPr="00DA76AA" w:rsidRDefault="00FF3531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5</w:t>
      </w:r>
      <w:r w:rsidR="009F489F" w:rsidRPr="00DA76AA">
        <w:rPr>
          <w:rFonts w:cstheme="minorHAnsi"/>
          <w:sz w:val="24"/>
          <w:szCs w:val="24"/>
        </w:rPr>
        <w:t xml:space="preserve">. </w:t>
      </w:r>
      <w:r w:rsidR="009F489F" w:rsidRPr="00DA76AA">
        <w:rPr>
          <w:rFonts w:cstheme="minorHAnsi"/>
          <w:sz w:val="24"/>
          <w:szCs w:val="24"/>
        </w:rPr>
        <w:tab/>
        <w:t>Save EOIs in a folder until the review date. Early offers may be made prior to review date</w:t>
      </w:r>
      <w:r w:rsidRPr="00DA76AA">
        <w:rPr>
          <w:rFonts w:cstheme="minorHAnsi"/>
          <w:sz w:val="24"/>
          <w:szCs w:val="24"/>
        </w:rPr>
        <w:t>.</w:t>
      </w:r>
    </w:p>
    <w:p w14:paraId="11F60FAD" w14:textId="3A52288A" w:rsidR="009F489F" w:rsidRPr="00DA76AA" w:rsidRDefault="00FF3531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6</w:t>
      </w:r>
      <w:r w:rsidR="009F489F" w:rsidRPr="00DA76AA">
        <w:rPr>
          <w:rFonts w:cstheme="minorHAnsi"/>
          <w:sz w:val="24"/>
          <w:szCs w:val="24"/>
        </w:rPr>
        <w:t xml:space="preserve">. </w:t>
      </w:r>
      <w:r w:rsidR="009F489F" w:rsidRPr="00DA76AA">
        <w:rPr>
          <w:rFonts w:cstheme="minorHAnsi"/>
          <w:sz w:val="24"/>
          <w:szCs w:val="24"/>
        </w:rPr>
        <w:tab/>
        <w:t xml:space="preserve">Review applications using the EOI and CV. Please allow extra time if </w:t>
      </w:r>
      <w:r w:rsidR="009157D9" w:rsidRPr="00DA76AA">
        <w:rPr>
          <w:rFonts w:cstheme="minorHAnsi"/>
          <w:sz w:val="24"/>
          <w:szCs w:val="24"/>
        </w:rPr>
        <w:t xml:space="preserve">you choose to </w:t>
      </w:r>
      <w:r w:rsidR="009F489F" w:rsidRPr="00DA76AA">
        <w:rPr>
          <w:rFonts w:cstheme="minorHAnsi"/>
          <w:sz w:val="24"/>
          <w:szCs w:val="24"/>
        </w:rPr>
        <w:t>interview applicants.</w:t>
      </w:r>
    </w:p>
    <w:p w14:paraId="27C4144D" w14:textId="19FB0B86" w:rsidR="009F489F" w:rsidRPr="00DA76AA" w:rsidRDefault="00FF3531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7</w:t>
      </w:r>
      <w:r w:rsidR="009F489F" w:rsidRPr="00DA76AA">
        <w:rPr>
          <w:rFonts w:cstheme="minorHAnsi"/>
          <w:sz w:val="24"/>
          <w:szCs w:val="24"/>
        </w:rPr>
        <w:t>.</w:t>
      </w:r>
      <w:r w:rsidR="009F489F" w:rsidRPr="00DA76AA">
        <w:rPr>
          <w:rFonts w:cstheme="minorHAnsi"/>
          <w:sz w:val="24"/>
          <w:szCs w:val="24"/>
        </w:rPr>
        <w:tab/>
        <w:t>Advise successful applicants that they have a clinical place, subject to university enrolment.</w:t>
      </w:r>
    </w:p>
    <w:p w14:paraId="284B8725" w14:textId="4542EFE3" w:rsidR="009F489F" w:rsidRPr="00DA76AA" w:rsidRDefault="00FF3531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8</w:t>
      </w:r>
      <w:r w:rsidR="009F489F" w:rsidRPr="00DA76AA">
        <w:rPr>
          <w:rFonts w:cstheme="minorHAnsi"/>
          <w:sz w:val="24"/>
          <w:szCs w:val="24"/>
        </w:rPr>
        <w:t xml:space="preserve">. </w:t>
      </w:r>
      <w:r w:rsidR="009F489F" w:rsidRPr="00DA76AA">
        <w:rPr>
          <w:rFonts w:cstheme="minorHAnsi"/>
          <w:sz w:val="24"/>
          <w:szCs w:val="24"/>
        </w:rPr>
        <w:tab/>
        <w:t xml:space="preserve">Advise </w:t>
      </w:r>
      <w:r w:rsidR="004E3059">
        <w:rPr>
          <w:rFonts w:cstheme="minorHAnsi"/>
          <w:sz w:val="24"/>
          <w:szCs w:val="24"/>
        </w:rPr>
        <w:t>u</w:t>
      </w:r>
      <w:r w:rsidR="004E3059" w:rsidRPr="00DA76AA">
        <w:rPr>
          <w:rFonts w:cstheme="minorHAnsi"/>
          <w:sz w:val="24"/>
          <w:szCs w:val="24"/>
        </w:rPr>
        <w:t xml:space="preserve">niversities </w:t>
      </w:r>
      <w:r w:rsidR="009F489F" w:rsidRPr="00DA76AA">
        <w:rPr>
          <w:rFonts w:cstheme="minorHAnsi"/>
          <w:sz w:val="24"/>
          <w:szCs w:val="24"/>
        </w:rPr>
        <w:t xml:space="preserve">of </w:t>
      </w:r>
      <w:r w:rsidR="004E3059">
        <w:rPr>
          <w:rFonts w:cstheme="minorHAnsi"/>
          <w:sz w:val="24"/>
          <w:szCs w:val="24"/>
        </w:rPr>
        <w:t>the</w:t>
      </w:r>
      <w:r w:rsidR="009F489F" w:rsidRPr="00DA76AA">
        <w:rPr>
          <w:rFonts w:cstheme="minorHAnsi"/>
          <w:sz w:val="24"/>
          <w:szCs w:val="24"/>
        </w:rPr>
        <w:t xml:space="preserve"> applicants offered provisional clinical places (subject to university MCH enrolment). Advise if any further places may be available or when capacity reached.</w:t>
      </w:r>
    </w:p>
    <w:p w14:paraId="748C609E" w14:textId="5BC13D6D" w:rsidR="009F489F" w:rsidRPr="00DA76AA" w:rsidRDefault="00FF3531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9</w:t>
      </w:r>
      <w:r w:rsidR="009F489F" w:rsidRPr="00DA76AA">
        <w:rPr>
          <w:rFonts w:cstheme="minorHAnsi"/>
          <w:sz w:val="24"/>
          <w:szCs w:val="24"/>
        </w:rPr>
        <w:t>.</w:t>
      </w:r>
      <w:r w:rsidR="009F489F" w:rsidRPr="00DA76AA">
        <w:rPr>
          <w:rFonts w:cstheme="minorHAnsi"/>
          <w:sz w:val="24"/>
          <w:szCs w:val="24"/>
        </w:rPr>
        <w:tab/>
        <w:t>Review the timeline to check when university applications will be finalised.</w:t>
      </w:r>
    </w:p>
    <w:p w14:paraId="486386DB" w14:textId="0A311040" w:rsidR="009F489F" w:rsidRPr="00DA76AA" w:rsidRDefault="00FF3531" w:rsidP="007D210D">
      <w:pPr>
        <w:spacing w:after="0"/>
        <w:ind w:left="567" w:hanging="567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10</w:t>
      </w:r>
      <w:r w:rsidR="009F489F" w:rsidRPr="00DA76AA">
        <w:rPr>
          <w:rFonts w:cstheme="minorHAnsi"/>
          <w:sz w:val="24"/>
          <w:szCs w:val="24"/>
        </w:rPr>
        <w:t>.</w:t>
      </w:r>
      <w:r w:rsidR="009F489F" w:rsidRPr="00DA76AA">
        <w:rPr>
          <w:rFonts w:cstheme="minorHAnsi"/>
          <w:sz w:val="24"/>
          <w:szCs w:val="24"/>
        </w:rPr>
        <w:tab/>
        <w:t xml:space="preserve">Contact the </w:t>
      </w:r>
      <w:r w:rsidR="004E3059">
        <w:rPr>
          <w:rFonts w:cstheme="minorHAnsi"/>
          <w:sz w:val="24"/>
          <w:szCs w:val="24"/>
        </w:rPr>
        <w:t>u</w:t>
      </w:r>
      <w:r w:rsidR="004E3059" w:rsidRPr="00DA76AA">
        <w:rPr>
          <w:rFonts w:cstheme="minorHAnsi"/>
          <w:sz w:val="24"/>
          <w:szCs w:val="24"/>
        </w:rPr>
        <w:t xml:space="preserve">niversity </w:t>
      </w:r>
      <w:r w:rsidR="009F489F" w:rsidRPr="00DA76AA">
        <w:rPr>
          <w:rFonts w:cstheme="minorHAnsi"/>
          <w:sz w:val="24"/>
          <w:szCs w:val="24"/>
        </w:rPr>
        <w:t>coordinators if you have any questions.</w:t>
      </w:r>
    </w:p>
    <w:p w14:paraId="2D396A55" w14:textId="77777777" w:rsidR="009F489F" w:rsidRPr="00DA76AA" w:rsidRDefault="009F489F" w:rsidP="007D210D">
      <w:pPr>
        <w:spacing w:after="0"/>
        <w:rPr>
          <w:rFonts w:cstheme="minorHAnsi"/>
          <w:sz w:val="24"/>
          <w:szCs w:val="24"/>
        </w:rPr>
      </w:pPr>
    </w:p>
    <w:p w14:paraId="0AC23958" w14:textId="77777777" w:rsidR="00B569A4" w:rsidRPr="00D340A4" w:rsidRDefault="002178A7" w:rsidP="007D210D">
      <w:pPr>
        <w:spacing w:after="0"/>
        <w:ind w:left="720" w:hanging="720"/>
        <w:rPr>
          <w:rFonts w:cstheme="minorHAnsi"/>
          <w:b/>
          <w:sz w:val="28"/>
          <w:szCs w:val="28"/>
        </w:rPr>
      </w:pPr>
      <w:r w:rsidRPr="00DA76AA">
        <w:rPr>
          <w:rFonts w:cstheme="minorHAnsi"/>
          <w:b/>
          <w:sz w:val="24"/>
          <w:szCs w:val="24"/>
        </w:rPr>
        <w:br w:type="page"/>
      </w:r>
      <w:r w:rsidR="00B569A4" w:rsidRPr="00D340A4">
        <w:rPr>
          <w:rFonts w:cstheme="minorHAnsi"/>
          <w:b/>
          <w:sz w:val="28"/>
          <w:szCs w:val="28"/>
        </w:rPr>
        <w:lastRenderedPageBreak/>
        <w:t>Expectations / Responsibilities</w:t>
      </w:r>
    </w:p>
    <w:p w14:paraId="581EA3D5" w14:textId="77777777" w:rsidR="00B569A4" w:rsidRPr="00DA76AA" w:rsidRDefault="00B569A4" w:rsidP="007D210D">
      <w:pPr>
        <w:spacing w:after="0"/>
        <w:contextualSpacing/>
        <w:rPr>
          <w:rFonts w:eastAsia="+mn-ea" w:cstheme="minorHAnsi"/>
          <w:bCs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bCs/>
          <w:color w:val="000000"/>
          <w:kern w:val="24"/>
          <w:sz w:val="24"/>
          <w:szCs w:val="24"/>
        </w:rPr>
        <w:t>Universities</w:t>
      </w:r>
    </w:p>
    <w:p w14:paraId="2A800B6E" w14:textId="77777777" w:rsidR="00B569A4" w:rsidRPr="00DA76AA" w:rsidRDefault="00B569A4" w:rsidP="007D210D">
      <w:pPr>
        <w:spacing w:after="0"/>
        <w:contextualSpacing/>
        <w:rPr>
          <w:rFonts w:eastAsia="Times New Roman" w:cstheme="minorHAnsi"/>
          <w:sz w:val="24"/>
          <w:szCs w:val="24"/>
        </w:rPr>
      </w:pPr>
    </w:p>
    <w:p w14:paraId="0D4347C4" w14:textId="2682AFEB" w:rsidR="00B569A4" w:rsidRPr="00DA76AA" w:rsidRDefault="00B569A4" w:rsidP="007D210D">
      <w:pPr>
        <w:numPr>
          <w:ilvl w:val="0"/>
          <w:numId w:val="9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Refer prospective applicants to 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 xml:space="preserve">the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MAV site for 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 xml:space="preserve">the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Information pack and MCH course FAQs.</w:t>
      </w:r>
    </w:p>
    <w:p w14:paraId="6924E4A5" w14:textId="77777777" w:rsidR="00B569A4" w:rsidRPr="00DA76AA" w:rsidRDefault="00B569A4" w:rsidP="007D210D">
      <w:pPr>
        <w:numPr>
          <w:ilvl w:val="0"/>
          <w:numId w:val="9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Be a resource for LGAs and prospective students regarding additional questions about MCH studies and university processes.</w:t>
      </w:r>
    </w:p>
    <w:p w14:paraId="476481DB" w14:textId="17490B38" w:rsidR="00B569A4" w:rsidRPr="00DA76AA" w:rsidRDefault="00B569A4" w:rsidP="007D210D">
      <w:pPr>
        <w:numPr>
          <w:ilvl w:val="0"/>
          <w:numId w:val="9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Assess applications for study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 xml:space="preserve">, i.e.,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qualifications, experience, work experience &amp; other requirements.</w:t>
      </w:r>
    </w:p>
    <w:p w14:paraId="75D68852" w14:textId="7C153742" w:rsidR="00B569A4" w:rsidRPr="00DA76AA" w:rsidRDefault="004E3059" w:rsidP="007D210D">
      <w:pPr>
        <w:numPr>
          <w:ilvl w:val="0"/>
          <w:numId w:val="9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>
        <w:rPr>
          <w:rFonts w:eastAsia="+mn-ea" w:cstheme="minorHAnsi"/>
          <w:color w:val="000000"/>
          <w:kern w:val="24"/>
          <w:sz w:val="24"/>
          <w:szCs w:val="24"/>
        </w:rPr>
        <w:t>Effectively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</w:t>
      </w:r>
      <w:r w:rsidR="00B569A4" w:rsidRPr="00DA76AA">
        <w:rPr>
          <w:rFonts w:eastAsia="+mn-ea" w:cstheme="minorHAnsi"/>
          <w:color w:val="000000"/>
          <w:kern w:val="24"/>
          <w:sz w:val="24"/>
          <w:szCs w:val="24"/>
        </w:rPr>
        <w:t>communicat</w:t>
      </w:r>
      <w:r>
        <w:rPr>
          <w:rFonts w:eastAsia="+mn-ea" w:cstheme="minorHAnsi"/>
          <w:color w:val="000000"/>
          <w:kern w:val="24"/>
          <w:sz w:val="24"/>
          <w:szCs w:val="24"/>
        </w:rPr>
        <w:t>e</w:t>
      </w:r>
      <w:r w:rsidR="00B569A4"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with students, LGAs,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D</w:t>
      </w:r>
      <w:r>
        <w:rPr>
          <w:rFonts w:eastAsia="+mn-ea" w:cstheme="minorHAnsi"/>
          <w:color w:val="000000"/>
          <w:kern w:val="24"/>
          <w:sz w:val="24"/>
          <w:szCs w:val="24"/>
        </w:rPr>
        <w:t>H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</w:t>
      </w:r>
      <w:r w:rsidR="00B569A4" w:rsidRPr="00DA76AA">
        <w:rPr>
          <w:rFonts w:eastAsia="+mn-ea" w:cstheme="minorHAnsi"/>
          <w:color w:val="000000"/>
          <w:kern w:val="24"/>
          <w:sz w:val="24"/>
          <w:szCs w:val="24"/>
        </w:rPr>
        <w:t>and MAV.</w:t>
      </w:r>
    </w:p>
    <w:p w14:paraId="4238A2DB" w14:textId="77777777" w:rsidR="00B569A4" w:rsidRPr="00DA76AA" w:rsidRDefault="00B569A4" w:rsidP="007D210D">
      <w:pPr>
        <w:numPr>
          <w:ilvl w:val="0"/>
          <w:numId w:val="9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Timely confirmation to students and LGAs of university offers.</w:t>
      </w:r>
      <w:bookmarkStart w:id="1" w:name="_Hlk12224665"/>
    </w:p>
    <w:p w14:paraId="11CC8926" w14:textId="77777777" w:rsidR="00B569A4" w:rsidRPr="00DA76AA" w:rsidRDefault="00B569A4" w:rsidP="007D210D">
      <w:pPr>
        <w:numPr>
          <w:ilvl w:val="0"/>
          <w:numId w:val="9"/>
        </w:numPr>
        <w:spacing w:after="0"/>
        <w:contextualSpacing/>
        <w:rPr>
          <w:rFonts w:eastAsia="Times New Roman" w:cstheme="minorHAnsi"/>
          <w:sz w:val="24"/>
          <w:szCs w:val="24"/>
        </w:rPr>
      </w:pPr>
      <w:bookmarkStart w:id="2" w:name="_Hlk12383072"/>
      <w:bookmarkEnd w:id="1"/>
      <w:r w:rsidRPr="00DA76AA">
        <w:rPr>
          <w:rFonts w:eastAsia="Times New Roman" w:cstheme="minorHAnsi"/>
          <w:sz w:val="24"/>
          <w:szCs w:val="24"/>
        </w:rPr>
        <w:t>Ensure University-LGA organisational agreement is maintained.</w:t>
      </w:r>
    </w:p>
    <w:bookmarkEnd w:id="2"/>
    <w:p w14:paraId="6EB62542" w14:textId="54F5D13E" w:rsidR="00B569A4" w:rsidRPr="00DA76AA" w:rsidRDefault="00B569A4" w:rsidP="007D210D">
      <w:pPr>
        <w:numPr>
          <w:ilvl w:val="0"/>
          <w:numId w:val="9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Address any clinical concerns with students and 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>LGAs</w:t>
      </w:r>
      <w:r w:rsidR="004E3059"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as early as possible.</w:t>
      </w:r>
    </w:p>
    <w:p w14:paraId="5CC0467E" w14:textId="77777777" w:rsidR="00B569A4" w:rsidRPr="00DA76AA" w:rsidRDefault="00B569A4" w:rsidP="007D210D">
      <w:pPr>
        <w:spacing w:after="0"/>
        <w:contextualSpacing/>
        <w:rPr>
          <w:rFonts w:eastAsia="+mn-ea" w:cstheme="minorHAnsi"/>
          <w:bCs/>
          <w:color w:val="000000"/>
          <w:kern w:val="24"/>
          <w:sz w:val="24"/>
          <w:szCs w:val="24"/>
        </w:rPr>
      </w:pPr>
    </w:p>
    <w:p w14:paraId="575D30CE" w14:textId="77777777" w:rsidR="00B569A4" w:rsidRPr="00DA76AA" w:rsidRDefault="00B569A4" w:rsidP="007D210D">
      <w:pPr>
        <w:spacing w:after="0"/>
        <w:contextualSpacing/>
        <w:rPr>
          <w:rFonts w:eastAsia="+mn-ea" w:cstheme="minorHAnsi"/>
          <w:bCs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bCs/>
          <w:color w:val="000000"/>
          <w:kern w:val="24"/>
          <w:sz w:val="24"/>
          <w:szCs w:val="24"/>
        </w:rPr>
        <w:t>Applicants / Students</w:t>
      </w:r>
    </w:p>
    <w:p w14:paraId="2D26314B" w14:textId="77777777" w:rsidR="00B569A4" w:rsidRPr="00DA76AA" w:rsidRDefault="00B569A4" w:rsidP="007D210D">
      <w:pPr>
        <w:spacing w:after="0"/>
        <w:contextualSpacing/>
        <w:rPr>
          <w:rFonts w:eastAsia="Times New Roman" w:cstheme="minorHAnsi"/>
          <w:sz w:val="24"/>
          <w:szCs w:val="24"/>
        </w:rPr>
      </w:pPr>
    </w:p>
    <w:p w14:paraId="2D3DD7A6" w14:textId="3D41A936" w:rsidR="00B569A4" w:rsidRPr="00DA76AA" w:rsidRDefault="00B569A4" w:rsidP="007D210D">
      <w:pPr>
        <w:numPr>
          <w:ilvl w:val="0"/>
          <w:numId w:val="8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Send </w:t>
      </w:r>
      <w:r w:rsidR="001F70B3">
        <w:rPr>
          <w:rFonts w:eastAsia="+mn-ea" w:cstheme="minorHAnsi"/>
          <w:color w:val="000000"/>
          <w:kern w:val="24"/>
          <w:sz w:val="24"/>
          <w:szCs w:val="24"/>
        </w:rPr>
        <w:t>the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 xml:space="preserve">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EOI to 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 xml:space="preserve">the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LGA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>s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(maximum of 3).</w:t>
      </w:r>
    </w:p>
    <w:p w14:paraId="3886C722" w14:textId="77777777" w:rsidR="00B569A4" w:rsidRPr="00DA76AA" w:rsidRDefault="00B569A4" w:rsidP="007D210D">
      <w:pPr>
        <w:numPr>
          <w:ilvl w:val="0"/>
          <w:numId w:val="8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Submit applications to universities early (from early August to September).</w:t>
      </w:r>
    </w:p>
    <w:p w14:paraId="2592364D" w14:textId="4823AF41" w:rsidR="00B569A4" w:rsidRPr="00DA76AA" w:rsidRDefault="00B569A4" w:rsidP="007D210D">
      <w:pPr>
        <w:numPr>
          <w:ilvl w:val="0"/>
          <w:numId w:val="8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Follow the timelines re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>garding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EOI for prospective clinical places and university applications.</w:t>
      </w:r>
    </w:p>
    <w:p w14:paraId="7539DE5E" w14:textId="5DB38EB7" w:rsidR="00B569A4" w:rsidRPr="0026602F" w:rsidRDefault="00B569A4" w:rsidP="007D210D">
      <w:pPr>
        <w:numPr>
          <w:ilvl w:val="0"/>
          <w:numId w:val="8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Timely confirmation of university enrolment and clinical place to LGA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>s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and 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 xml:space="preserve">the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university.</w:t>
      </w:r>
    </w:p>
    <w:p w14:paraId="1B5A894C" w14:textId="44702024" w:rsidR="0026602F" w:rsidRPr="00DA76AA" w:rsidRDefault="0026602F" w:rsidP="007D210D">
      <w:pPr>
        <w:numPr>
          <w:ilvl w:val="0"/>
          <w:numId w:val="8"/>
        </w:numPr>
        <w:spacing w:after="0"/>
        <w:contextualSpacing/>
        <w:rPr>
          <w:rFonts w:eastAsia="Times New Roman" w:cstheme="minorHAnsi"/>
          <w:sz w:val="24"/>
          <w:szCs w:val="24"/>
        </w:rPr>
      </w:pPr>
      <w:r>
        <w:rPr>
          <w:rFonts w:eastAsia="+mn-ea" w:cstheme="minorHAnsi"/>
          <w:color w:val="000000"/>
          <w:kern w:val="24"/>
          <w:sz w:val="24"/>
          <w:szCs w:val="24"/>
        </w:rPr>
        <w:t>Advise LGAs if they wish to withdraw their EOI.</w:t>
      </w:r>
    </w:p>
    <w:p w14:paraId="182C74A1" w14:textId="746DDA37" w:rsidR="00B569A4" w:rsidRPr="00F56702" w:rsidRDefault="00B569A4" w:rsidP="00F56702">
      <w:pPr>
        <w:numPr>
          <w:ilvl w:val="0"/>
          <w:numId w:val="8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Good communication with LGAs and universities.</w:t>
      </w:r>
    </w:p>
    <w:p w14:paraId="355965EB" w14:textId="77777777" w:rsidR="00F56702" w:rsidRPr="00DA76AA" w:rsidRDefault="00F56702" w:rsidP="00F56702">
      <w:pPr>
        <w:spacing w:after="0"/>
        <w:ind w:left="720"/>
        <w:contextualSpacing/>
        <w:rPr>
          <w:rFonts w:eastAsia="Times New Roman" w:cstheme="minorHAnsi"/>
          <w:sz w:val="24"/>
          <w:szCs w:val="24"/>
        </w:rPr>
      </w:pPr>
    </w:p>
    <w:p w14:paraId="7C82F5DD" w14:textId="3914ABAD" w:rsidR="00B569A4" w:rsidRPr="00DA76AA" w:rsidRDefault="004E3059" w:rsidP="007D210D">
      <w:pPr>
        <w:spacing w:after="0"/>
        <w:contextualSpacing/>
        <w:rPr>
          <w:rFonts w:eastAsia="+mn-ea" w:cstheme="minorHAnsi"/>
          <w:bCs/>
          <w:color w:val="000000"/>
          <w:kern w:val="24"/>
          <w:sz w:val="24"/>
          <w:szCs w:val="24"/>
        </w:rPr>
      </w:pPr>
      <w:r>
        <w:rPr>
          <w:rFonts w:eastAsia="+mn-ea" w:cstheme="minorHAnsi"/>
          <w:bCs/>
          <w:color w:val="000000"/>
          <w:kern w:val="24"/>
          <w:sz w:val="24"/>
          <w:szCs w:val="24"/>
        </w:rPr>
        <w:t xml:space="preserve">LGA </w:t>
      </w:r>
      <w:r w:rsidR="00B569A4" w:rsidRPr="00DA76AA">
        <w:rPr>
          <w:rFonts w:eastAsia="+mn-ea" w:cstheme="minorHAnsi"/>
          <w:bCs/>
          <w:color w:val="000000"/>
          <w:kern w:val="24"/>
          <w:sz w:val="24"/>
          <w:szCs w:val="24"/>
        </w:rPr>
        <w:t xml:space="preserve">MCH </w:t>
      </w:r>
      <w:r>
        <w:rPr>
          <w:rFonts w:eastAsia="+mn-ea" w:cstheme="minorHAnsi"/>
          <w:bCs/>
          <w:color w:val="000000"/>
          <w:kern w:val="24"/>
          <w:sz w:val="24"/>
          <w:szCs w:val="24"/>
        </w:rPr>
        <w:t>s</w:t>
      </w:r>
      <w:r w:rsidR="00B569A4" w:rsidRPr="00DA76AA">
        <w:rPr>
          <w:rFonts w:eastAsia="+mn-ea" w:cstheme="minorHAnsi"/>
          <w:bCs/>
          <w:color w:val="000000"/>
          <w:kern w:val="24"/>
          <w:sz w:val="24"/>
          <w:szCs w:val="24"/>
        </w:rPr>
        <w:t xml:space="preserve">ervices </w:t>
      </w:r>
    </w:p>
    <w:p w14:paraId="471F1406" w14:textId="77777777" w:rsidR="00B569A4" w:rsidRPr="00DA76AA" w:rsidRDefault="00B569A4" w:rsidP="007D210D">
      <w:pPr>
        <w:spacing w:after="0"/>
        <w:contextualSpacing/>
        <w:rPr>
          <w:rFonts w:eastAsia="Times New Roman" w:cstheme="minorHAnsi"/>
          <w:sz w:val="24"/>
          <w:szCs w:val="24"/>
        </w:rPr>
      </w:pPr>
    </w:p>
    <w:p w14:paraId="0E500406" w14:textId="4D5891F5" w:rsidR="00B569A4" w:rsidRPr="00DA76AA" w:rsidRDefault="00B569A4" w:rsidP="007D210D">
      <w:pPr>
        <w:numPr>
          <w:ilvl w:val="0"/>
          <w:numId w:val="7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Refer prospective applicants to MAV site for 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 xml:space="preserve">the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information pack.</w:t>
      </w:r>
    </w:p>
    <w:p w14:paraId="2EB7057D" w14:textId="4B7BF3E1" w:rsidR="00B569A4" w:rsidRPr="00DA76AA" w:rsidRDefault="00B569A4" w:rsidP="007D210D">
      <w:pPr>
        <w:numPr>
          <w:ilvl w:val="0"/>
          <w:numId w:val="7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Acknowledge receipt of applicant</w:t>
      </w:r>
      <w:r w:rsidR="0026602F">
        <w:rPr>
          <w:rFonts w:eastAsia="+mn-ea" w:cstheme="minorHAnsi"/>
          <w:color w:val="000000"/>
          <w:kern w:val="24"/>
          <w:sz w:val="24"/>
          <w:szCs w:val="24"/>
        </w:rPr>
        <w:t>’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s EOI.</w:t>
      </w:r>
    </w:p>
    <w:p w14:paraId="3E5A65CD" w14:textId="08FE0065" w:rsidR="00B569A4" w:rsidRPr="00DA76AA" w:rsidRDefault="00B569A4" w:rsidP="007D210D">
      <w:pPr>
        <w:numPr>
          <w:ilvl w:val="0"/>
          <w:numId w:val="7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Notify applicants </w:t>
      </w:r>
      <w:r w:rsidR="0026602F">
        <w:rPr>
          <w:rFonts w:eastAsia="+mn-ea" w:cstheme="minorHAnsi"/>
          <w:color w:val="000000"/>
          <w:kern w:val="24"/>
          <w:sz w:val="24"/>
          <w:szCs w:val="24"/>
        </w:rPr>
        <w:t>if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the LGA is unlikely to offer a clinical place.</w:t>
      </w:r>
    </w:p>
    <w:p w14:paraId="2D0037B3" w14:textId="6E405278" w:rsidR="00B569A4" w:rsidRPr="00DA76AA" w:rsidRDefault="00B569A4" w:rsidP="007D210D">
      <w:pPr>
        <w:numPr>
          <w:ilvl w:val="0"/>
          <w:numId w:val="7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Review applicant</w:t>
      </w:r>
      <w:r w:rsidR="0026602F">
        <w:rPr>
          <w:rFonts w:eastAsia="+mn-ea" w:cstheme="minorHAnsi"/>
          <w:color w:val="000000"/>
          <w:kern w:val="24"/>
          <w:sz w:val="24"/>
          <w:szCs w:val="24"/>
        </w:rPr>
        <w:t>’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s EOI.</w:t>
      </w:r>
    </w:p>
    <w:p w14:paraId="7C6599C7" w14:textId="250E2EAB" w:rsidR="00B569A4" w:rsidRPr="00DA76AA" w:rsidRDefault="00B569A4" w:rsidP="007D210D">
      <w:pPr>
        <w:numPr>
          <w:ilvl w:val="0"/>
          <w:numId w:val="7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Timely advice to students and uni</w:t>
      </w:r>
      <w:r w:rsidR="00D340A4">
        <w:rPr>
          <w:rFonts w:eastAsia="+mn-ea" w:cstheme="minorHAnsi"/>
          <w:color w:val="000000"/>
          <w:kern w:val="24"/>
          <w:sz w:val="24"/>
          <w:szCs w:val="24"/>
        </w:rPr>
        <w:t xml:space="preserve">versities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of applicants accepted for clinical places, subject to enrolment in </w:t>
      </w:r>
      <w:r w:rsidR="004E3059">
        <w:rPr>
          <w:rFonts w:eastAsia="+mn-ea" w:cstheme="minorHAnsi"/>
          <w:color w:val="000000"/>
          <w:kern w:val="24"/>
          <w:sz w:val="24"/>
          <w:szCs w:val="24"/>
        </w:rPr>
        <w:t xml:space="preserve">a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university.</w:t>
      </w:r>
    </w:p>
    <w:p w14:paraId="60C959A2" w14:textId="77777777" w:rsidR="00B569A4" w:rsidRPr="00DA76AA" w:rsidRDefault="00B569A4" w:rsidP="007D210D">
      <w:pPr>
        <w:numPr>
          <w:ilvl w:val="0"/>
          <w:numId w:val="7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Times New Roman" w:cstheme="minorHAnsi"/>
          <w:sz w:val="24"/>
          <w:szCs w:val="24"/>
        </w:rPr>
        <w:t>Ensure University-LGA organisational agreement is maintained.</w:t>
      </w:r>
    </w:p>
    <w:p w14:paraId="27807CE3" w14:textId="77777777" w:rsidR="00B569A4" w:rsidRPr="00DA76AA" w:rsidRDefault="00B569A4" w:rsidP="007D210D">
      <w:pPr>
        <w:numPr>
          <w:ilvl w:val="0"/>
          <w:numId w:val="7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Address any clinical concerns with students and universities as early as possible.</w:t>
      </w:r>
    </w:p>
    <w:p w14:paraId="0743CC90" w14:textId="77777777" w:rsidR="00B569A4" w:rsidRPr="00DA76AA" w:rsidRDefault="00B569A4" w:rsidP="007D210D">
      <w:p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</w:p>
    <w:p w14:paraId="4F0B5759" w14:textId="77777777" w:rsidR="00B569A4" w:rsidRPr="00DA76AA" w:rsidRDefault="00B569A4" w:rsidP="007D210D">
      <w:p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</w:p>
    <w:p w14:paraId="0122E387" w14:textId="77777777" w:rsidR="00B569A4" w:rsidRPr="00DA76AA" w:rsidRDefault="00B569A4" w:rsidP="007D210D">
      <w:p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</w:p>
    <w:p w14:paraId="31A4E17C" w14:textId="276D2D65" w:rsidR="004468DC" w:rsidRPr="00D340A4" w:rsidRDefault="00B569A4" w:rsidP="007D210D">
      <w:pPr>
        <w:spacing w:after="0"/>
        <w:rPr>
          <w:rFonts w:cstheme="minorHAnsi"/>
          <w:b/>
          <w:sz w:val="28"/>
          <w:szCs w:val="28"/>
        </w:rPr>
      </w:pPr>
      <w:r w:rsidRPr="00DA76AA">
        <w:rPr>
          <w:rFonts w:cstheme="minorHAnsi"/>
          <w:b/>
          <w:sz w:val="24"/>
          <w:szCs w:val="24"/>
        </w:rPr>
        <w:br w:type="page"/>
      </w:r>
      <w:r w:rsidR="004468DC" w:rsidRPr="00D340A4">
        <w:rPr>
          <w:rFonts w:cstheme="minorHAnsi"/>
          <w:b/>
          <w:sz w:val="28"/>
          <w:szCs w:val="28"/>
        </w:rPr>
        <w:lastRenderedPageBreak/>
        <w:t>Proforma Letters</w:t>
      </w:r>
    </w:p>
    <w:p w14:paraId="34D951DB" w14:textId="77777777" w:rsidR="00D5639A" w:rsidRPr="00DA76AA" w:rsidRDefault="00D5639A" w:rsidP="007D210D">
      <w:pPr>
        <w:spacing w:after="0"/>
        <w:rPr>
          <w:rFonts w:cstheme="minorHAnsi"/>
          <w:b/>
          <w:sz w:val="24"/>
          <w:szCs w:val="24"/>
        </w:rPr>
      </w:pPr>
    </w:p>
    <w:p w14:paraId="10A57CCD" w14:textId="6E09912B" w:rsidR="004468DC" w:rsidRPr="00DA76AA" w:rsidRDefault="004468DC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These are provided for your </w:t>
      </w:r>
      <w:proofErr w:type="gramStart"/>
      <w:r w:rsidRPr="00DA76AA">
        <w:rPr>
          <w:rFonts w:cstheme="minorHAnsi"/>
          <w:sz w:val="24"/>
          <w:szCs w:val="24"/>
        </w:rPr>
        <w:t>convenience</w:t>
      </w:r>
      <w:r w:rsidR="00D71B5B" w:rsidRPr="00DA76AA">
        <w:rPr>
          <w:rFonts w:cstheme="minorHAnsi"/>
          <w:sz w:val="24"/>
          <w:szCs w:val="24"/>
        </w:rPr>
        <w:t xml:space="preserve">, </w:t>
      </w:r>
      <w:r w:rsidRPr="00DA76AA">
        <w:rPr>
          <w:rFonts w:cstheme="minorHAnsi"/>
          <w:sz w:val="24"/>
          <w:szCs w:val="24"/>
        </w:rPr>
        <w:t>if</w:t>
      </w:r>
      <w:proofErr w:type="gramEnd"/>
      <w:r w:rsidRPr="00DA76AA">
        <w:rPr>
          <w:rFonts w:cstheme="minorHAnsi"/>
          <w:sz w:val="24"/>
          <w:szCs w:val="24"/>
        </w:rPr>
        <w:t xml:space="preserve"> you wish to use them.</w:t>
      </w:r>
    </w:p>
    <w:p w14:paraId="54A8F952" w14:textId="77777777" w:rsidR="00D340A4" w:rsidRPr="00DA76AA" w:rsidRDefault="00D340A4" w:rsidP="007D210D">
      <w:pPr>
        <w:spacing w:after="0"/>
        <w:rPr>
          <w:rFonts w:cstheme="minorHAnsi"/>
          <w:sz w:val="24"/>
          <w:szCs w:val="24"/>
        </w:rPr>
      </w:pPr>
    </w:p>
    <w:p w14:paraId="31FE3BDD" w14:textId="1EE6C56A" w:rsidR="00D340A4" w:rsidRPr="00D340A4" w:rsidRDefault="00D340A4" w:rsidP="007D210D">
      <w:p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1</w:t>
      </w:r>
      <w:r w:rsidRPr="00DA76AA">
        <w:rPr>
          <w:rFonts w:cstheme="minorHAnsi"/>
          <w:sz w:val="24"/>
          <w:szCs w:val="24"/>
        </w:rPr>
        <w:t xml:space="preserve">. Proforma for </w:t>
      </w:r>
      <w:r w:rsidRPr="00DA76AA">
        <w:rPr>
          <w:rFonts w:cstheme="minorHAnsi"/>
          <w:b/>
          <w:sz w:val="24"/>
          <w:szCs w:val="24"/>
        </w:rPr>
        <w:t xml:space="preserve">Acknowledgement of Expression of Interest </w:t>
      </w:r>
    </w:p>
    <w:p w14:paraId="014B5525" w14:textId="444F437A" w:rsidR="00D340A4" w:rsidRPr="00DA76AA" w:rsidRDefault="00D340A4" w:rsidP="007D210D">
      <w:pPr>
        <w:spacing w:after="0"/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</w:t>
      </w:r>
      <w:r w:rsidRPr="00DA76AA">
        <w:rPr>
          <w:rFonts w:cstheme="minorHAnsi"/>
          <w:sz w:val="24"/>
          <w:szCs w:val="24"/>
        </w:rPr>
        <w:t xml:space="preserve">. Proforma for advising </w:t>
      </w:r>
      <w:r w:rsidRPr="00DA76AA">
        <w:rPr>
          <w:rFonts w:cstheme="minorHAnsi"/>
          <w:b/>
          <w:bCs/>
          <w:sz w:val="24"/>
          <w:szCs w:val="24"/>
        </w:rPr>
        <w:t>Clinical Places Unavailable.</w:t>
      </w:r>
      <w:r w:rsidRPr="00DA76AA">
        <w:rPr>
          <w:rFonts w:cstheme="minorHAnsi"/>
          <w:sz w:val="24"/>
          <w:szCs w:val="24"/>
        </w:rPr>
        <w:t xml:space="preserve"> </w:t>
      </w:r>
    </w:p>
    <w:p w14:paraId="2721B04E" w14:textId="690ADAD2" w:rsidR="00C36581" w:rsidRPr="00DA76AA" w:rsidRDefault="00D340A4" w:rsidP="007D210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</w:t>
      </w:r>
      <w:r w:rsidR="00FF3531" w:rsidRPr="00DA76AA">
        <w:rPr>
          <w:rFonts w:cstheme="minorHAnsi"/>
          <w:sz w:val="24"/>
          <w:szCs w:val="24"/>
        </w:rPr>
        <w:t>.</w:t>
      </w:r>
      <w:r w:rsidR="00FA20C4" w:rsidRPr="00DA76AA">
        <w:rPr>
          <w:rFonts w:cstheme="minorHAnsi"/>
          <w:sz w:val="24"/>
          <w:szCs w:val="24"/>
        </w:rPr>
        <w:t xml:space="preserve"> </w:t>
      </w:r>
      <w:r w:rsidR="00C36581" w:rsidRPr="00DA76AA">
        <w:rPr>
          <w:rFonts w:cstheme="minorHAnsi"/>
          <w:sz w:val="24"/>
          <w:szCs w:val="24"/>
        </w:rPr>
        <w:t>Proforma</w:t>
      </w:r>
      <w:r w:rsidR="004C0956" w:rsidRPr="00DA76AA">
        <w:rPr>
          <w:rFonts w:cstheme="minorHAnsi"/>
          <w:sz w:val="24"/>
          <w:szCs w:val="24"/>
        </w:rPr>
        <w:t xml:space="preserve"> </w:t>
      </w:r>
      <w:r w:rsidR="005D35FF" w:rsidRPr="00DA76AA">
        <w:rPr>
          <w:rFonts w:cstheme="minorHAnsi"/>
          <w:sz w:val="24"/>
          <w:szCs w:val="24"/>
        </w:rPr>
        <w:t>a</w:t>
      </w:r>
      <w:r w:rsidR="00010C20" w:rsidRPr="00DA76AA">
        <w:rPr>
          <w:rFonts w:cstheme="minorHAnsi"/>
          <w:sz w:val="24"/>
          <w:szCs w:val="24"/>
        </w:rPr>
        <w:t>dvising</w:t>
      </w:r>
      <w:r w:rsidR="000111A1" w:rsidRPr="00DA76AA">
        <w:rPr>
          <w:rFonts w:cstheme="minorHAnsi"/>
          <w:sz w:val="24"/>
          <w:szCs w:val="24"/>
        </w:rPr>
        <w:t xml:space="preserve"> </w:t>
      </w:r>
      <w:r w:rsidR="000111A1" w:rsidRPr="00DA76AA">
        <w:rPr>
          <w:rFonts w:cstheme="minorHAnsi"/>
          <w:b/>
          <w:bCs/>
          <w:sz w:val="24"/>
          <w:szCs w:val="24"/>
        </w:rPr>
        <w:t>Confirmation of Clinical Placement</w:t>
      </w:r>
      <w:r w:rsidR="00010C20" w:rsidRPr="00DA76AA">
        <w:rPr>
          <w:rFonts w:cstheme="minorHAnsi"/>
          <w:sz w:val="24"/>
          <w:szCs w:val="24"/>
        </w:rPr>
        <w:t xml:space="preserve"> </w:t>
      </w:r>
      <w:r w:rsidR="00155E00" w:rsidRPr="00DA76AA">
        <w:rPr>
          <w:rFonts w:cstheme="minorHAnsi"/>
          <w:sz w:val="24"/>
          <w:szCs w:val="24"/>
        </w:rPr>
        <w:t>(</w:t>
      </w:r>
      <w:r w:rsidR="00010C20" w:rsidRPr="00DA76AA">
        <w:rPr>
          <w:rFonts w:cstheme="minorHAnsi"/>
          <w:sz w:val="24"/>
          <w:szCs w:val="24"/>
        </w:rPr>
        <w:t>subject to enrolment at university</w:t>
      </w:r>
      <w:r w:rsidR="00155E00" w:rsidRPr="00DA76AA">
        <w:rPr>
          <w:rFonts w:cstheme="minorHAnsi"/>
          <w:sz w:val="24"/>
          <w:szCs w:val="24"/>
        </w:rPr>
        <w:t>)</w:t>
      </w:r>
      <w:r w:rsidR="00EA06D6" w:rsidRPr="00DA76AA">
        <w:rPr>
          <w:rFonts w:cstheme="minorHAnsi"/>
          <w:sz w:val="24"/>
          <w:szCs w:val="24"/>
        </w:rPr>
        <w:t>.</w:t>
      </w:r>
    </w:p>
    <w:p w14:paraId="5BAF22C2" w14:textId="14AC74F4" w:rsidR="00FF3531" w:rsidRPr="00DA76AA" w:rsidRDefault="00D340A4" w:rsidP="007D210D">
      <w:pPr>
        <w:spacing w:after="0"/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</w:t>
      </w:r>
      <w:r w:rsidR="00FF3531" w:rsidRPr="00DA76AA">
        <w:rPr>
          <w:rFonts w:cstheme="minorHAnsi"/>
          <w:sz w:val="24"/>
          <w:szCs w:val="24"/>
        </w:rPr>
        <w:t>.</w:t>
      </w:r>
      <w:r w:rsidR="00FA20C4" w:rsidRPr="00DA76AA">
        <w:rPr>
          <w:rFonts w:cstheme="minorHAnsi"/>
          <w:sz w:val="24"/>
          <w:szCs w:val="24"/>
        </w:rPr>
        <w:t xml:space="preserve"> </w:t>
      </w:r>
      <w:r w:rsidR="00FF3531" w:rsidRPr="00DA76AA">
        <w:rPr>
          <w:rFonts w:cstheme="minorHAnsi"/>
          <w:sz w:val="24"/>
          <w:szCs w:val="24"/>
        </w:rPr>
        <w:t xml:space="preserve">Proforma for </w:t>
      </w:r>
      <w:r w:rsidR="00FA20C4" w:rsidRPr="00DA76AA">
        <w:rPr>
          <w:rFonts w:cstheme="minorHAnsi"/>
          <w:b/>
          <w:bCs/>
          <w:sz w:val="24"/>
          <w:szCs w:val="24"/>
        </w:rPr>
        <w:t>University Notification</w:t>
      </w:r>
      <w:r w:rsidR="00FA20C4" w:rsidRPr="00DA76AA">
        <w:rPr>
          <w:rFonts w:cstheme="minorHAnsi"/>
          <w:sz w:val="24"/>
          <w:szCs w:val="24"/>
        </w:rPr>
        <w:t xml:space="preserve"> -</w:t>
      </w:r>
      <w:r w:rsidR="003735AF">
        <w:rPr>
          <w:rFonts w:cstheme="minorHAnsi"/>
          <w:sz w:val="24"/>
          <w:szCs w:val="24"/>
        </w:rPr>
        <w:t xml:space="preserve"> </w:t>
      </w:r>
      <w:r w:rsidR="00FF3531" w:rsidRPr="00DA76AA">
        <w:rPr>
          <w:rFonts w:cstheme="minorHAnsi"/>
          <w:sz w:val="24"/>
          <w:szCs w:val="24"/>
        </w:rPr>
        <w:t>advis</w:t>
      </w:r>
      <w:r w:rsidR="00FA20C4" w:rsidRPr="00DA76AA">
        <w:rPr>
          <w:rFonts w:cstheme="minorHAnsi"/>
          <w:sz w:val="24"/>
          <w:szCs w:val="24"/>
        </w:rPr>
        <w:t>es</w:t>
      </w:r>
      <w:r w:rsidR="00FF3531" w:rsidRPr="00DA76AA">
        <w:rPr>
          <w:rFonts w:cstheme="minorHAnsi"/>
          <w:sz w:val="24"/>
          <w:szCs w:val="24"/>
        </w:rPr>
        <w:t xml:space="preserve"> </w:t>
      </w:r>
      <w:r w:rsidR="000E4053">
        <w:rPr>
          <w:rFonts w:cstheme="minorHAnsi"/>
          <w:sz w:val="24"/>
          <w:szCs w:val="24"/>
        </w:rPr>
        <w:t>all u</w:t>
      </w:r>
      <w:r w:rsidR="00FF3531" w:rsidRPr="00DA76AA">
        <w:rPr>
          <w:rFonts w:cstheme="minorHAnsi"/>
          <w:bCs/>
          <w:sz w:val="24"/>
          <w:szCs w:val="24"/>
        </w:rPr>
        <w:t>niversities of clinical places</w:t>
      </w:r>
      <w:r w:rsidR="00FF3531" w:rsidRPr="00DA76AA">
        <w:rPr>
          <w:rFonts w:cstheme="minorHAnsi"/>
          <w:sz w:val="24"/>
          <w:szCs w:val="24"/>
        </w:rPr>
        <w:t xml:space="preserve"> </w:t>
      </w:r>
      <w:r w:rsidR="00FA20C4" w:rsidRPr="00DA76AA">
        <w:rPr>
          <w:rFonts w:cstheme="minorHAnsi"/>
          <w:sz w:val="24"/>
          <w:szCs w:val="24"/>
        </w:rPr>
        <w:t>o</w:t>
      </w:r>
      <w:r w:rsidR="00FF3531" w:rsidRPr="00DA76AA">
        <w:rPr>
          <w:rFonts w:cstheme="minorHAnsi"/>
          <w:sz w:val="24"/>
          <w:szCs w:val="24"/>
        </w:rPr>
        <w:t>ffered, subject to enrolment at university</w:t>
      </w:r>
      <w:r w:rsidR="00FA20C4" w:rsidRPr="00DA76AA">
        <w:rPr>
          <w:rFonts w:cstheme="minorHAnsi"/>
          <w:sz w:val="24"/>
          <w:szCs w:val="24"/>
        </w:rPr>
        <w:t>.</w:t>
      </w:r>
    </w:p>
    <w:p w14:paraId="38711F18" w14:textId="77777777" w:rsidR="00D5639A" w:rsidRPr="00DA76AA" w:rsidRDefault="00D5639A" w:rsidP="007D210D">
      <w:pPr>
        <w:spacing w:after="0"/>
        <w:ind w:left="720" w:hanging="720"/>
        <w:rPr>
          <w:rFonts w:cstheme="minorHAnsi"/>
          <w:sz w:val="24"/>
          <w:szCs w:val="24"/>
        </w:rPr>
      </w:pPr>
    </w:p>
    <w:p w14:paraId="7AF94716" w14:textId="77777777" w:rsidR="00ED4075" w:rsidRPr="00DA76AA" w:rsidRDefault="00ED4075" w:rsidP="007D210D">
      <w:pPr>
        <w:spacing w:after="0"/>
        <w:rPr>
          <w:rFonts w:cstheme="minorHAnsi"/>
          <w:b/>
          <w:sz w:val="24"/>
          <w:szCs w:val="24"/>
        </w:rPr>
      </w:pPr>
    </w:p>
    <w:p w14:paraId="0D80F856" w14:textId="77777777" w:rsidR="001551EA" w:rsidRPr="00DA76AA" w:rsidRDefault="001551EA" w:rsidP="007D210D">
      <w:pPr>
        <w:spacing w:after="0"/>
        <w:rPr>
          <w:rFonts w:cstheme="minorHAnsi"/>
          <w:b/>
          <w:sz w:val="24"/>
          <w:szCs w:val="24"/>
        </w:rPr>
      </w:pPr>
      <w:r w:rsidRPr="00DA76AA">
        <w:rPr>
          <w:rFonts w:cstheme="minorHAnsi"/>
          <w:b/>
          <w:sz w:val="24"/>
          <w:szCs w:val="24"/>
        </w:rPr>
        <w:br w:type="page"/>
      </w:r>
    </w:p>
    <w:p w14:paraId="42E8DCB2" w14:textId="77777777" w:rsidR="003735AF" w:rsidRDefault="003735AF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sz w:val="52"/>
          <w:szCs w:val="52"/>
        </w:rPr>
      </w:pPr>
      <w:r>
        <w:rPr>
          <w:rFonts w:asciiTheme="minorHAnsi" w:hAnsiTheme="minorHAnsi" w:cstheme="minorHAnsi"/>
          <w:sz w:val="52"/>
          <w:szCs w:val="52"/>
        </w:rPr>
        <w:lastRenderedPageBreak/>
        <w:t>Proforma 1</w:t>
      </w:r>
    </w:p>
    <w:p w14:paraId="1885C0DB" w14:textId="0681F6E1" w:rsidR="001551EA" w:rsidRPr="003735AF" w:rsidRDefault="003735AF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sz w:val="52"/>
          <w:szCs w:val="52"/>
        </w:rPr>
      </w:pPr>
      <w:r w:rsidRPr="003735AF">
        <w:rPr>
          <w:rFonts w:asciiTheme="minorHAnsi" w:hAnsiTheme="minorHAnsi" w:cstheme="minorHAnsi"/>
          <w:sz w:val="52"/>
          <w:szCs w:val="52"/>
        </w:rPr>
        <w:t>Council letterhead</w:t>
      </w:r>
    </w:p>
    <w:p w14:paraId="7D8C0B41" w14:textId="63F3EB75" w:rsidR="001551EA" w:rsidRPr="00DA76AA" w:rsidRDefault="001551EA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b/>
          <w:bCs/>
        </w:rPr>
      </w:pPr>
      <w:r w:rsidRPr="00DA76AA">
        <w:rPr>
          <w:rFonts w:asciiTheme="minorHAnsi" w:hAnsiTheme="minorHAnsi" w:cstheme="minorHAnsi"/>
          <w:b/>
          <w:bCs/>
        </w:rPr>
        <w:t>To student acknowledging receipt of an application</w:t>
      </w:r>
    </w:p>
    <w:p w14:paraId="62899063" w14:textId="77777777" w:rsidR="001551EA" w:rsidRPr="00DA76AA" w:rsidRDefault="001551EA" w:rsidP="007D210D">
      <w:pPr>
        <w:pStyle w:val="Default"/>
        <w:spacing w:line="276" w:lineRule="auto"/>
        <w:jc w:val="center"/>
        <w:rPr>
          <w:rFonts w:asciiTheme="minorHAnsi" w:hAnsiTheme="minorHAnsi" w:cstheme="minorHAnsi"/>
        </w:rPr>
      </w:pPr>
    </w:p>
    <w:p w14:paraId="52751096" w14:textId="00AEEB1F" w:rsidR="001551E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Dear (Name)</w:t>
      </w:r>
    </w:p>
    <w:p w14:paraId="517EBDA8" w14:textId="77777777" w:rsidR="0026602F" w:rsidRPr="00DA76AA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700A3689" w14:textId="08D338E0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Thank you for submitting an Expression of Interest form applying for an MCH </w:t>
      </w:r>
      <w:r w:rsidR="0026602F">
        <w:rPr>
          <w:rFonts w:cstheme="minorHAnsi"/>
          <w:sz w:val="24"/>
          <w:szCs w:val="24"/>
        </w:rPr>
        <w:t>c</w:t>
      </w:r>
      <w:r w:rsidRPr="00DA76AA">
        <w:rPr>
          <w:rFonts w:cstheme="minorHAnsi"/>
          <w:sz w:val="24"/>
          <w:szCs w:val="24"/>
        </w:rPr>
        <w:t xml:space="preserve">linical place. </w:t>
      </w:r>
    </w:p>
    <w:p w14:paraId="51D1F873" w14:textId="6079955C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Expressions of Interest for MCH </w:t>
      </w:r>
      <w:r w:rsidR="0026602F">
        <w:rPr>
          <w:rFonts w:cstheme="minorHAnsi"/>
          <w:sz w:val="24"/>
          <w:szCs w:val="24"/>
        </w:rPr>
        <w:t>c</w:t>
      </w:r>
      <w:r w:rsidRPr="00DA76AA">
        <w:rPr>
          <w:rFonts w:cstheme="minorHAnsi"/>
          <w:sz w:val="24"/>
          <w:szCs w:val="24"/>
        </w:rPr>
        <w:t xml:space="preserve">linical </w:t>
      </w:r>
      <w:r w:rsidR="0026602F">
        <w:rPr>
          <w:rFonts w:cstheme="minorHAnsi"/>
          <w:sz w:val="24"/>
          <w:szCs w:val="24"/>
        </w:rPr>
        <w:t>p</w:t>
      </w:r>
      <w:r w:rsidRPr="00DA76AA">
        <w:rPr>
          <w:rFonts w:cstheme="minorHAnsi"/>
          <w:sz w:val="24"/>
          <w:szCs w:val="24"/>
        </w:rPr>
        <w:t xml:space="preserve">lacements are received and </w:t>
      </w:r>
      <w:r w:rsidR="004E3059">
        <w:rPr>
          <w:rFonts w:cstheme="minorHAnsi"/>
          <w:sz w:val="24"/>
          <w:szCs w:val="24"/>
        </w:rPr>
        <w:t xml:space="preserve">may be </w:t>
      </w:r>
      <w:r w:rsidRPr="00DA76AA">
        <w:rPr>
          <w:rFonts w:cstheme="minorHAnsi"/>
          <w:sz w:val="24"/>
          <w:szCs w:val="24"/>
        </w:rPr>
        <w:t xml:space="preserve">assessed in groups in September and again at the end of October and are subject to the </w:t>
      </w:r>
      <w:r w:rsidR="004E3059">
        <w:rPr>
          <w:rFonts w:cstheme="minorHAnsi"/>
          <w:sz w:val="24"/>
          <w:szCs w:val="24"/>
        </w:rPr>
        <w:t>Local Government Area</w:t>
      </w:r>
      <w:r w:rsidR="004E3059" w:rsidRPr="00DA76AA">
        <w:rPr>
          <w:rFonts w:cstheme="minorHAnsi"/>
          <w:sz w:val="24"/>
          <w:szCs w:val="24"/>
        </w:rPr>
        <w:t xml:space="preserve">’s </w:t>
      </w:r>
      <w:r w:rsidRPr="00DA76AA">
        <w:rPr>
          <w:rFonts w:cstheme="minorHAnsi"/>
          <w:sz w:val="24"/>
          <w:szCs w:val="24"/>
        </w:rPr>
        <w:t xml:space="preserve">availability and capacity.  Successful applicants will be advised of provisional clinical places </w:t>
      </w:r>
      <w:r w:rsidR="003735AF">
        <w:rPr>
          <w:rFonts w:cstheme="minorHAnsi"/>
          <w:sz w:val="24"/>
          <w:szCs w:val="24"/>
        </w:rPr>
        <w:t>in</w:t>
      </w:r>
      <w:r w:rsidRPr="00DA76AA">
        <w:rPr>
          <w:rFonts w:cstheme="minorHAnsi"/>
          <w:sz w:val="24"/>
          <w:szCs w:val="24"/>
        </w:rPr>
        <w:t xml:space="preserve"> early October and mid-November. </w:t>
      </w:r>
    </w:p>
    <w:p w14:paraId="7F3542E4" w14:textId="2DD76B2D" w:rsidR="001551E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Note: A provisional clinical place is subject to the applicant enrolling in MCH studies at either RMIT</w:t>
      </w:r>
      <w:r w:rsidR="00056003">
        <w:rPr>
          <w:rFonts w:cstheme="minorHAnsi"/>
          <w:sz w:val="24"/>
          <w:szCs w:val="24"/>
        </w:rPr>
        <w:t>, Federation</w:t>
      </w:r>
      <w:r w:rsidRPr="00DA76AA">
        <w:rPr>
          <w:rFonts w:cstheme="minorHAnsi"/>
          <w:sz w:val="24"/>
          <w:szCs w:val="24"/>
        </w:rPr>
        <w:t xml:space="preserve"> or La Trobe.</w:t>
      </w:r>
    </w:p>
    <w:p w14:paraId="3C376C19" w14:textId="77777777" w:rsidR="004E3059" w:rsidRPr="00DA76AA" w:rsidRDefault="004E3059" w:rsidP="007D210D">
      <w:pPr>
        <w:spacing w:after="0"/>
        <w:rPr>
          <w:rFonts w:cstheme="minorHAnsi"/>
          <w:sz w:val="24"/>
          <w:szCs w:val="24"/>
        </w:rPr>
      </w:pPr>
    </w:p>
    <w:p w14:paraId="4B5E8CB2" w14:textId="77777777" w:rsidR="0026602F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i/>
          <w:sz w:val="24"/>
          <w:szCs w:val="24"/>
        </w:rPr>
        <w:t xml:space="preserve">To secure an offer, notification of acceptance is required in writing to the LGA </w:t>
      </w:r>
      <w:r w:rsidRPr="00DA76AA">
        <w:rPr>
          <w:rFonts w:cstheme="minorHAnsi"/>
          <w:b/>
          <w:i/>
          <w:sz w:val="24"/>
          <w:szCs w:val="24"/>
        </w:rPr>
        <w:t>within 5 working days</w:t>
      </w:r>
      <w:r w:rsidRPr="00DA76AA">
        <w:rPr>
          <w:rFonts w:cstheme="minorHAnsi"/>
          <w:i/>
          <w:sz w:val="24"/>
          <w:szCs w:val="24"/>
        </w:rPr>
        <w:t xml:space="preserve"> of being made.</w:t>
      </w:r>
      <w:r w:rsidRPr="00DA76AA">
        <w:rPr>
          <w:rFonts w:cstheme="minorHAnsi"/>
          <w:sz w:val="24"/>
          <w:szCs w:val="24"/>
        </w:rPr>
        <w:t xml:space="preserve">  </w:t>
      </w:r>
    </w:p>
    <w:p w14:paraId="47142839" w14:textId="77777777" w:rsidR="0026602F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497D04D7" w14:textId="1189A6E2" w:rsidR="0026602F" w:rsidRDefault="004E3059" w:rsidP="007D210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</w:t>
      </w:r>
      <w:r w:rsidRPr="00DA76AA">
        <w:rPr>
          <w:rFonts w:cstheme="minorHAnsi"/>
          <w:sz w:val="24"/>
          <w:szCs w:val="24"/>
        </w:rPr>
        <w:t xml:space="preserve"> </w:t>
      </w:r>
      <w:r w:rsidR="001551EA" w:rsidRPr="00DA76AA">
        <w:rPr>
          <w:rFonts w:cstheme="minorHAnsi"/>
          <w:sz w:val="24"/>
          <w:szCs w:val="24"/>
        </w:rPr>
        <w:t xml:space="preserve">are advised to also send a copy of </w:t>
      </w:r>
      <w:r>
        <w:rPr>
          <w:rFonts w:cstheme="minorHAnsi"/>
          <w:sz w:val="24"/>
          <w:szCs w:val="24"/>
        </w:rPr>
        <w:t>your</w:t>
      </w:r>
      <w:r w:rsidRPr="00DA76AA">
        <w:rPr>
          <w:rFonts w:cstheme="minorHAnsi"/>
          <w:sz w:val="24"/>
          <w:szCs w:val="24"/>
        </w:rPr>
        <w:t xml:space="preserve"> </w:t>
      </w:r>
      <w:r w:rsidR="001551EA" w:rsidRPr="00DA76AA">
        <w:rPr>
          <w:rFonts w:cstheme="minorHAnsi"/>
          <w:sz w:val="24"/>
          <w:szCs w:val="24"/>
        </w:rPr>
        <w:t xml:space="preserve">acceptance of this offer to the universities to which </w:t>
      </w:r>
      <w:r>
        <w:rPr>
          <w:rFonts w:cstheme="minorHAnsi"/>
          <w:sz w:val="24"/>
          <w:szCs w:val="24"/>
        </w:rPr>
        <w:t>you</w:t>
      </w:r>
      <w:r w:rsidRPr="00DA76AA">
        <w:rPr>
          <w:rFonts w:cstheme="minorHAnsi"/>
          <w:sz w:val="24"/>
          <w:szCs w:val="24"/>
        </w:rPr>
        <w:t xml:space="preserve"> </w:t>
      </w:r>
      <w:r w:rsidR="001551EA" w:rsidRPr="00DA76AA">
        <w:rPr>
          <w:rFonts w:cstheme="minorHAnsi"/>
          <w:sz w:val="24"/>
          <w:szCs w:val="24"/>
        </w:rPr>
        <w:t>are applying.</w:t>
      </w:r>
    </w:p>
    <w:p w14:paraId="28490E88" w14:textId="77777777" w:rsidR="0026602F" w:rsidRPr="00DA76AA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6E427D06" w14:textId="02AFF384" w:rsidR="001551EA" w:rsidRDefault="0026602F" w:rsidP="007D210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rs sincerely,</w:t>
      </w:r>
    </w:p>
    <w:p w14:paraId="1FE0D213" w14:textId="77777777" w:rsidR="0026602F" w:rsidRPr="00DA76AA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07C34904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Signed: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69D4DF6A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Name:</w:t>
      </w:r>
      <w:r w:rsidRPr="00DA76AA">
        <w:rPr>
          <w:rFonts w:cstheme="minorHAnsi"/>
          <w:sz w:val="24"/>
          <w:szCs w:val="24"/>
        </w:rPr>
        <w:tab/>
        <w:t xml:space="preserve">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268BD1DB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Position: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5CFE8B0F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LGA: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</w:rPr>
        <w:tab/>
      </w:r>
    </w:p>
    <w:p w14:paraId="2C29A9C0" w14:textId="0936F1EF" w:rsidR="003735AF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Date: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</w:rPr>
        <w:tab/>
      </w:r>
    </w:p>
    <w:p w14:paraId="1BEC1726" w14:textId="77777777" w:rsidR="003735AF" w:rsidRDefault="003735AF" w:rsidP="007D210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618B25A3" w14:textId="77777777" w:rsidR="003735AF" w:rsidRDefault="003735AF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sz w:val="52"/>
          <w:szCs w:val="52"/>
        </w:rPr>
      </w:pPr>
      <w:r>
        <w:rPr>
          <w:rFonts w:asciiTheme="minorHAnsi" w:hAnsiTheme="minorHAnsi" w:cstheme="minorHAnsi"/>
          <w:sz w:val="52"/>
          <w:szCs w:val="52"/>
        </w:rPr>
        <w:lastRenderedPageBreak/>
        <w:t>Proforma 2</w:t>
      </w:r>
    </w:p>
    <w:p w14:paraId="322FCF95" w14:textId="77777777" w:rsidR="003735AF" w:rsidRPr="003735AF" w:rsidRDefault="003735AF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sz w:val="52"/>
          <w:szCs w:val="52"/>
        </w:rPr>
      </w:pPr>
      <w:r w:rsidRPr="003735AF">
        <w:rPr>
          <w:rFonts w:asciiTheme="minorHAnsi" w:hAnsiTheme="minorHAnsi" w:cstheme="minorHAnsi"/>
          <w:sz w:val="52"/>
          <w:szCs w:val="52"/>
        </w:rPr>
        <w:t>Council letterhead</w:t>
      </w:r>
    </w:p>
    <w:p w14:paraId="000B239F" w14:textId="77777777" w:rsidR="003735AF" w:rsidRPr="00DA76AA" w:rsidRDefault="003735AF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b/>
          <w:bCs/>
        </w:rPr>
      </w:pPr>
      <w:r w:rsidRPr="00DA76AA">
        <w:rPr>
          <w:rFonts w:asciiTheme="minorHAnsi" w:hAnsiTheme="minorHAnsi" w:cstheme="minorHAnsi"/>
          <w:b/>
          <w:bCs/>
        </w:rPr>
        <w:t xml:space="preserve">To student advising that a clinical place is unavailable. </w:t>
      </w:r>
    </w:p>
    <w:p w14:paraId="47E66424" w14:textId="77777777" w:rsidR="003735AF" w:rsidRDefault="003735AF" w:rsidP="007D210D">
      <w:pPr>
        <w:spacing w:after="0"/>
        <w:rPr>
          <w:rFonts w:cstheme="minorHAnsi"/>
          <w:sz w:val="24"/>
          <w:szCs w:val="24"/>
        </w:rPr>
      </w:pPr>
    </w:p>
    <w:p w14:paraId="4E6F4B06" w14:textId="77777777" w:rsidR="003735AF" w:rsidRDefault="003735AF" w:rsidP="007D210D">
      <w:pPr>
        <w:spacing w:after="0"/>
        <w:rPr>
          <w:rFonts w:cstheme="minorHAnsi"/>
          <w:sz w:val="24"/>
          <w:szCs w:val="24"/>
        </w:rPr>
      </w:pPr>
    </w:p>
    <w:p w14:paraId="108CB23E" w14:textId="6C9C978F" w:rsidR="003735AF" w:rsidRPr="00DA76AA" w:rsidRDefault="003735AF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Dear (Name)</w:t>
      </w:r>
    </w:p>
    <w:p w14:paraId="3438C373" w14:textId="77777777" w:rsidR="0026602F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009EBCC2" w14:textId="68D3F382" w:rsidR="003735AF" w:rsidRPr="00DA76AA" w:rsidRDefault="003735AF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Thank you for your expression of interest in an MCH </w:t>
      </w:r>
      <w:r w:rsidR="0026602F">
        <w:rPr>
          <w:rFonts w:cstheme="minorHAnsi"/>
          <w:sz w:val="24"/>
          <w:szCs w:val="24"/>
        </w:rPr>
        <w:t>c</w:t>
      </w:r>
      <w:r w:rsidRPr="00DA76AA">
        <w:rPr>
          <w:rFonts w:cstheme="minorHAnsi"/>
          <w:sz w:val="24"/>
          <w:szCs w:val="24"/>
        </w:rPr>
        <w:t xml:space="preserve">linical place. We are sorry to inform you that </w:t>
      </w:r>
      <w:r w:rsidR="0026602F">
        <w:rPr>
          <w:rFonts w:cstheme="minorHAnsi"/>
          <w:sz w:val="24"/>
          <w:szCs w:val="24"/>
        </w:rPr>
        <w:t>we are</w:t>
      </w:r>
      <w:r w:rsidRPr="00DA76AA">
        <w:rPr>
          <w:rFonts w:cstheme="minorHAnsi"/>
          <w:sz w:val="24"/>
          <w:szCs w:val="24"/>
        </w:rPr>
        <w:t xml:space="preserve"> not able to assist with your application for clinical placement </w:t>
      </w:r>
      <w:r w:rsidR="004E3059" w:rsidRPr="00DA76AA">
        <w:rPr>
          <w:rFonts w:cstheme="minorHAnsi"/>
          <w:sz w:val="24"/>
          <w:szCs w:val="24"/>
        </w:rPr>
        <w:t>currently</w:t>
      </w:r>
      <w:r w:rsidRPr="00DA76AA">
        <w:rPr>
          <w:rFonts w:cstheme="minorHAnsi"/>
          <w:sz w:val="24"/>
          <w:szCs w:val="24"/>
        </w:rPr>
        <w:t xml:space="preserve">. If a place becomes available in a later round, we will be in touch. </w:t>
      </w:r>
    </w:p>
    <w:p w14:paraId="708D6A6F" w14:textId="77777777" w:rsidR="0026602F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39350F1C" w14:textId="2B4AD300" w:rsidR="003735AF" w:rsidRDefault="0026602F" w:rsidP="007D210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rs sincerely,</w:t>
      </w:r>
    </w:p>
    <w:p w14:paraId="4F421283" w14:textId="34CD129E" w:rsidR="0026602F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3A5007DF" w14:textId="77777777" w:rsidR="0026602F" w:rsidRPr="00DA76AA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439173FF" w14:textId="77777777" w:rsidR="003735AF" w:rsidRPr="00DA76AA" w:rsidRDefault="003735AF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Signed: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3E1BDAC6" w14:textId="77777777" w:rsidR="003735AF" w:rsidRPr="00DA76AA" w:rsidRDefault="003735AF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Name:</w:t>
      </w:r>
      <w:r w:rsidRPr="00DA76AA">
        <w:rPr>
          <w:rFonts w:cstheme="minorHAnsi"/>
          <w:sz w:val="24"/>
          <w:szCs w:val="24"/>
        </w:rPr>
        <w:tab/>
        <w:t xml:space="preserve">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4DA4AF4D" w14:textId="77777777" w:rsidR="003735AF" w:rsidRPr="00DA76AA" w:rsidRDefault="003735AF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Position: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41E600DA" w14:textId="77777777" w:rsidR="003735AF" w:rsidRPr="00DA76AA" w:rsidRDefault="003735AF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LGA: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</w:rPr>
        <w:tab/>
      </w:r>
    </w:p>
    <w:p w14:paraId="2FBB89E8" w14:textId="77777777" w:rsidR="003735AF" w:rsidRPr="00DA76AA" w:rsidRDefault="003735AF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Date: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</w:rPr>
        <w:tab/>
      </w:r>
    </w:p>
    <w:p w14:paraId="48A65389" w14:textId="77777777" w:rsidR="003735AF" w:rsidRPr="00DA76AA" w:rsidRDefault="003735AF" w:rsidP="007D210D">
      <w:pPr>
        <w:spacing w:after="0"/>
        <w:rPr>
          <w:rFonts w:cstheme="minorHAnsi"/>
          <w:sz w:val="24"/>
          <w:szCs w:val="24"/>
        </w:rPr>
      </w:pPr>
    </w:p>
    <w:p w14:paraId="2FDF88D6" w14:textId="77777777" w:rsidR="003735AF" w:rsidRPr="00DA76AA" w:rsidRDefault="003735AF" w:rsidP="007D210D">
      <w:pPr>
        <w:spacing w:after="0"/>
        <w:rPr>
          <w:rFonts w:cstheme="minorHAnsi"/>
          <w:b/>
          <w:sz w:val="24"/>
          <w:szCs w:val="24"/>
        </w:rPr>
      </w:pPr>
      <w:r w:rsidRPr="00DA76AA">
        <w:rPr>
          <w:rFonts w:cstheme="minorHAnsi"/>
          <w:b/>
          <w:sz w:val="24"/>
          <w:szCs w:val="24"/>
        </w:rPr>
        <w:br w:type="page"/>
      </w:r>
    </w:p>
    <w:p w14:paraId="47C29678" w14:textId="37693908" w:rsidR="003735AF" w:rsidRDefault="003735AF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sz w:val="52"/>
          <w:szCs w:val="52"/>
        </w:rPr>
      </w:pPr>
      <w:r>
        <w:rPr>
          <w:rFonts w:asciiTheme="minorHAnsi" w:hAnsiTheme="minorHAnsi" w:cstheme="minorHAnsi"/>
          <w:sz w:val="52"/>
          <w:szCs w:val="52"/>
        </w:rPr>
        <w:lastRenderedPageBreak/>
        <w:t>Proforma 3</w:t>
      </w:r>
    </w:p>
    <w:p w14:paraId="0F13517D" w14:textId="77777777" w:rsidR="003735AF" w:rsidRPr="003735AF" w:rsidRDefault="003735AF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sz w:val="52"/>
          <w:szCs w:val="52"/>
        </w:rPr>
      </w:pPr>
      <w:r w:rsidRPr="003735AF">
        <w:rPr>
          <w:rFonts w:asciiTheme="minorHAnsi" w:hAnsiTheme="minorHAnsi" w:cstheme="minorHAnsi"/>
          <w:sz w:val="52"/>
          <w:szCs w:val="52"/>
        </w:rPr>
        <w:t>Council letterhead</w:t>
      </w:r>
    </w:p>
    <w:p w14:paraId="326E0D24" w14:textId="7F3B586B" w:rsidR="001551EA" w:rsidRPr="00DA76AA" w:rsidRDefault="001551EA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b/>
          <w:bCs/>
        </w:rPr>
      </w:pPr>
      <w:r w:rsidRPr="00DA76AA">
        <w:rPr>
          <w:rFonts w:asciiTheme="minorHAnsi" w:hAnsiTheme="minorHAnsi" w:cstheme="minorHAnsi"/>
          <w:b/>
          <w:bCs/>
        </w:rPr>
        <w:t xml:space="preserve">To student confirming an offer of a provisional clinical place. </w:t>
      </w:r>
    </w:p>
    <w:p w14:paraId="42FAEB41" w14:textId="64C6BC52" w:rsidR="001551EA" w:rsidRPr="00DA76AA" w:rsidRDefault="001551EA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b/>
          <w:bCs/>
        </w:rPr>
      </w:pPr>
      <w:r w:rsidRPr="00DA76AA">
        <w:rPr>
          <w:rFonts w:asciiTheme="minorHAnsi" w:hAnsiTheme="minorHAnsi" w:cstheme="minorHAnsi"/>
          <w:b/>
          <w:bCs/>
        </w:rPr>
        <w:t>Copy to be sent to the university coordinators</w:t>
      </w:r>
    </w:p>
    <w:p w14:paraId="44408A07" w14:textId="77777777" w:rsidR="003735AF" w:rsidRDefault="003735AF" w:rsidP="007D210D">
      <w:pPr>
        <w:spacing w:after="0"/>
        <w:rPr>
          <w:rFonts w:cstheme="minorHAnsi"/>
          <w:sz w:val="24"/>
          <w:szCs w:val="24"/>
        </w:rPr>
      </w:pPr>
    </w:p>
    <w:p w14:paraId="699BC966" w14:textId="490447BA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Dear (Name)</w:t>
      </w:r>
    </w:p>
    <w:p w14:paraId="4AD32BCD" w14:textId="370F65F2" w:rsidR="003750C7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Thank you for submitting an Expression of Interest form applying for an MCH </w:t>
      </w:r>
      <w:r w:rsidR="0026602F">
        <w:rPr>
          <w:rFonts w:cstheme="minorHAnsi"/>
          <w:sz w:val="24"/>
          <w:szCs w:val="24"/>
        </w:rPr>
        <w:t>c</w:t>
      </w:r>
      <w:r w:rsidRPr="00DA76AA">
        <w:rPr>
          <w:rFonts w:cstheme="minorHAnsi"/>
          <w:sz w:val="24"/>
          <w:szCs w:val="24"/>
        </w:rPr>
        <w:t xml:space="preserve">linical place. </w:t>
      </w:r>
      <w:r w:rsidR="003750C7" w:rsidRPr="00DA76AA">
        <w:rPr>
          <w:rFonts w:cstheme="minorHAnsi"/>
          <w:sz w:val="24"/>
          <w:szCs w:val="24"/>
        </w:rPr>
        <w:t xml:space="preserve"> </w:t>
      </w:r>
      <w:r w:rsidR="0026602F">
        <w:rPr>
          <w:rFonts w:cstheme="minorHAnsi"/>
          <w:sz w:val="24"/>
          <w:szCs w:val="24"/>
        </w:rPr>
        <w:t>We</w:t>
      </w:r>
      <w:r w:rsidR="003750C7" w:rsidRPr="00DA76AA">
        <w:rPr>
          <w:rFonts w:cstheme="minorHAnsi"/>
          <w:sz w:val="24"/>
          <w:szCs w:val="24"/>
        </w:rPr>
        <w:t xml:space="preserve"> confirm a provisional offer of clinical placement dated …………… to:</w:t>
      </w:r>
    </w:p>
    <w:p w14:paraId="718A8BF2" w14:textId="77777777" w:rsidR="0026602F" w:rsidRPr="00DA76AA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22444505" w14:textId="77777777" w:rsidR="003750C7" w:rsidRPr="00DA76AA" w:rsidRDefault="003750C7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Applicant’s name:</w:t>
      </w:r>
    </w:p>
    <w:p w14:paraId="301899B9" w14:textId="77777777" w:rsidR="003750C7" w:rsidRPr="00DA76AA" w:rsidRDefault="003750C7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Email:</w:t>
      </w:r>
    </w:p>
    <w:p w14:paraId="3ACE1DEE" w14:textId="77777777" w:rsidR="003750C7" w:rsidRPr="00DA76AA" w:rsidRDefault="003750C7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Mobile: </w:t>
      </w:r>
    </w:p>
    <w:p w14:paraId="105F177E" w14:textId="77777777" w:rsidR="003750C7" w:rsidRPr="00DA76AA" w:rsidRDefault="003750C7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Year/s in which placement is planned to occur (see University specific requirements):         </w:t>
      </w:r>
    </w:p>
    <w:p w14:paraId="2B15030F" w14:textId="1F3F96A1" w:rsidR="003750C7" w:rsidRDefault="003750C7" w:rsidP="00886B7E">
      <w:pPr>
        <w:spacing w:after="0"/>
        <w:ind w:left="993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1974868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A76A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E3059" w:rsidRPr="00DA76AA">
        <w:rPr>
          <w:rFonts w:cstheme="minorHAnsi"/>
          <w:sz w:val="24"/>
          <w:szCs w:val="24"/>
        </w:rPr>
        <w:t>202</w:t>
      </w:r>
      <w:r w:rsidR="001F70B3">
        <w:rPr>
          <w:rFonts w:cstheme="minorHAnsi"/>
          <w:sz w:val="24"/>
          <w:szCs w:val="24"/>
        </w:rPr>
        <w:t>4</w:t>
      </w:r>
      <w:r w:rsidR="004E3059" w:rsidRPr="00DA76AA">
        <w:rPr>
          <w:rFonts w:cstheme="minorHAnsi"/>
          <w:sz w:val="24"/>
          <w:szCs w:val="24"/>
        </w:rPr>
        <w:t xml:space="preserve">              </w:t>
      </w:r>
      <w:sdt>
        <w:sdtPr>
          <w:rPr>
            <w:rFonts w:cstheme="minorHAnsi"/>
            <w:sz w:val="24"/>
            <w:szCs w:val="24"/>
          </w:rPr>
          <w:id w:val="-1145972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A76A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E3059" w:rsidRPr="00DA76AA">
        <w:rPr>
          <w:rFonts w:cstheme="minorHAnsi"/>
          <w:sz w:val="24"/>
          <w:szCs w:val="24"/>
        </w:rPr>
        <w:t>202</w:t>
      </w:r>
      <w:r w:rsidR="001F70B3">
        <w:rPr>
          <w:rFonts w:cstheme="minorHAnsi"/>
          <w:sz w:val="24"/>
          <w:szCs w:val="24"/>
        </w:rPr>
        <w:t>5</w:t>
      </w:r>
    </w:p>
    <w:p w14:paraId="55E3CC7E" w14:textId="77777777" w:rsidR="000E4053" w:rsidRPr="00DA76AA" w:rsidRDefault="000E4053" w:rsidP="007D210D">
      <w:pPr>
        <w:spacing w:after="0"/>
        <w:rPr>
          <w:rFonts w:cstheme="minorHAnsi"/>
          <w:sz w:val="24"/>
          <w:szCs w:val="24"/>
        </w:rPr>
      </w:pPr>
    </w:p>
    <w:p w14:paraId="28CC5712" w14:textId="47CBB62E" w:rsidR="003750C7" w:rsidRDefault="003750C7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University </w:t>
      </w:r>
      <w:r w:rsidR="00886B7E">
        <w:rPr>
          <w:rFonts w:cstheme="minorHAnsi"/>
          <w:sz w:val="24"/>
          <w:szCs w:val="24"/>
        </w:rPr>
        <w:t>a</w:t>
      </w:r>
      <w:r w:rsidRPr="00DA76AA">
        <w:rPr>
          <w:rFonts w:cstheme="minorHAnsi"/>
          <w:sz w:val="24"/>
          <w:szCs w:val="24"/>
        </w:rPr>
        <w:t>pplied to:</w:t>
      </w:r>
      <w:r w:rsidRPr="00DA76AA">
        <w:rPr>
          <w:rFonts w:cstheme="minorHAnsi"/>
          <w:sz w:val="24"/>
          <w:szCs w:val="24"/>
        </w:rPr>
        <w:tab/>
      </w:r>
      <w:r w:rsidR="004E3059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633936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6B7E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4E3059" w:rsidRPr="00DA76AA">
        <w:rPr>
          <w:rFonts w:cstheme="minorHAnsi"/>
          <w:sz w:val="24"/>
          <w:szCs w:val="24"/>
        </w:rPr>
        <w:t xml:space="preserve"> </w:t>
      </w:r>
      <w:r w:rsidR="004E3059">
        <w:rPr>
          <w:rFonts w:cstheme="minorHAnsi"/>
          <w:sz w:val="24"/>
          <w:szCs w:val="24"/>
        </w:rPr>
        <w:t>Federation</w:t>
      </w:r>
      <w:r w:rsidR="00886B7E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-2054839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6B7E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Pr="00DA76AA">
        <w:rPr>
          <w:rFonts w:cstheme="minorHAnsi"/>
          <w:sz w:val="24"/>
          <w:szCs w:val="24"/>
        </w:rPr>
        <w:t xml:space="preserve"> La Trobe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id w:val="1073928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A76AA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DA76AA">
        <w:rPr>
          <w:rFonts w:cstheme="minorHAnsi"/>
          <w:sz w:val="24"/>
          <w:szCs w:val="24"/>
        </w:rPr>
        <w:t xml:space="preserve"> RMIT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="0026602F">
        <w:rPr>
          <w:rFonts w:cstheme="minorHAnsi"/>
          <w:sz w:val="24"/>
          <w:szCs w:val="24"/>
        </w:rPr>
        <w:t xml:space="preserve"> </w:t>
      </w:r>
    </w:p>
    <w:p w14:paraId="6F8D04D8" w14:textId="77777777" w:rsidR="0026602F" w:rsidRPr="00DA76AA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3D6E41AE" w14:textId="6D18EEFB" w:rsidR="003750C7" w:rsidRDefault="003750C7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This provisional clinical place is subject to </w:t>
      </w:r>
      <w:r w:rsidR="004E3059">
        <w:rPr>
          <w:rFonts w:cstheme="minorHAnsi"/>
          <w:sz w:val="24"/>
          <w:szCs w:val="24"/>
        </w:rPr>
        <w:t>you</w:t>
      </w:r>
      <w:r w:rsidR="004E3059" w:rsidRPr="00DA76AA">
        <w:rPr>
          <w:rFonts w:cstheme="minorHAnsi"/>
          <w:sz w:val="24"/>
          <w:szCs w:val="24"/>
        </w:rPr>
        <w:t xml:space="preserve"> </w:t>
      </w:r>
      <w:r w:rsidRPr="00DA76AA">
        <w:rPr>
          <w:rFonts w:cstheme="minorHAnsi"/>
          <w:sz w:val="24"/>
          <w:szCs w:val="24"/>
        </w:rPr>
        <w:t xml:space="preserve">enrolling in MCH studies at </w:t>
      </w:r>
      <w:r w:rsidR="004E3059">
        <w:rPr>
          <w:rFonts w:cstheme="minorHAnsi"/>
          <w:sz w:val="24"/>
          <w:szCs w:val="24"/>
        </w:rPr>
        <w:t>a</w:t>
      </w:r>
      <w:r w:rsidR="004E3059" w:rsidRPr="00DA76AA">
        <w:rPr>
          <w:rFonts w:cstheme="minorHAnsi"/>
          <w:sz w:val="24"/>
          <w:szCs w:val="24"/>
        </w:rPr>
        <w:t xml:space="preserve"> </w:t>
      </w:r>
      <w:r w:rsidR="0026602F">
        <w:rPr>
          <w:rFonts w:cstheme="minorHAnsi"/>
          <w:sz w:val="24"/>
          <w:szCs w:val="24"/>
        </w:rPr>
        <w:t>university</w:t>
      </w:r>
      <w:r w:rsidRPr="00DA76AA">
        <w:rPr>
          <w:rFonts w:cstheme="minorHAnsi"/>
          <w:sz w:val="24"/>
          <w:szCs w:val="24"/>
        </w:rPr>
        <w:t>.</w:t>
      </w:r>
    </w:p>
    <w:p w14:paraId="4BE69E4E" w14:textId="77777777" w:rsidR="000E4053" w:rsidRPr="00DA76AA" w:rsidRDefault="000E4053" w:rsidP="007D210D">
      <w:pPr>
        <w:spacing w:after="0"/>
        <w:rPr>
          <w:rFonts w:cstheme="minorHAnsi"/>
          <w:sz w:val="24"/>
          <w:szCs w:val="24"/>
        </w:rPr>
      </w:pPr>
    </w:p>
    <w:p w14:paraId="49DA8FBF" w14:textId="58C79E34" w:rsidR="003750C7" w:rsidRDefault="003750C7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i/>
          <w:sz w:val="24"/>
          <w:szCs w:val="24"/>
        </w:rPr>
        <w:t xml:space="preserve">To secure this offer, notification of acceptance is required in writing to the LGA </w:t>
      </w:r>
      <w:r w:rsidRPr="00DA76AA">
        <w:rPr>
          <w:rFonts w:cstheme="minorHAnsi"/>
          <w:b/>
          <w:i/>
          <w:sz w:val="24"/>
          <w:szCs w:val="24"/>
        </w:rPr>
        <w:t>within 5 working days</w:t>
      </w:r>
      <w:r w:rsidRPr="00DA76AA">
        <w:rPr>
          <w:rFonts w:cstheme="minorHAnsi"/>
          <w:i/>
          <w:sz w:val="24"/>
          <w:szCs w:val="24"/>
        </w:rPr>
        <w:t xml:space="preserve"> of being made.</w:t>
      </w:r>
      <w:r w:rsidRPr="00DA76AA">
        <w:rPr>
          <w:rFonts w:cstheme="minorHAnsi"/>
          <w:sz w:val="24"/>
          <w:szCs w:val="24"/>
        </w:rPr>
        <w:t xml:space="preserve">  </w:t>
      </w:r>
      <w:r w:rsidR="00886B7E">
        <w:rPr>
          <w:rFonts w:cstheme="minorHAnsi"/>
          <w:sz w:val="24"/>
          <w:szCs w:val="24"/>
        </w:rPr>
        <w:t>Please</w:t>
      </w:r>
      <w:r w:rsidRPr="00DA76AA">
        <w:rPr>
          <w:rFonts w:cstheme="minorHAnsi"/>
          <w:sz w:val="24"/>
          <w:szCs w:val="24"/>
        </w:rPr>
        <w:t xml:space="preserve"> also send a copy of </w:t>
      </w:r>
      <w:r w:rsidR="004E3059">
        <w:rPr>
          <w:rFonts w:cstheme="minorHAnsi"/>
          <w:sz w:val="24"/>
          <w:szCs w:val="24"/>
        </w:rPr>
        <w:t>your</w:t>
      </w:r>
      <w:r w:rsidR="004E3059" w:rsidRPr="00DA76AA">
        <w:rPr>
          <w:rFonts w:cstheme="minorHAnsi"/>
          <w:sz w:val="24"/>
          <w:szCs w:val="24"/>
        </w:rPr>
        <w:t xml:space="preserve"> </w:t>
      </w:r>
      <w:r w:rsidRPr="00DA76AA">
        <w:rPr>
          <w:rFonts w:cstheme="minorHAnsi"/>
          <w:sz w:val="24"/>
          <w:szCs w:val="24"/>
        </w:rPr>
        <w:t xml:space="preserve">acceptance of this offer to the universities to which </w:t>
      </w:r>
      <w:r w:rsidR="004E3059">
        <w:rPr>
          <w:rFonts w:cstheme="minorHAnsi"/>
          <w:sz w:val="24"/>
          <w:szCs w:val="24"/>
        </w:rPr>
        <w:t>you</w:t>
      </w:r>
      <w:r w:rsidR="004E3059" w:rsidRPr="00DA76AA">
        <w:rPr>
          <w:rFonts w:cstheme="minorHAnsi"/>
          <w:sz w:val="24"/>
          <w:szCs w:val="24"/>
        </w:rPr>
        <w:t xml:space="preserve"> </w:t>
      </w:r>
      <w:r w:rsidRPr="00DA76AA">
        <w:rPr>
          <w:rFonts w:cstheme="minorHAnsi"/>
          <w:sz w:val="24"/>
          <w:szCs w:val="24"/>
        </w:rPr>
        <w:t>are applying.</w:t>
      </w:r>
    </w:p>
    <w:p w14:paraId="0F36277A" w14:textId="77777777" w:rsidR="0026602F" w:rsidRPr="00DA76AA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5D484DAE" w14:textId="5EF6C11F" w:rsidR="001551EA" w:rsidRDefault="0026602F" w:rsidP="007D210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rs sincerely,</w:t>
      </w:r>
    </w:p>
    <w:p w14:paraId="3B5BBD5F" w14:textId="77777777" w:rsidR="0026602F" w:rsidRPr="00DA76AA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39D8F915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Signed: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53D8718B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Name:</w:t>
      </w:r>
      <w:r w:rsidRPr="00DA76AA">
        <w:rPr>
          <w:rFonts w:cstheme="minorHAnsi"/>
          <w:sz w:val="24"/>
          <w:szCs w:val="24"/>
        </w:rPr>
        <w:tab/>
        <w:t xml:space="preserve">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3188D64F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Position: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6992755B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LGA: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</w:rPr>
        <w:tab/>
      </w:r>
    </w:p>
    <w:p w14:paraId="32AD0A0A" w14:textId="2AB4B223" w:rsidR="0026602F" w:rsidRDefault="001551EA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Date: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</w:rPr>
        <w:tab/>
      </w:r>
    </w:p>
    <w:p w14:paraId="7122BDC1" w14:textId="77777777" w:rsidR="0026602F" w:rsidRDefault="0026602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4E86F6BE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</w:p>
    <w:p w14:paraId="3BA924C9" w14:textId="30301EC3" w:rsidR="003735AF" w:rsidRDefault="003735AF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sz w:val="52"/>
          <w:szCs w:val="52"/>
        </w:rPr>
      </w:pPr>
      <w:r>
        <w:rPr>
          <w:rFonts w:asciiTheme="minorHAnsi" w:hAnsiTheme="minorHAnsi" w:cstheme="minorHAnsi"/>
          <w:sz w:val="52"/>
          <w:szCs w:val="52"/>
        </w:rPr>
        <w:t>Proforma 4</w:t>
      </w:r>
    </w:p>
    <w:p w14:paraId="62F5110D" w14:textId="77777777" w:rsidR="003735AF" w:rsidRPr="003735AF" w:rsidRDefault="003735AF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  <w:sz w:val="52"/>
          <w:szCs w:val="52"/>
        </w:rPr>
      </w:pPr>
      <w:r w:rsidRPr="003735AF">
        <w:rPr>
          <w:rFonts w:asciiTheme="minorHAnsi" w:hAnsiTheme="minorHAnsi" w:cstheme="minorHAnsi"/>
          <w:sz w:val="52"/>
          <w:szCs w:val="52"/>
        </w:rPr>
        <w:t>Council letterhead</w:t>
      </w:r>
    </w:p>
    <w:p w14:paraId="5FA11268" w14:textId="7B8E6318" w:rsidR="001551EA" w:rsidRPr="00DA76AA" w:rsidRDefault="001551EA" w:rsidP="007D21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Theme="minorHAnsi" w:hAnsiTheme="minorHAnsi" w:cstheme="minorHAnsi"/>
        </w:rPr>
      </w:pPr>
      <w:r w:rsidRPr="00DA76AA">
        <w:rPr>
          <w:rFonts w:asciiTheme="minorHAnsi" w:hAnsiTheme="minorHAnsi" w:cstheme="minorHAnsi"/>
          <w:b/>
        </w:rPr>
        <w:t xml:space="preserve">University </w:t>
      </w:r>
      <w:r w:rsidR="000E4053">
        <w:rPr>
          <w:rFonts w:asciiTheme="minorHAnsi" w:hAnsiTheme="minorHAnsi" w:cstheme="minorHAnsi"/>
          <w:b/>
        </w:rPr>
        <w:t>n</w:t>
      </w:r>
      <w:r w:rsidRPr="00DA76AA">
        <w:rPr>
          <w:rFonts w:asciiTheme="minorHAnsi" w:hAnsiTheme="minorHAnsi" w:cstheme="minorHAnsi"/>
          <w:b/>
        </w:rPr>
        <w:t>otification – summary form</w:t>
      </w:r>
    </w:p>
    <w:p w14:paraId="414BFB6B" w14:textId="77777777" w:rsidR="001551EA" w:rsidRPr="00DA76AA" w:rsidRDefault="001551EA" w:rsidP="007D210D">
      <w:pPr>
        <w:spacing w:after="0"/>
        <w:rPr>
          <w:rFonts w:cstheme="minorHAnsi"/>
          <w:sz w:val="24"/>
          <w:szCs w:val="24"/>
        </w:rPr>
      </w:pPr>
    </w:p>
    <w:p w14:paraId="1AF91755" w14:textId="7A230CF6" w:rsidR="001551EA" w:rsidRDefault="0026602F" w:rsidP="007D210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</w:t>
      </w:r>
      <w:r w:rsidR="001551EA" w:rsidRPr="00DA76AA">
        <w:rPr>
          <w:rFonts w:cstheme="minorHAnsi"/>
          <w:sz w:val="24"/>
          <w:szCs w:val="24"/>
        </w:rPr>
        <w:t xml:space="preserve"> can support the following applicants for clinical placement: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3758"/>
        <w:gridCol w:w="1002"/>
        <w:gridCol w:w="966"/>
        <w:gridCol w:w="1278"/>
        <w:gridCol w:w="826"/>
        <w:gridCol w:w="1096"/>
      </w:tblGrid>
      <w:tr w:rsidR="001551EA" w:rsidRPr="00DA76AA" w14:paraId="6EAB1708" w14:textId="77777777" w:rsidTr="005927B1">
        <w:tc>
          <w:tcPr>
            <w:tcW w:w="4065" w:type="dxa"/>
          </w:tcPr>
          <w:p w14:paraId="6100DB17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026" w:type="dxa"/>
            <w:gridSpan w:val="2"/>
          </w:tcPr>
          <w:p w14:paraId="78E1D892" w14:textId="77777777" w:rsidR="001551EA" w:rsidRPr="00DA76AA" w:rsidRDefault="001551EA" w:rsidP="007D210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Clinical Year/s</w:t>
            </w:r>
          </w:p>
        </w:tc>
        <w:tc>
          <w:tcPr>
            <w:tcW w:w="2835" w:type="dxa"/>
            <w:gridSpan w:val="3"/>
          </w:tcPr>
          <w:p w14:paraId="0B3E435E" w14:textId="77777777" w:rsidR="001551EA" w:rsidRPr="003735AF" w:rsidRDefault="001551EA" w:rsidP="007D210D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3735AF">
              <w:rPr>
                <w:rFonts w:cstheme="minorHAnsi"/>
                <w:sz w:val="24"/>
                <w:szCs w:val="24"/>
              </w:rPr>
              <w:t>University Applied</w:t>
            </w:r>
          </w:p>
        </w:tc>
      </w:tr>
      <w:tr w:rsidR="001551EA" w:rsidRPr="00DA76AA" w14:paraId="2447B414" w14:textId="77777777" w:rsidTr="005927B1">
        <w:tc>
          <w:tcPr>
            <w:tcW w:w="4065" w:type="dxa"/>
          </w:tcPr>
          <w:p w14:paraId="349F7C5A" w14:textId="2C055523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 xml:space="preserve">Name </w:t>
            </w:r>
          </w:p>
        </w:tc>
        <w:tc>
          <w:tcPr>
            <w:tcW w:w="1033" w:type="dxa"/>
          </w:tcPr>
          <w:p w14:paraId="657258A4" w14:textId="5E5755B4" w:rsidR="001551EA" w:rsidRPr="00DA76AA" w:rsidRDefault="004E3059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20</w:t>
            </w:r>
            <w:r>
              <w:rPr>
                <w:rFonts w:cstheme="minorHAnsi"/>
                <w:sz w:val="24"/>
                <w:szCs w:val="24"/>
              </w:rPr>
              <w:t>23</w:t>
            </w:r>
          </w:p>
        </w:tc>
        <w:tc>
          <w:tcPr>
            <w:tcW w:w="993" w:type="dxa"/>
          </w:tcPr>
          <w:p w14:paraId="6EBF8483" w14:textId="5D5C7D20" w:rsidR="001551EA" w:rsidRPr="00DA76AA" w:rsidRDefault="004E3059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>202</w:t>
            </w: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850" w:type="dxa"/>
          </w:tcPr>
          <w:p w14:paraId="444B75DF" w14:textId="403913A2" w:rsidR="001551EA" w:rsidRPr="003735AF" w:rsidRDefault="004E3059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deration</w:t>
            </w:r>
          </w:p>
        </w:tc>
        <w:tc>
          <w:tcPr>
            <w:tcW w:w="851" w:type="dxa"/>
          </w:tcPr>
          <w:p w14:paraId="1DF5D597" w14:textId="77777777" w:rsidR="001551EA" w:rsidRPr="003735AF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3735AF">
              <w:rPr>
                <w:rFonts w:cstheme="minorHAnsi"/>
                <w:sz w:val="24"/>
                <w:szCs w:val="24"/>
              </w:rPr>
              <w:t>LTU</w:t>
            </w:r>
          </w:p>
        </w:tc>
        <w:tc>
          <w:tcPr>
            <w:tcW w:w="1134" w:type="dxa"/>
          </w:tcPr>
          <w:p w14:paraId="7B0FB2B5" w14:textId="68B313FA" w:rsidR="001551EA" w:rsidRPr="003735AF" w:rsidRDefault="004E3059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MIT</w:t>
            </w:r>
          </w:p>
        </w:tc>
      </w:tr>
      <w:tr w:rsidR="001551EA" w:rsidRPr="00DA76AA" w14:paraId="0530D433" w14:textId="77777777" w:rsidTr="005927B1">
        <w:tc>
          <w:tcPr>
            <w:tcW w:w="4065" w:type="dxa"/>
          </w:tcPr>
          <w:p w14:paraId="6DD43383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33" w:type="dxa"/>
          </w:tcPr>
          <w:p w14:paraId="00C9170A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3" w:type="dxa"/>
          </w:tcPr>
          <w:p w14:paraId="3D858438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462E2AEA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14:paraId="74313EC0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0415399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1551EA" w:rsidRPr="00DA76AA" w14:paraId="4318A52E" w14:textId="77777777" w:rsidTr="005927B1">
        <w:tc>
          <w:tcPr>
            <w:tcW w:w="4065" w:type="dxa"/>
          </w:tcPr>
          <w:p w14:paraId="3D49642C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33" w:type="dxa"/>
          </w:tcPr>
          <w:p w14:paraId="4394B5F0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3" w:type="dxa"/>
          </w:tcPr>
          <w:p w14:paraId="3B149CBE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20CDF5B9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14:paraId="185885BD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70F5ABC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1551EA" w:rsidRPr="00DA76AA" w14:paraId="79CC2FBB" w14:textId="77777777" w:rsidTr="005927B1">
        <w:tc>
          <w:tcPr>
            <w:tcW w:w="4065" w:type="dxa"/>
          </w:tcPr>
          <w:p w14:paraId="2385A91C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33" w:type="dxa"/>
          </w:tcPr>
          <w:p w14:paraId="59B55104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3" w:type="dxa"/>
          </w:tcPr>
          <w:p w14:paraId="1BF1E8FD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2A83DFEB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14:paraId="20320214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9868C96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E4053" w:rsidRPr="00DA76AA" w14:paraId="63F49605" w14:textId="77777777" w:rsidTr="005927B1">
        <w:tc>
          <w:tcPr>
            <w:tcW w:w="4065" w:type="dxa"/>
          </w:tcPr>
          <w:p w14:paraId="32D98A09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33" w:type="dxa"/>
          </w:tcPr>
          <w:p w14:paraId="5E914812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3" w:type="dxa"/>
          </w:tcPr>
          <w:p w14:paraId="0686BB5A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79CE12E1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14:paraId="71B741DD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E66AC81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4053" w:rsidRPr="00DA76AA" w14:paraId="1A86890C" w14:textId="77777777" w:rsidTr="005927B1">
        <w:tc>
          <w:tcPr>
            <w:tcW w:w="4065" w:type="dxa"/>
          </w:tcPr>
          <w:p w14:paraId="4EC94B65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33" w:type="dxa"/>
          </w:tcPr>
          <w:p w14:paraId="1B5E3F6E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3" w:type="dxa"/>
          </w:tcPr>
          <w:p w14:paraId="09B41B5B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5D8A34F8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14:paraId="1A1EEFCE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FE25FEB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4053" w:rsidRPr="00DA76AA" w14:paraId="4113F13D" w14:textId="77777777" w:rsidTr="005927B1">
        <w:tc>
          <w:tcPr>
            <w:tcW w:w="4065" w:type="dxa"/>
          </w:tcPr>
          <w:p w14:paraId="22E3AA7F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33" w:type="dxa"/>
          </w:tcPr>
          <w:p w14:paraId="1310A1E1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3" w:type="dxa"/>
          </w:tcPr>
          <w:p w14:paraId="001F031E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40C74939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14:paraId="3850F9CF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58C43DB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4053" w:rsidRPr="00DA76AA" w14:paraId="69D9043F" w14:textId="77777777" w:rsidTr="005927B1">
        <w:tc>
          <w:tcPr>
            <w:tcW w:w="4065" w:type="dxa"/>
          </w:tcPr>
          <w:p w14:paraId="414F0A41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33" w:type="dxa"/>
          </w:tcPr>
          <w:p w14:paraId="104930C4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3" w:type="dxa"/>
          </w:tcPr>
          <w:p w14:paraId="62E077D0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586151A2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14:paraId="2885A359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9D84B99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E4053" w:rsidRPr="00DA76AA" w14:paraId="0A3CE1DE" w14:textId="77777777" w:rsidTr="005927B1">
        <w:tc>
          <w:tcPr>
            <w:tcW w:w="4065" w:type="dxa"/>
          </w:tcPr>
          <w:p w14:paraId="5F7F4546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33" w:type="dxa"/>
          </w:tcPr>
          <w:p w14:paraId="3091869E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3" w:type="dxa"/>
          </w:tcPr>
          <w:p w14:paraId="59E61C5C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0" w:type="dxa"/>
          </w:tcPr>
          <w:p w14:paraId="6BDAE1C4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14:paraId="47140F11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792EA8C" w14:textId="77777777" w:rsidR="000E4053" w:rsidRPr="00DA76AA" w:rsidRDefault="000E4053" w:rsidP="007D210D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2EA080B" w14:textId="77777777" w:rsidR="0079661E" w:rsidRDefault="0079661E" w:rsidP="007D210D">
      <w:pPr>
        <w:spacing w:after="0"/>
        <w:rPr>
          <w:rFonts w:cstheme="minorHAnsi"/>
          <w:sz w:val="24"/>
          <w:szCs w:val="24"/>
        </w:rPr>
      </w:pPr>
    </w:p>
    <w:p w14:paraId="1604ADAC" w14:textId="39124DC4" w:rsidR="001551EA" w:rsidRPr="00DA76AA" w:rsidRDefault="004E3059" w:rsidP="007D210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are</w:t>
      </w:r>
      <w:r w:rsidR="001551EA" w:rsidRPr="00DA76AA">
        <w:rPr>
          <w:rFonts w:cstheme="minorHAnsi"/>
          <w:sz w:val="24"/>
          <w:szCs w:val="24"/>
        </w:rPr>
        <w:t xml:space="preserve"> unable to support placement f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</w:tblGrid>
      <w:tr w:rsidR="001551EA" w:rsidRPr="00DA76AA" w14:paraId="7DDFC089" w14:textId="77777777" w:rsidTr="005927B1">
        <w:tc>
          <w:tcPr>
            <w:tcW w:w="7792" w:type="dxa"/>
          </w:tcPr>
          <w:p w14:paraId="4C874E9D" w14:textId="6C7051F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DA76AA">
              <w:rPr>
                <w:rFonts w:cstheme="minorHAnsi"/>
                <w:sz w:val="24"/>
                <w:szCs w:val="24"/>
              </w:rPr>
              <w:t xml:space="preserve">Name </w:t>
            </w:r>
          </w:p>
        </w:tc>
      </w:tr>
      <w:tr w:rsidR="001551EA" w:rsidRPr="00DA76AA" w14:paraId="3719DEB8" w14:textId="77777777" w:rsidTr="005927B1">
        <w:tc>
          <w:tcPr>
            <w:tcW w:w="7792" w:type="dxa"/>
          </w:tcPr>
          <w:p w14:paraId="0BEA505E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1551EA" w:rsidRPr="00DA76AA" w14:paraId="77DFAC10" w14:textId="77777777" w:rsidTr="005927B1">
        <w:tc>
          <w:tcPr>
            <w:tcW w:w="7792" w:type="dxa"/>
          </w:tcPr>
          <w:p w14:paraId="76821800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1551EA" w:rsidRPr="00DA76AA" w14:paraId="49BA6F5C" w14:textId="77777777" w:rsidTr="005927B1">
        <w:tc>
          <w:tcPr>
            <w:tcW w:w="7792" w:type="dxa"/>
          </w:tcPr>
          <w:p w14:paraId="5AD8C996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1551EA" w:rsidRPr="00DA76AA" w14:paraId="41610D78" w14:textId="77777777" w:rsidTr="005927B1">
        <w:tc>
          <w:tcPr>
            <w:tcW w:w="7792" w:type="dxa"/>
          </w:tcPr>
          <w:p w14:paraId="104EFD88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1551EA" w:rsidRPr="00DA76AA" w14:paraId="353FC694" w14:textId="77777777" w:rsidTr="005927B1">
        <w:tc>
          <w:tcPr>
            <w:tcW w:w="7792" w:type="dxa"/>
          </w:tcPr>
          <w:p w14:paraId="434E7DE0" w14:textId="77777777" w:rsidR="001551EA" w:rsidRPr="00DA76AA" w:rsidRDefault="001551EA" w:rsidP="007D210D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6602F" w:rsidRPr="00DA76AA" w14:paraId="2CB18D13" w14:textId="77777777" w:rsidTr="005927B1">
        <w:tc>
          <w:tcPr>
            <w:tcW w:w="7792" w:type="dxa"/>
          </w:tcPr>
          <w:p w14:paraId="0FCC53A5" w14:textId="77777777" w:rsidR="0026602F" w:rsidRPr="00DA76AA" w:rsidRDefault="0026602F" w:rsidP="007D210D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3B58A9A" w14:textId="77777777" w:rsidR="0026602F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515314E4" w14:textId="77777777" w:rsidR="0026602F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28470639" w14:textId="77777777" w:rsidR="0026602F" w:rsidRDefault="0026602F" w:rsidP="007D210D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rs sincerely,</w:t>
      </w:r>
    </w:p>
    <w:p w14:paraId="12C0A3F5" w14:textId="77777777" w:rsidR="0026602F" w:rsidRDefault="0026602F" w:rsidP="007D210D">
      <w:pPr>
        <w:spacing w:after="0"/>
        <w:rPr>
          <w:rFonts w:cstheme="minorHAnsi"/>
          <w:sz w:val="24"/>
          <w:szCs w:val="24"/>
        </w:rPr>
      </w:pPr>
    </w:p>
    <w:p w14:paraId="088F6932" w14:textId="6C97B326" w:rsidR="00403442" w:rsidRPr="00DA76AA" w:rsidRDefault="00403442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Signed: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00C369FA" w14:textId="77777777" w:rsidR="00403442" w:rsidRPr="00DA76AA" w:rsidRDefault="00403442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Name:</w:t>
      </w:r>
      <w:r w:rsidRPr="00DA76AA">
        <w:rPr>
          <w:rFonts w:cstheme="minorHAnsi"/>
          <w:sz w:val="24"/>
          <w:szCs w:val="24"/>
        </w:rPr>
        <w:tab/>
        <w:t xml:space="preserve">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63C541E2" w14:textId="77777777" w:rsidR="00403442" w:rsidRPr="00DA76AA" w:rsidRDefault="00403442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Position: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</w:p>
    <w:p w14:paraId="217D5F6F" w14:textId="77777777" w:rsidR="00403442" w:rsidRPr="00DA76AA" w:rsidRDefault="00403442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>LGA: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</w:rPr>
        <w:tab/>
      </w:r>
    </w:p>
    <w:p w14:paraId="78049EE9" w14:textId="57435673" w:rsidR="001551EA" w:rsidRPr="00DA76AA" w:rsidRDefault="00403442" w:rsidP="007D210D">
      <w:pPr>
        <w:spacing w:after="0"/>
        <w:rPr>
          <w:rFonts w:cstheme="minorHAnsi"/>
          <w:sz w:val="24"/>
          <w:szCs w:val="24"/>
        </w:rPr>
      </w:pPr>
      <w:r w:rsidRPr="00DA76AA">
        <w:rPr>
          <w:rFonts w:cstheme="minorHAnsi"/>
          <w:sz w:val="24"/>
          <w:szCs w:val="24"/>
        </w:rPr>
        <w:t xml:space="preserve">Date: </w:t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  <w:bdr w:val="single" w:sz="4" w:space="0" w:color="auto"/>
        </w:rPr>
        <w:tab/>
      </w:r>
      <w:r w:rsidRPr="00DA76AA">
        <w:rPr>
          <w:rFonts w:cstheme="minorHAnsi"/>
          <w:sz w:val="24"/>
          <w:szCs w:val="24"/>
        </w:rPr>
        <w:tab/>
      </w:r>
    </w:p>
    <w:sectPr w:rsidR="001551EA" w:rsidRPr="00DA76AA" w:rsidSect="00BD4A7D">
      <w:headerReference w:type="default" r:id="rId15"/>
      <w:type w:val="continuous"/>
      <w:pgSz w:w="11906" w:h="16838"/>
      <w:pgMar w:top="1276" w:right="1274" w:bottom="567" w:left="1440" w:header="708" w:footer="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6F5D3" w14:textId="77777777" w:rsidR="008005BC" w:rsidRDefault="008005BC" w:rsidP="00F45C55">
      <w:pPr>
        <w:spacing w:after="0" w:line="240" w:lineRule="auto"/>
      </w:pPr>
      <w:r>
        <w:separator/>
      </w:r>
    </w:p>
  </w:endnote>
  <w:endnote w:type="continuationSeparator" w:id="0">
    <w:p w14:paraId="28DC02E4" w14:textId="77777777" w:rsidR="008005BC" w:rsidRDefault="008005BC" w:rsidP="00F45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BDC98" w14:textId="194881A5" w:rsidR="00AF47F8" w:rsidRPr="00F347C6" w:rsidRDefault="00B569A4" w:rsidP="00F45C55">
    <w:pPr>
      <w:pStyle w:val="Footer"/>
      <w:rPr>
        <w:sz w:val="16"/>
        <w:szCs w:val="16"/>
      </w:rPr>
    </w:pPr>
    <w:r>
      <w:rPr>
        <w:sz w:val="16"/>
        <w:szCs w:val="16"/>
      </w:rPr>
      <w:t>LGA Guidelines for MCH Clinical Places 20</w:t>
    </w:r>
    <w:r w:rsidR="00ED401F">
      <w:rPr>
        <w:sz w:val="16"/>
        <w:szCs w:val="16"/>
      </w:rPr>
      <w:t>22</w:t>
    </w:r>
    <w:r w:rsidR="00425241">
      <w:rPr>
        <w:sz w:val="16"/>
        <w:szCs w:val="16"/>
      </w:rPr>
      <w:tab/>
    </w:r>
    <w:r w:rsidR="00425241">
      <w:rPr>
        <w:sz w:val="16"/>
        <w:szCs w:val="16"/>
      </w:rPr>
      <w:tab/>
    </w:r>
    <w:r w:rsidR="00AF47F8" w:rsidRPr="00F347C6">
      <w:rPr>
        <w:sz w:val="16"/>
        <w:szCs w:val="16"/>
      </w:rPr>
      <w:t xml:space="preserve">page </w:t>
    </w:r>
    <w:sdt>
      <w:sdtPr>
        <w:rPr>
          <w:sz w:val="16"/>
          <w:szCs w:val="16"/>
        </w:rPr>
        <w:id w:val="-73107537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F47F8" w:rsidRPr="00F347C6">
          <w:rPr>
            <w:sz w:val="16"/>
            <w:szCs w:val="16"/>
          </w:rPr>
          <w:fldChar w:fldCharType="begin"/>
        </w:r>
        <w:r w:rsidR="00AF47F8" w:rsidRPr="00F347C6">
          <w:rPr>
            <w:sz w:val="16"/>
            <w:szCs w:val="16"/>
          </w:rPr>
          <w:instrText xml:space="preserve"> PAGE   \* MERGEFORMAT </w:instrText>
        </w:r>
        <w:r w:rsidR="00AF47F8" w:rsidRPr="00F347C6">
          <w:rPr>
            <w:sz w:val="16"/>
            <w:szCs w:val="16"/>
          </w:rPr>
          <w:fldChar w:fldCharType="separate"/>
        </w:r>
        <w:r w:rsidR="000D1532">
          <w:rPr>
            <w:noProof/>
            <w:sz w:val="16"/>
            <w:szCs w:val="16"/>
          </w:rPr>
          <w:t>2</w:t>
        </w:r>
        <w:r w:rsidR="00AF47F8" w:rsidRPr="00F347C6">
          <w:rPr>
            <w:noProof/>
            <w:sz w:val="16"/>
            <w:szCs w:val="16"/>
          </w:rPr>
          <w:fldChar w:fldCharType="end"/>
        </w:r>
      </w:sdtContent>
    </w:sdt>
  </w:p>
  <w:p w14:paraId="52DA6C3D" w14:textId="77777777" w:rsidR="00AF47F8" w:rsidRDefault="00AF47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58C2B" w14:textId="77777777" w:rsidR="008005BC" w:rsidRDefault="008005BC" w:rsidP="00F45C55">
      <w:pPr>
        <w:spacing w:after="0" w:line="240" w:lineRule="auto"/>
      </w:pPr>
      <w:r>
        <w:separator/>
      </w:r>
    </w:p>
  </w:footnote>
  <w:footnote w:type="continuationSeparator" w:id="0">
    <w:p w14:paraId="6D2F3B84" w14:textId="77777777" w:rsidR="008005BC" w:rsidRDefault="008005BC" w:rsidP="00F45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12F2C" w14:textId="77777777" w:rsidR="00AF47F8" w:rsidRDefault="00AF47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7900"/>
    <w:multiLevelType w:val="hybridMultilevel"/>
    <w:tmpl w:val="843C5E48"/>
    <w:lvl w:ilvl="0" w:tplc="7BB68D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C4A182">
      <w:start w:val="120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C020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E89A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20D5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BEB6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A6F3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A4FE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268D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C66269"/>
    <w:multiLevelType w:val="hybridMultilevel"/>
    <w:tmpl w:val="5888D582"/>
    <w:lvl w:ilvl="0" w:tplc="558A16DC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C716F"/>
    <w:multiLevelType w:val="hybridMultilevel"/>
    <w:tmpl w:val="1E2A8636"/>
    <w:lvl w:ilvl="0" w:tplc="558A16DC">
      <w:start w:val="6"/>
      <w:numFmt w:val="bullet"/>
      <w:lvlText w:val="-"/>
      <w:lvlJc w:val="left"/>
      <w:pPr>
        <w:ind w:left="2421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" w15:restartNumberingAfterBreak="0">
    <w:nsid w:val="38956205"/>
    <w:multiLevelType w:val="hybridMultilevel"/>
    <w:tmpl w:val="259E6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1262C"/>
    <w:multiLevelType w:val="hybridMultilevel"/>
    <w:tmpl w:val="340654D4"/>
    <w:lvl w:ilvl="0" w:tplc="CD46A8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764EF4"/>
    <w:multiLevelType w:val="hybridMultilevel"/>
    <w:tmpl w:val="792E6568"/>
    <w:lvl w:ilvl="0" w:tplc="A39E79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CCAE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66E3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7C1D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FAA5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845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A28C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1078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9CC7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CF64FED"/>
    <w:multiLevelType w:val="hybridMultilevel"/>
    <w:tmpl w:val="02D04F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F52BA"/>
    <w:multiLevelType w:val="hybridMultilevel"/>
    <w:tmpl w:val="C99A986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304381"/>
    <w:multiLevelType w:val="hybridMultilevel"/>
    <w:tmpl w:val="DD00D1E8"/>
    <w:lvl w:ilvl="0" w:tplc="558A16DC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E622A1"/>
    <w:multiLevelType w:val="hybridMultilevel"/>
    <w:tmpl w:val="4356A26E"/>
    <w:lvl w:ilvl="0" w:tplc="0CD827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975B41"/>
    <w:multiLevelType w:val="hybridMultilevel"/>
    <w:tmpl w:val="02D04F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760160"/>
    <w:multiLevelType w:val="hybridMultilevel"/>
    <w:tmpl w:val="09E2A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FA1FA1"/>
    <w:multiLevelType w:val="hybridMultilevel"/>
    <w:tmpl w:val="FD9E4C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AC5488"/>
    <w:multiLevelType w:val="hybridMultilevel"/>
    <w:tmpl w:val="3B80F30C"/>
    <w:lvl w:ilvl="0" w:tplc="A2F2C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AE10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1858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24BA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18E8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C6D3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EC2A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D620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4EEF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6BE2C66"/>
    <w:multiLevelType w:val="hybridMultilevel"/>
    <w:tmpl w:val="0B8680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330799">
    <w:abstractNumId w:val="1"/>
  </w:num>
  <w:num w:numId="2" w16cid:durableId="1045329891">
    <w:abstractNumId w:val="2"/>
  </w:num>
  <w:num w:numId="3" w16cid:durableId="250359793">
    <w:abstractNumId w:val="8"/>
  </w:num>
  <w:num w:numId="4" w16cid:durableId="369036866">
    <w:abstractNumId w:val="5"/>
  </w:num>
  <w:num w:numId="5" w16cid:durableId="410548563">
    <w:abstractNumId w:val="13"/>
  </w:num>
  <w:num w:numId="6" w16cid:durableId="1234971929">
    <w:abstractNumId w:val="0"/>
  </w:num>
  <w:num w:numId="7" w16cid:durableId="1488015638">
    <w:abstractNumId w:val="6"/>
  </w:num>
  <w:num w:numId="8" w16cid:durableId="932393503">
    <w:abstractNumId w:val="7"/>
  </w:num>
  <w:num w:numId="9" w16cid:durableId="48966417">
    <w:abstractNumId w:val="14"/>
  </w:num>
  <w:num w:numId="10" w16cid:durableId="948589555">
    <w:abstractNumId w:val="3"/>
  </w:num>
  <w:num w:numId="11" w16cid:durableId="900406801">
    <w:abstractNumId w:val="4"/>
  </w:num>
  <w:num w:numId="12" w16cid:durableId="2114543977">
    <w:abstractNumId w:val="9"/>
  </w:num>
  <w:num w:numId="13" w16cid:durableId="98187155">
    <w:abstractNumId w:val="10"/>
  </w:num>
  <w:num w:numId="14" w16cid:durableId="1887721606">
    <w:abstractNumId w:val="12"/>
  </w:num>
  <w:num w:numId="15" w16cid:durableId="9265041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TQxszAxMjE3MDNR0lEKTi0uzszPAykwqQUAYraOOywAAAA="/>
  </w:docVars>
  <w:rsids>
    <w:rsidRoot w:val="00781361"/>
    <w:rsid w:val="00002ECE"/>
    <w:rsid w:val="00010C20"/>
    <w:rsid w:val="000111A1"/>
    <w:rsid w:val="00034342"/>
    <w:rsid w:val="00042DE9"/>
    <w:rsid w:val="00056003"/>
    <w:rsid w:val="00083113"/>
    <w:rsid w:val="000C209C"/>
    <w:rsid w:val="000D1532"/>
    <w:rsid w:val="000E0AD3"/>
    <w:rsid w:val="000E4053"/>
    <w:rsid w:val="001451F2"/>
    <w:rsid w:val="0014676A"/>
    <w:rsid w:val="001551EA"/>
    <w:rsid w:val="00155E00"/>
    <w:rsid w:val="0016105A"/>
    <w:rsid w:val="00184672"/>
    <w:rsid w:val="001C39A4"/>
    <w:rsid w:val="001F70B3"/>
    <w:rsid w:val="0020429E"/>
    <w:rsid w:val="00216C04"/>
    <w:rsid w:val="002178A7"/>
    <w:rsid w:val="00236F2C"/>
    <w:rsid w:val="00250D07"/>
    <w:rsid w:val="00252755"/>
    <w:rsid w:val="00260291"/>
    <w:rsid w:val="0026602F"/>
    <w:rsid w:val="00270A6E"/>
    <w:rsid w:val="00283EB2"/>
    <w:rsid w:val="002858ED"/>
    <w:rsid w:val="002912EA"/>
    <w:rsid w:val="00294F1F"/>
    <w:rsid w:val="002B6332"/>
    <w:rsid w:val="002D78F6"/>
    <w:rsid w:val="002D7D01"/>
    <w:rsid w:val="002E3476"/>
    <w:rsid w:val="002F000E"/>
    <w:rsid w:val="00353E1C"/>
    <w:rsid w:val="003735AF"/>
    <w:rsid w:val="003750C7"/>
    <w:rsid w:val="00385CF8"/>
    <w:rsid w:val="0039110B"/>
    <w:rsid w:val="003A5540"/>
    <w:rsid w:val="00403442"/>
    <w:rsid w:val="00425241"/>
    <w:rsid w:val="00435023"/>
    <w:rsid w:val="004468DC"/>
    <w:rsid w:val="00475774"/>
    <w:rsid w:val="00480F85"/>
    <w:rsid w:val="00483DA9"/>
    <w:rsid w:val="004C0956"/>
    <w:rsid w:val="004E19EB"/>
    <w:rsid w:val="004E3059"/>
    <w:rsid w:val="00504E34"/>
    <w:rsid w:val="00523664"/>
    <w:rsid w:val="005563D5"/>
    <w:rsid w:val="00564EFC"/>
    <w:rsid w:val="005715BD"/>
    <w:rsid w:val="00571CF0"/>
    <w:rsid w:val="0057763A"/>
    <w:rsid w:val="005904C1"/>
    <w:rsid w:val="00597BFD"/>
    <w:rsid w:val="005A6FE0"/>
    <w:rsid w:val="005D042E"/>
    <w:rsid w:val="005D35FF"/>
    <w:rsid w:val="00620379"/>
    <w:rsid w:val="00624972"/>
    <w:rsid w:val="00635EEA"/>
    <w:rsid w:val="00677A3F"/>
    <w:rsid w:val="006A43CC"/>
    <w:rsid w:val="006B4A63"/>
    <w:rsid w:val="006D15B3"/>
    <w:rsid w:val="006E297E"/>
    <w:rsid w:val="006F5014"/>
    <w:rsid w:val="007117D9"/>
    <w:rsid w:val="0072094A"/>
    <w:rsid w:val="0077408A"/>
    <w:rsid w:val="00781361"/>
    <w:rsid w:val="0079661E"/>
    <w:rsid w:val="007B679B"/>
    <w:rsid w:val="007D210D"/>
    <w:rsid w:val="007D6A8F"/>
    <w:rsid w:val="007D76BE"/>
    <w:rsid w:val="007E4CEE"/>
    <w:rsid w:val="007F2483"/>
    <w:rsid w:val="008005BC"/>
    <w:rsid w:val="00810E5F"/>
    <w:rsid w:val="008275CE"/>
    <w:rsid w:val="00850984"/>
    <w:rsid w:val="00856536"/>
    <w:rsid w:val="00880E00"/>
    <w:rsid w:val="00886B7E"/>
    <w:rsid w:val="008B1196"/>
    <w:rsid w:val="008E7F61"/>
    <w:rsid w:val="00904EE1"/>
    <w:rsid w:val="00910680"/>
    <w:rsid w:val="009157D9"/>
    <w:rsid w:val="00937920"/>
    <w:rsid w:val="0094537F"/>
    <w:rsid w:val="00984B4B"/>
    <w:rsid w:val="009D2615"/>
    <w:rsid w:val="009F489F"/>
    <w:rsid w:val="00A228DF"/>
    <w:rsid w:val="00A3308D"/>
    <w:rsid w:val="00A37ADC"/>
    <w:rsid w:val="00A37E72"/>
    <w:rsid w:val="00A51BC6"/>
    <w:rsid w:val="00A63115"/>
    <w:rsid w:val="00A804AD"/>
    <w:rsid w:val="00A87247"/>
    <w:rsid w:val="00A91B3B"/>
    <w:rsid w:val="00AA7039"/>
    <w:rsid w:val="00AC6386"/>
    <w:rsid w:val="00AC6CEB"/>
    <w:rsid w:val="00AE2402"/>
    <w:rsid w:val="00AE6334"/>
    <w:rsid w:val="00AE72EE"/>
    <w:rsid w:val="00AF47F8"/>
    <w:rsid w:val="00AF5989"/>
    <w:rsid w:val="00AF598A"/>
    <w:rsid w:val="00B059AE"/>
    <w:rsid w:val="00B15104"/>
    <w:rsid w:val="00B15188"/>
    <w:rsid w:val="00B212A4"/>
    <w:rsid w:val="00B22802"/>
    <w:rsid w:val="00B54008"/>
    <w:rsid w:val="00B569A4"/>
    <w:rsid w:val="00B625F7"/>
    <w:rsid w:val="00B724FA"/>
    <w:rsid w:val="00B83DE6"/>
    <w:rsid w:val="00BD4A7D"/>
    <w:rsid w:val="00BD7DCC"/>
    <w:rsid w:val="00BE3184"/>
    <w:rsid w:val="00BF4AEB"/>
    <w:rsid w:val="00C02B86"/>
    <w:rsid w:val="00C301F5"/>
    <w:rsid w:val="00C36581"/>
    <w:rsid w:val="00C84D03"/>
    <w:rsid w:val="00CA6525"/>
    <w:rsid w:val="00CE6C90"/>
    <w:rsid w:val="00D11D34"/>
    <w:rsid w:val="00D340A4"/>
    <w:rsid w:val="00D51D7E"/>
    <w:rsid w:val="00D5639A"/>
    <w:rsid w:val="00D71B5B"/>
    <w:rsid w:val="00D85EA4"/>
    <w:rsid w:val="00D966BD"/>
    <w:rsid w:val="00DA76AA"/>
    <w:rsid w:val="00DC0B6E"/>
    <w:rsid w:val="00DD742A"/>
    <w:rsid w:val="00DF478A"/>
    <w:rsid w:val="00E24368"/>
    <w:rsid w:val="00E46A1B"/>
    <w:rsid w:val="00E6181B"/>
    <w:rsid w:val="00E65B5B"/>
    <w:rsid w:val="00E760F5"/>
    <w:rsid w:val="00EA06D6"/>
    <w:rsid w:val="00ED401F"/>
    <w:rsid w:val="00ED4075"/>
    <w:rsid w:val="00F156DC"/>
    <w:rsid w:val="00F203B9"/>
    <w:rsid w:val="00F20439"/>
    <w:rsid w:val="00F25969"/>
    <w:rsid w:val="00F347C6"/>
    <w:rsid w:val="00F45C55"/>
    <w:rsid w:val="00F5609C"/>
    <w:rsid w:val="00F56702"/>
    <w:rsid w:val="00F619A6"/>
    <w:rsid w:val="00F64720"/>
    <w:rsid w:val="00F64C4E"/>
    <w:rsid w:val="00F861B5"/>
    <w:rsid w:val="00FA20C4"/>
    <w:rsid w:val="00FC76F5"/>
    <w:rsid w:val="00FD19FC"/>
    <w:rsid w:val="00FE0676"/>
    <w:rsid w:val="00FF0CA8"/>
    <w:rsid w:val="00FF1930"/>
    <w:rsid w:val="00FF3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DB20552"/>
  <w15:docId w15:val="{606EF3CA-1620-4FC6-90C8-F0D4C7077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361"/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81361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3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361"/>
    <w:rPr>
      <w:rFonts w:ascii="Tahoma" w:eastAsiaTheme="minorEastAsia" w:hAnsi="Tahoma" w:cs="Tahoma"/>
      <w:sz w:val="16"/>
      <w:szCs w:val="16"/>
      <w:lang w:eastAsia="en-AU"/>
    </w:rPr>
  </w:style>
  <w:style w:type="table" w:styleId="TableGrid">
    <w:name w:val="Table Grid"/>
    <w:basedOn w:val="TableNormal"/>
    <w:uiPriority w:val="59"/>
    <w:rsid w:val="00C365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C0956"/>
    <w:pPr>
      <w:spacing w:after="0" w:line="240" w:lineRule="auto"/>
    </w:pPr>
    <w:rPr>
      <w:rFonts w:eastAsiaTheme="minorEastAsia"/>
      <w:lang w:eastAsia="en-AU"/>
    </w:rPr>
  </w:style>
  <w:style w:type="paragraph" w:styleId="ListParagraph">
    <w:name w:val="List Paragraph"/>
    <w:basedOn w:val="Normal"/>
    <w:uiPriority w:val="34"/>
    <w:qFormat/>
    <w:rsid w:val="00010C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5C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C55"/>
    <w:rPr>
      <w:rFonts w:eastAsiaTheme="minorEastAsia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F45C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C55"/>
    <w:rPr>
      <w:rFonts w:eastAsiaTheme="minorEastAsia"/>
      <w:lang w:eastAsia="en-AU"/>
    </w:rPr>
  </w:style>
  <w:style w:type="character" w:styleId="Hyperlink">
    <w:name w:val="Hyperlink"/>
    <w:basedOn w:val="DefaultParagraphFont"/>
    <w:uiPriority w:val="99"/>
    <w:unhideWhenUsed/>
    <w:rsid w:val="000C209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209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D15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5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532"/>
    <w:rPr>
      <w:rFonts w:eastAsiaTheme="minorEastAsia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532"/>
    <w:rPr>
      <w:rFonts w:eastAsiaTheme="minorEastAsia"/>
      <w:b/>
      <w:bCs/>
      <w:sz w:val="20"/>
      <w:szCs w:val="20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83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08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40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78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91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5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6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56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0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6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089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44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90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90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0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273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36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9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503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55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4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26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488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19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0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521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r.breach@federation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eanne.sheeran@rmit.edu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tina.adams@latrobe.edu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159E0F-64C6-468C-A681-FAA3DB38C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1480</Words>
  <Characters>844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9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nne</dc:creator>
  <cp:lastModifiedBy>Catina Adams</cp:lastModifiedBy>
  <cp:revision>4</cp:revision>
  <cp:lastPrinted>2019-06-26T07:09:00Z</cp:lastPrinted>
  <dcterms:created xsi:type="dcterms:W3CDTF">2023-06-15T08:16:00Z</dcterms:created>
  <dcterms:modified xsi:type="dcterms:W3CDTF">2023-06-27T02:27:00Z</dcterms:modified>
</cp:coreProperties>
</file>